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B5BD" w14:textId="36A0B9DC" w:rsidR="002A0CA5" w:rsidRPr="009B1A0D" w:rsidRDefault="002A0CA5" w:rsidP="002A0CA5">
      <w:pPr>
        <w:tabs>
          <w:tab w:val="right" w:pos="9781"/>
        </w:tabs>
        <w:rPr>
          <w:rFonts w:ascii="Arial" w:hAnsi="Arial" w:cs="Arial"/>
          <w:b/>
          <w:noProof/>
          <w:sz w:val="24"/>
          <w:szCs w:val="24"/>
        </w:rPr>
      </w:pPr>
      <w:r w:rsidRPr="009B1A0D">
        <w:rPr>
          <w:rFonts w:ascii="Arial" w:hAnsi="Arial" w:cs="Arial"/>
          <w:b/>
          <w:noProof/>
          <w:sz w:val="24"/>
          <w:szCs w:val="24"/>
        </w:rPr>
        <w:t>SA WG2 Meeting #1</w:t>
      </w:r>
      <w:r w:rsidR="00542D4A">
        <w:rPr>
          <w:rFonts w:ascii="Arial" w:hAnsi="Arial" w:cs="Arial"/>
          <w:b/>
          <w:noProof/>
          <w:sz w:val="24"/>
          <w:szCs w:val="24"/>
        </w:rPr>
        <w:t>6</w:t>
      </w:r>
      <w:r w:rsidR="009633A2">
        <w:rPr>
          <w:rFonts w:ascii="Arial" w:hAnsi="Arial" w:cs="Arial"/>
          <w:b/>
          <w:noProof/>
          <w:sz w:val="24"/>
          <w:szCs w:val="24"/>
        </w:rPr>
        <w:t>2</w:t>
      </w:r>
      <w:r w:rsidRPr="009B1A0D">
        <w:rPr>
          <w:rFonts w:ascii="Arial" w:hAnsi="Arial" w:cs="Arial"/>
          <w:b/>
          <w:noProof/>
          <w:sz w:val="24"/>
          <w:szCs w:val="24"/>
        </w:rPr>
        <w:tab/>
      </w:r>
      <w:r w:rsidR="009633A2" w:rsidRPr="009633A2">
        <w:rPr>
          <w:rFonts w:ascii="Arial" w:hAnsi="Arial" w:cs="Arial"/>
          <w:b/>
          <w:noProof/>
          <w:sz w:val="24"/>
          <w:szCs w:val="24"/>
        </w:rPr>
        <w:t>S2-2404590</w:t>
      </w:r>
    </w:p>
    <w:p w14:paraId="2526E21D" w14:textId="6CC5EF2D" w:rsidR="002A0CA5" w:rsidRPr="009B1A0D" w:rsidRDefault="00A56469" w:rsidP="002A0CA5">
      <w:pPr>
        <w:pBdr>
          <w:bottom w:val="single" w:sz="4" w:space="1" w:color="auto"/>
        </w:pBdr>
        <w:tabs>
          <w:tab w:val="right" w:pos="9781"/>
        </w:tabs>
        <w:rPr>
          <w:rFonts w:ascii="Arial" w:hAnsi="Arial" w:cs="Arial"/>
          <w:b/>
          <w:noProof/>
          <w:sz w:val="24"/>
          <w:szCs w:val="24"/>
        </w:rPr>
      </w:pPr>
      <w:r>
        <w:rPr>
          <w:rFonts w:ascii="Arial" w:hAnsi="Arial" w:cs="Arial"/>
          <w:b/>
          <w:noProof/>
          <w:sz w:val="24"/>
        </w:rPr>
        <w:t>Changsha, China, 15th Apr 2024 - 19th Apr 2024</w:t>
      </w:r>
      <w:r w:rsidR="002A0CA5" w:rsidRPr="009B1A0D">
        <w:rPr>
          <w:rFonts w:ascii="Arial" w:hAnsi="Arial" w:cs="Arial"/>
          <w:b/>
          <w:noProof/>
          <w:color w:val="0000FF"/>
        </w:rPr>
        <w:tab/>
      </w:r>
      <w:r w:rsidR="009633A2">
        <w:rPr>
          <w:rFonts w:asciiTheme="minorEastAsia" w:eastAsiaTheme="minorEastAsia" w:hAnsiTheme="minorEastAsia" w:cs="Arial" w:hint="eastAsia"/>
          <w:b/>
          <w:noProof/>
          <w:color w:val="0000FF"/>
          <w:lang w:eastAsia="zh-CN"/>
        </w:rPr>
        <w:t>rev</w:t>
      </w:r>
      <w:r w:rsidR="009633A2">
        <w:rPr>
          <w:rFonts w:ascii="Arial" w:hAnsi="Arial" w:cs="Arial"/>
          <w:b/>
          <w:noProof/>
          <w:color w:val="0000FF"/>
        </w:rPr>
        <w:t xml:space="preserve"> of S2-2402954</w:t>
      </w:r>
    </w:p>
    <w:p w14:paraId="4BE83621" w14:textId="784E19DE"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811E29">
        <w:rPr>
          <w:rFonts w:ascii="Arial" w:hAnsi="Arial" w:cs="Arial"/>
          <w:b/>
        </w:rPr>
        <w:t>Xiaomi</w:t>
      </w:r>
    </w:p>
    <w:p w14:paraId="765619B3" w14:textId="732AA5E4" w:rsidR="002F7462" w:rsidRPr="009B1A0D" w:rsidRDefault="006C17BB" w:rsidP="002F7462">
      <w:pPr>
        <w:ind w:left="2127" w:hanging="2127"/>
        <w:rPr>
          <w:rFonts w:ascii="Arial" w:hAnsi="Arial" w:cs="Arial"/>
          <w:b/>
        </w:rPr>
      </w:pPr>
      <w:r w:rsidRPr="00112305">
        <w:rPr>
          <w:rFonts w:ascii="Arial" w:hAnsi="Arial" w:cs="Arial"/>
          <w:b/>
        </w:rPr>
        <w:t>Title:</w:t>
      </w:r>
      <w:r w:rsidRPr="00112305">
        <w:rPr>
          <w:rFonts w:ascii="Arial" w:hAnsi="Arial" w:cs="Arial"/>
          <w:b/>
        </w:rPr>
        <w:tab/>
      </w:r>
      <w:r w:rsidR="009E0D99">
        <w:rPr>
          <w:rFonts w:ascii="Arial" w:hAnsi="Arial" w:cs="Arial"/>
          <w:b/>
        </w:rPr>
        <w:t xml:space="preserve">new solution for </w:t>
      </w:r>
      <w:r w:rsidR="00811E29">
        <w:rPr>
          <w:rFonts w:ascii="Arial" w:hAnsi="Arial" w:cs="Arial"/>
          <w:b/>
        </w:rPr>
        <w:t>KI#</w:t>
      </w:r>
      <w:r w:rsidR="009E0D99">
        <w:rPr>
          <w:rFonts w:ascii="Arial" w:hAnsi="Arial" w:cs="Arial"/>
          <w:b/>
        </w:rPr>
        <w:t>2</w:t>
      </w:r>
      <w:r w:rsidR="00811E29">
        <w:rPr>
          <w:rFonts w:ascii="Arial" w:hAnsi="Arial" w:cs="Arial"/>
          <w:b/>
        </w:rPr>
        <w:t>:</w:t>
      </w:r>
      <w:r w:rsidR="00F85E7D">
        <w:rPr>
          <w:rFonts w:ascii="Arial" w:hAnsi="Arial" w:cs="Arial"/>
          <w:b/>
        </w:rPr>
        <w:t xml:space="preserve"> </w:t>
      </w:r>
      <w:r w:rsidR="009E0D99">
        <w:rPr>
          <w:rFonts w:ascii="Arial" w:hAnsi="Arial" w:cs="Arial"/>
          <w:b/>
        </w:rPr>
        <w:t xml:space="preserve">support for Multi-hop </w:t>
      </w:r>
      <w:r w:rsidR="00894DAE">
        <w:rPr>
          <w:rFonts w:ascii="Arial" w:hAnsi="Arial" w:cs="Arial"/>
          <w:b/>
        </w:rPr>
        <w:t>UE-to-UE</w:t>
      </w:r>
      <w:r w:rsidR="009E0D99">
        <w:rPr>
          <w:rFonts w:ascii="Arial" w:hAnsi="Arial" w:cs="Arial"/>
          <w:b/>
        </w:rPr>
        <w:t xml:space="preserve"> Relay Discovery</w:t>
      </w:r>
      <w:r w:rsidR="00753E3D">
        <w:rPr>
          <w:rFonts w:ascii="Arial" w:hAnsi="Arial" w:cs="Arial"/>
          <w:b/>
        </w:rPr>
        <w:t xml:space="preserve"> </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1A895A14"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4F5EDC">
        <w:rPr>
          <w:rFonts w:ascii="Arial" w:hAnsi="Arial" w:cs="Arial"/>
          <w:b/>
        </w:rPr>
        <w:t>7</w:t>
      </w:r>
    </w:p>
    <w:p w14:paraId="456D2A75" w14:textId="706344C3" w:rsidR="006C17BB" w:rsidRPr="00112305"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894DAE" w:rsidRPr="00894DAE">
        <w:rPr>
          <w:rFonts w:ascii="Arial" w:hAnsi="Arial" w:cs="Arial"/>
          <w:b/>
        </w:rPr>
        <w:t>FS_5G_ProSe_Ph3</w:t>
      </w:r>
      <w:r w:rsidR="005833A0" w:rsidRPr="00112305" w:rsidDel="005833A0">
        <w:rPr>
          <w:rFonts w:ascii="Arial" w:hAnsi="Arial" w:cs="Arial"/>
          <w:b/>
        </w:rPr>
        <w:t xml:space="preserve"> </w:t>
      </w:r>
      <w:r w:rsidR="00354B93" w:rsidRPr="00112305">
        <w:rPr>
          <w:rFonts w:ascii="Arial" w:hAnsi="Arial" w:cs="Arial"/>
          <w:b/>
        </w:rPr>
        <w:t>/</w:t>
      </w:r>
      <w:r w:rsidR="00E8475E">
        <w:rPr>
          <w:rFonts w:ascii="Arial" w:hAnsi="Arial" w:cs="Arial"/>
          <w:b/>
        </w:rPr>
        <w:t xml:space="preserve"> </w:t>
      </w:r>
      <w:r w:rsidR="00354B93" w:rsidRPr="00112305">
        <w:rPr>
          <w:rFonts w:ascii="Arial" w:hAnsi="Arial" w:cs="Arial"/>
          <w:b/>
        </w:rPr>
        <w:t>Rel-1</w:t>
      </w:r>
      <w:r w:rsidR="00D702E3" w:rsidRPr="00112305">
        <w:rPr>
          <w:rFonts w:ascii="Arial" w:hAnsi="Arial" w:cs="Arial"/>
          <w:b/>
        </w:rPr>
        <w:t>9</w:t>
      </w:r>
    </w:p>
    <w:p w14:paraId="308F3606" w14:textId="2917D2EC" w:rsidR="00FB25DF" w:rsidRPr="00781C6C" w:rsidRDefault="00FB25DF" w:rsidP="00FB25DF">
      <w:pPr>
        <w:rPr>
          <w:rFonts w:ascii="Arial" w:hAnsi="Arial" w:cs="Arial"/>
          <w:i/>
          <w:iCs/>
        </w:rPr>
      </w:pPr>
      <w:bookmarkStart w:id="0" w:name="_Toc462478989"/>
      <w:r w:rsidRPr="00112305">
        <w:rPr>
          <w:rFonts w:ascii="Arial" w:hAnsi="Arial" w:cs="Arial"/>
          <w:i/>
          <w:iCs/>
        </w:rPr>
        <w:t xml:space="preserve">Abstract of the contribution: </w:t>
      </w:r>
      <w:bookmarkStart w:id="1" w:name="_Hlk154651783"/>
      <w:r w:rsidRPr="00112305">
        <w:rPr>
          <w:rFonts w:ascii="Arial" w:hAnsi="Arial" w:cs="Arial"/>
          <w:i/>
          <w:iCs/>
        </w:rPr>
        <w:t>This paper proposes</w:t>
      </w:r>
      <w:bookmarkEnd w:id="1"/>
      <w:r w:rsidR="00DE27B2">
        <w:rPr>
          <w:rFonts w:ascii="Arial" w:hAnsi="Arial" w:cs="Arial"/>
          <w:i/>
          <w:iCs/>
        </w:rPr>
        <w:t xml:space="preserve"> new solution for </w:t>
      </w:r>
      <w:r w:rsidR="008B3764">
        <w:rPr>
          <w:rFonts w:ascii="Arial" w:hAnsi="Arial" w:cs="Arial"/>
          <w:i/>
          <w:iCs/>
        </w:rPr>
        <w:t>KI#</w:t>
      </w:r>
      <w:r w:rsidR="00DE27B2">
        <w:rPr>
          <w:rFonts w:ascii="Arial" w:hAnsi="Arial" w:cs="Arial"/>
          <w:i/>
          <w:iCs/>
        </w:rPr>
        <w:t xml:space="preserve">2 support </w:t>
      </w:r>
      <w:r w:rsidR="008B3764">
        <w:rPr>
          <w:rFonts w:ascii="Arial" w:hAnsi="Arial" w:cs="Arial"/>
          <w:i/>
          <w:iCs/>
        </w:rPr>
        <w:t xml:space="preserve">of multi-hop </w:t>
      </w:r>
      <w:r w:rsidR="00894DAE">
        <w:rPr>
          <w:rFonts w:ascii="Arial" w:hAnsi="Arial" w:cs="Arial"/>
          <w:i/>
          <w:iCs/>
        </w:rPr>
        <w:t>UE-to-UE</w:t>
      </w:r>
      <w:r w:rsidR="008B3764">
        <w:rPr>
          <w:rFonts w:ascii="Arial" w:hAnsi="Arial" w:cs="Arial"/>
          <w:i/>
          <w:iCs/>
        </w:rPr>
        <w:t xml:space="preserve"> Relays</w:t>
      </w:r>
      <w:r w:rsidR="00DE27B2">
        <w:rPr>
          <w:rFonts w:ascii="Arial" w:hAnsi="Arial" w:cs="Arial"/>
          <w:i/>
          <w:iCs/>
        </w:rPr>
        <w:t xml:space="preserve"> Discovery with Model A</w:t>
      </w:r>
      <w:r w:rsidR="00FB7872">
        <w:rPr>
          <w:rFonts w:ascii="Arial" w:hAnsi="Arial" w:cs="Arial"/>
          <w:i/>
          <w:iCs/>
        </w:rPr>
        <w:t xml:space="preserve"> and Model B</w:t>
      </w:r>
      <w:r w:rsidR="00DE27B2">
        <w:rPr>
          <w:rFonts w:ascii="Arial" w:hAnsi="Arial" w:cs="Arial"/>
          <w:i/>
          <w:iCs/>
        </w:rPr>
        <w:t xml:space="preserve">. </w:t>
      </w:r>
    </w:p>
    <w:p w14:paraId="1B52E023" w14:textId="48718356" w:rsidR="002A67A5" w:rsidRPr="009B1A0D" w:rsidRDefault="001212D5" w:rsidP="002A67A5">
      <w:pPr>
        <w:pStyle w:val="10"/>
      </w:pPr>
      <w:r w:rsidRPr="009B1A0D">
        <w:t>1</w:t>
      </w:r>
      <w:r w:rsidRPr="009B1A0D">
        <w:tab/>
      </w:r>
      <w:r w:rsidR="00870DD4" w:rsidRPr="009B1A0D">
        <w:t>Discussion</w:t>
      </w:r>
    </w:p>
    <w:p w14:paraId="2702A7C8" w14:textId="2FE72ACF" w:rsidR="008B3764" w:rsidRDefault="00DE27B2" w:rsidP="005915A7">
      <w:pPr>
        <w:rPr>
          <w:rFonts w:eastAsiaTheme="minorEastAsia"/>
          <w:color w:val="auto"/>
          <w:lang w:eastAsia="en-US"/>
        </w:rPr>
      </w:pPr>
      <w:r>
        <w:rPr>
          <w:rFonts w:eastAsiaTheme="minorEastAsia"/>
          <w:color w:val="auto"/>
          <w:lang w:eastAsia="en-US"/>
        </w:rPr>
        <w:t xml:space="preserve">This solution is aiming to resolve the following key issue #2 on multi-hop </w:t>
      </w:r>
      <w:r w:rsidR="00894DAE">
        <w:rPr>
          <w:rFonts w:eastAsiaTheme="minorEastAsia"/>
          <w:color w:val="auto"/>
          <w:lang w:eastAsia="en-US"/>
        </w:rPr>
        <w:t>UE-to-UE</w:t>
      </w:r>
      <w:r>
        <w:rPr>
          <w:rFonts w:eastAsiaTheme="minorEastAsia"/>
          <w:color w:val="auto"/>
          <w:lang w:eastAsia="en-US"/>
        </w:rPr>
        <w:t xml:space="preserve"> Relay discovery</w:t>
      </w:r>
      <w:r w:rsidR="00CA3CEA">
        <w:rPr>
          <w:rFonts w:eastAsiaTheme="minorEastAsia"/>
          <w:color w:val="auto"/>
          <w:lang w:eastAsia="en-US"/>
        </w:rPr>
        <w:t>.</w:t>
      </w:r>
      <w:r w:rsidR="008B3764">
        <w:rPr>
          <w:rFonts w:eastAsiaTheme="minorEastAsia"/>
          <w:color w:val="auto"/>
          <w:lang w:eastAsia="en-US"/>
        </w:rPr>
        <w:t xml:space="preserve"> </w:t>
      </w:r>
    </w:p>
    <w:tbl>
      <w:tblPr>
        <w:tblStyle w:val="af6"/>
        <w:tblW w:w="0" w:type="auto"/>
        <w:tblInd w:w="-5" w:type="dxa"/>
        <w:tblLook w:val="04A0" w:firstRow="1" w:lastRow="0" w:firstColumn="1" w:lastColumn="0" w:noHBand="0" w:noVBand="1"/>
      </w:tblPr>
      <w:tblGrid>
        <w:gridCol w:w="9633"/>
      </w:tblGrid>
      <w:tr w:rsidR="008B3764" w14:paraId="2B93BFFF" w14:textId="77777777" w:rsidTr="008B3764">
        <w:tc>
          <w:tcPr>
            <w:tcW w:w="9633" w:type="dxa"/>
          </w:tcPr>
          <w:p w14:paraId="17B23F0E" w14:textId="77777777" w:rsidR="00DE27B2" w:rsidRPr="00BC4377" w:rsidRDefault="00DE27B2" w:rsidP="00DE27B2">
            <w:pPr>
              <w:pStyle w:val="EX"/>
              <w:ind w:left="0" w:firstLine="0"/>
            </w:pPr>
            <w:r w:rsidRPr="00BC4377">
              <w:rPr>
                <w:rFonts w:hint="eastAsia"/>
              </w:rPr>
              <w:t>5.</w:t>
            </w:r>
            <w:r>
              <w:t>2</w:t>
            </w:r>
            <w:r w:rsidRPr="00BC4377">
              <w:rPr>
                <w:rFonts w:hint="eastAsia"/>
              </w:rPr>
              <w:tab/>
              <w:t>Key Issue #</w:t>
            </w:r>
            <w:r>
              <w:t>2</w:t>
            </w:r>
            <w:r w:rsidRPr="00BC4377">
              <w:rPr>
                <w:rFonts w:hint="eastAsia"/>
              </w:rPr>
              <w:t xml:space="preserve">: </w:t>
            </w:r>
            <w:r>
              <w:t>Support of Layer-3 multi-hop UE-to-UE Relays</w:t>
            </w:r>
          </w:p>
          <w:p w14:paraId="2C29A812" w14:textId="77777777" w:rsidR="00DE27B2" w:rsidRDefault="00DE27B2" w:rsidP="00DE27B2">
            <w:pPr>
              <w:pStyle w:val="EX"/>
              <w:ind w:left="0" w:firstLine="0"/>
            </w:pPr>
            <w:r w:rsidRPr="00BC4377">
              <w:rPr>
                <w:rFonts w:hint="eastAsia"/>
              </w:rPr>
              <w:t>5.</w:t>
            </w:r>
            <w:r>
              <w:t>2</w:t>
            </w:r>
            <w:r w:rsidRPr="00BC4377">
              <w:rPr>
                <w:rFonts w:hint="eastAsia"/>
              </w:rPr>
              <w:t>.1</w:t>
            </w:r>
            <w:r w:rsidRPr="00BC4377">
              <w:rPr>
                <w:rFonts w:hint="eastAsia"/>
              </w:rPr>
              <w:tab/>
              <w:t>General description</w:t>
            </w:r>
          </w:p>
          <w:p w14:paraId="552185EA" w14:textId="77777777" w:rsidR="00DE27B2" w:rsidRDefault="00DE27B2" w:rsidP="00DE27B2">
            <w:pPr>
              <w:pStyle w:val="EX"/>
              <w:ind w:left="0" w:firstLine="0"/>
            </w:pPr>
            <w:r>
              <w:t xml:space="preserve">This key issue focuses on architecture enhancements to support </w:t>
            </w:r>
            <w:proofErr w:type="spellStart"/>
            <w:r>
              <w:t>ProSe</w:t>
            </w:r>
            <w:proofErr w:type="spellEnd"/>
            <w:r>
              <w:t xml:space="preserve"> multi-hop Layer-3 UE-to-UE Relay </w:t>
            </w:r>
            <w:r w:rsidRPr="00B050FF">
              <w:t>over NR PC5 reference point</w:t>
            </w:r>
            <w:r w:rsidRPr="00D44D99">
              <w:t>.</w:t>
            </w:r>
            <w:r>
              <w:t xml:space="preserve"> This key issue intends to support multi-hop </w:t>
            </w:r>
            <w:r w:rsidRPr="00B050FF">
              <w:t>Layer-3</w:t>
            </w:r>
            <w:r>
              <w:t xml:space="preserve"> UE-to-UE </w:t>
            </w:r>
            <w:r w:rsidRPr="00B050FF">
              <w:t>Relays</w:t>
            </w:r>
            <w:r>
              <w:t xml:space="preserve"> for in coverage and out of coverage operation.</w:t>
            </w:r>
          </w:p>
          <w:p w14:paraId="021B57E0" w14:textId="77777777" w:rsidR="00DE27B2" w:rsidRDefault="00DE27B2" w:rsidP="00DE27B2">
            <w:pPr>
              <w:pStyle w:val="EX"/>
              <w:ind w:left="0" w:firstLine="0"/>
            </w:pPr>
            <w:r>
              <w:rPr>
                <w:noProof/>
              </w:rPr>
              <mc:AlternateContent>
                <mc:Choice Requires="wps">
                  <w:drawing>
                    <wp:anchor distT="0" distB="0" distL="114300" distR="114300" simplePos="0" relativeHeight="251661312" behindDoc="0" locked="0" layoutInCell="1" allowOverlap="1" wp14:anchorId="11CFF743" wp14:editId="724D7AFC">
                      <wp:simplePos x="0" y="0"/>
                      <wp:positionH relativeFrom="column">
                        <wp:posOffset>2347595</wp:posOffset>
                      </wp:positionH>
                      <wp:positionV relativeFrom="paragraph">
                        <wp:posOffset>127000</wp:posOffset>
                      </wp:positionV>
                      <wp:extent cx="1704340" cy="977265"/>
                      <wp:effectExtent l="19050" t="0" r="29210" b="32385"/>
                      <wp:wrapNone/>
                      <wp:docPr id="8" name="Clou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04340" cy="977265"/>
                              </a:xfrm>
                              <a:prstGeom prst="cloud">
                                <a:avLst/>
                              </a:prstGeom>
                              <a:solidFill>
                                <a:sysClr val="window" lastClr="FFFFFF"/>
                              </a:solidFill>
                              <a:ln w="12700" cap="flat" cmpd="sng" algn="ctr">
                                <a:solidFill>
                                  <a:sysClr val="windowText" lastClr="000000"/>
                                </a:solidFill>
                                <a:prstDash val="solid"/>
                                <a:miter lim="800000"/>
                              </a:ln>
                              <a:effectLst/>
                            </wps:spPr>
                            <wps:txbx>
                              <w:txbxContent>
                                <w:p w14:paraId="3C366A1F" w14:textId="77777777" w:rsidR="00DE27B2" w:rsidRPr="00EB0154" w:rsidRDefault="00DE27B2" w:rsidP="00DE27B2">
                                  <w:pPr>
                                    <w:jc w:val="center"/>
                                    <w:rPr>
                                      <w:rFonts w:ascii="Calibri" w:hAnsi="Calibri"/>
                                      <w:kern w:val="24"/>
                                    </w:rPr>
                                  </w:pPr>
                                </w:p>
                                <w:p w14:paraId="0E9203BA" w14:textId="77777777" w:rsidR="00DE27B2" w:rsidRPr="00EB0154" w:rsidRDefault="00DE27B2" w:rsidP="00DE27B2">
                                  <w:pPr>
                                    <w:jc w:val="center"/>
                                    <w:rPr>
                                      <w:rFonts w:ascii="Calibri" w:hAnsi="Calibri"/>
                                      <w:kern w:val="24"/>
                                    </w:rPr>
                                  </w:pPr>
                                  <w:r w:rsidRPr="00EB0154">
                                    <w:rPr>
                                      <w:rFonts w:ascii="Calibri" w:hAnsi="Calibri"/>
                                      <w:kern w:val="24"/>
                                    </w:rPr>
                                    <w:t xml:space="preserve">Multi-Hop </w:t>
                                  </w:r>
                                </w:p>
                                <w:p w14:paraId="12A5AF98" w14:textId="77777777" w:rsidR="00DE27B2" w:rsidRPr="00EB0154" w:rsidRDefault="00DE27B2" w:rsidP="00DE27B2">
                                  <w:pPr>
                                    <w:jc w:val="center"/>
                                    <w:rPr>
                                      <w:rFonts w:ascii="Calibri" w:hAnsi="Calibri"/>
                                      <w:kern w:val="24"/>
                                    </w:rPr>
                                  </w:pPr>
                                  <w:r w:rsidRPr="00EB0154">
                                    <w:rPr>
                                      <w:rFonts w:ascii="Calibri" w:hAnsi="Calibri"/>
                                      <w:kern w:val="24"/>
                                    </w:rPr>
                                    <w:t>UE-to-UE Relays</w:t>
                                  </w:r>
                                </w:p>
                              </w:txbxContent>
                            </wps:txbx>
                            <wps:bodyPr rtlCol="0" anchor="ctr"/>
                          </wps:wsp>
                        </a:graphicData>
                      </a:graphic>
                      <wp14:sizeRelH relativeFrom="page">
                        <wp14:pctWidth>0</wp14:pctWidth>
                      </wp14:sizeRelH>
                      <wp14:sizeRelV relativeFrom="page">
                        <wp14:pctHeight>0</wp14:pctHeight>
                      </wp14:sizeRelV>
                    </wp:anchor>
                  </w:drawing>
                </mc:Choice>
                <mc:Fallback>
                  <w:pict>
                    <v:shape w14:anchorId="11CFF743" id="Cloud 8" o:spid="_x0000_s1026" style="position:absolute;margin-left:184.85pt;margin-top:10pt;width:134.2pt;height:7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indow" strokecolor="windowText" strokeweight="1pt">
                      <v:stroke joinstyle="miter"/>
                      <v:formulas/>
                      <v:path arrowok="t" o:connecttype="custom" o:connectlocs="185150,592173;85217,574143;273326,789481;229612,798100;650095,884289;623741,844927;1137292,786133;1126758,829318;1346468,519263;1474728,680692;1649028,347336;1591901,407872;1511971,122746;1514969,151340;1147194,89402;1176468,52935;873514,106775;887677,75331;552332,117453;603620,147947;162820,357177;153864,325076" o:connectangles="0,0,0,0,0,0,0,0,0,0,0,0,0,0,0,0,0,0,0,0,0,0" textboxrect="0,0,43200,43200"/>
                      <v:textbox>
                        <w:txbxContent>
                          <w:p w14:paraId="3C366A1F" w14:textId="77777777" w:rsidR="00DE27B2" w:rsidRPr="00EB0154" w:rsidRDefault="00DE27B2" w:rsidP="00DE27B2">
                            <w:pPr>
                              <w:jc w:val="center"/>
                              <w:rPr>
                                <w:rFonts w:ascii="Calibri" w:hAnsi="Calibri"/>
                                <w:kern w:val="24"/>
                              </w:rPr>
                            </w:pPr>
                          </w:p>
                          <w:p w14:paraId="0E9203BA" w14:textId="77777777" w:rsidR="00DE27B2" w:rsidRPr="00EB0154" w:rsidRDefault="00DE27B2" w:rsidP="00DE27B2">
                            <w:pPr>
                              <w:jc w:val="center"/>
                              <w:rPr>
                                <w:rFonts w:ascii="Calibri" w:hAnsi="Calibri"/>
                                <w:kern w:val="24"/>
                              </w:rPr>
                            </w:pPr>
                            <w:r w:rsidRPr="00EB0154">
                              <w:rPr>
                                <w:rFonts w:ascii="Calibri" w:hAnsi="Calibri"/>
                                <w:kern w:val="24"/>
                              </w:rPr>
                              <w:t xml:space="preserve">Multi-Hop </w:t>
                            </w:r>
                          </w:p>
                          <w:p w14:paraId="12A5AF98" w14:textId="77777777" w:rsidR="00DE27B2" w:rsidRPr="00EB0154" w:rsidRDefault="00DE27B2" w:rsidP="00DE27B2">
                            <w:pPr>
                              <w:jc w:val="center"/>
                              <w:rPr>
                                <w:rFonts w:ascii="Calibri" w:hAnsi="Calibri"/>
                                <w:kern w:val="24"/>
                              </w:rPr>
                            </w:pPr>
                            <w:r w:rsidRPr="00EB0154">
                              <w:rPr>
                                <w:rFonts w:ascii="Calibri" w:hAnsi="Calibri"/>
                                <w:kern w:val="24"/>
                              </w:rPr>
                              <w:t>UE-to-UE Relays</w:t>
                            </w:r>
                          </w:p>
                        </w:txbxContent>
                      </v:textbox>
                    </v:shape>
                  </w:pict>
                </mc:Fallback>
              </mc:AlternateContent>
            </w:r>
            <w:r>
              <w:rPr>
                <w:noProof/>
              </w:rPr>
              <mc:AlternateContent>
                <mc:Choice Requires="wpi">
                  <w:drawing>
                    <wp:anchor distT="0" distB="0" distL="114300" distR="114300" simplePos="0" relativeHeight="251659264" behindDoc="0" locked="0" layoutInCell="1" allowOverlap="1" wp14:anchorId="217417D9" wp14:editId="7DC3B4DF">
                      <wp:simplePos x="0" y="0"/>
                      <wp:positionH relativeFrom="column">
                        <wp:posOffset>2416175</wp:posOffset>
                      </wp:positionH>
                      <wp:positionV relativeFrom="paragraph">
                        <wp:posOffset>215265</wp:posOffset>
                      </wp:positionV>
                      <wp:extent cx="13335" cy="13335"/>
                      <wp:effectExtent l="50165" t="50800" r="41275" b="40640"/>
                      <wp:wrapNone/>
                      <wp:docPr id="7" name="Ink 7"/>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noChangeArrowheads="1"/>
                              </w14:cNvContentPartPr>
                            </w14:nvContentPartPr>
                            <w14:xfrm>
                              <a:off x="0" y="0"/>
                              <a:ext cx="13335" cy="13335"/>
                            </w14:xfrm>
                          </w14:contentPart>
                        </a:graphicData>
                      </a:graphic>
                      <wp14:sizeRelH relativeFrom="page">
                        <wp14:pctWidth>0</wp14:pctWidth>
                      </wp14:sizeRelH>
                      <wp14:sizeRelV relativeFrom="page">
                        <wp14:pctHeight>0</wp14:pctHeight>
                      </wp14:sizeRelV>
                    </wp:anchor>
                  </w:drawing>
                </mc:Choice>
                <mc:Fallback>
                  <w:pict>
                    <v:shapetype w14:anchorId="1A3C15D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left:0;text-align:left;margin-left:172.4pt;margin-top:-.9pt;width:36.75pt;height:3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">
                      <v:imagedata r:id="rId12" o:title=""/>
                      <o:lock v:ext="edit" rotation="t" aspectratio="f"/>
                    </v:shape>
                  </w:pict>
                </mc:Fallback>
              </mc:AlternateContent>
            </w:r>
          </w:p>
          <w:p w14:paraId="6E06D522" w14:textId="77777777" w:rsidR="00DE27B2" w:rsidRDefault="00DE27B2" w:rsidP="00DE27B2">
            <w:pPr>
              <w:pStyle w:val="EX"/>
              <w:ind w:left="0" w:firstLine="0"/>
            </w:pPr>
            <w:r>
              <w:rPr>
                <w:noProof/>
              </w:rPr>
              <mc:AlternateContent>
                <mc:Choice Requires="wps">
                  <w:drawing>
                    <wp:anchor distT="0" distB="0" distL="114300" distR="114300" simplePos="0" relativeHeight="251662336" behindDoc="0" locked="0" layoutInCell="1" allowOverlap="1" wp14:anchorId="57FED56F" wp14:editId="664ED811">
                      <wp:simplePos x="0" y="0"/>
                      <wp:positionH relativeFrom="column">
                        <wp:posOffset>4516755</wp:posOffset>
                      </wp:positionH>
                      <wp:positionV relativeFrom="paragraph">
                        <wp:posOffset>55880</wp:posOffset>
                      </wp:positionV>
                      <wp:extent cx="802005" cy="397510"/>
                      <wp:effectExtent l="0" t="0" r="17145" b="2159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802005" cy="3975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3C08834" w14:textId="77777777" w:rsidR="00DE27B2" w:rsidRPr="00EB0154" w:rsidRDefault="00DE27B2" w:rsidP="00DE27B2">
                                  <w:pPr>
                                    <w:jc w:val="center"/>
                                    <w:rPr>
                                      <w:rFonts w:ascii="Calibri" w:hAnsi="Calibri"/>
                                      <w:kern w:val="24"/>
                                      <w:sz w:val="24"/>
                                      <w:szCs w:val="24"/>
                                    </w:rPr>
                                  </w:pPr>
                                  <w:r w:rsidRPr="00B050FF">
                                    <w:rPr>
                                      <w:rFonts w:ascii="Calibri" w:hAnsi="Calibri"/>
                                      <w:kern w:val="24"/>
                                    </w:rPr>
                                    <w:t>End</w:t>
                                  </w:r>
                                  <w:r w:rsidRPr="00EB0154">
                                    <w:rPr>
                                      <w:rFonts w:ascii="Calibri" w:hAnsi="Calibri"/>
                                      <w:kern w:val="24"/>
                                    </w:rPr>
                                    <w:t xml:space="preserve"> UE</w:t>
                                  </w:r>
                                </w:p>
                              </w:txbxContent>
                            </wps:txbx>
                            <wps:bodyPr rtlCol="0" anchor="ctr"/>
                          </wps:wsp>
                        </a:graphicData>
                      </a:graphic>
                      <wp14:sizeRelH relativeFrom="page">
                        <wp14:pctWidth>0</wp14:pctWidth>
                      </wp14:sizeRelH>
                      <wp14:sizeRelV relativeFrom="page">
                        <wp14:pctHeight>0</wp14:pctHeight>
                      </wp14:sizeRelV>
                    </wp:anchor>
                  </w:drawing>
                </mc:Choice>
                <mc:Fallback>
                  <w:pict>
                    <v:rect w14:anchorId="57FED56F" id="Rectangle 6" o:spid="_x0000_s1027" style="position:absolute;margin-left:355.65pt;margin-top:4.4pt;width:63.15pt;height:3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" fillcolor="window" strokecolor="windowText" strokeweight="1pt">
                      <v:textbox>
                        <w:txbxContent>
                          <w:p w14:paraId="43C08834" w14:textId="77777777" w:rsidR="00DE27B2" w:rsidRPr="00EB0154" w:rsidRDefault="00DE27B2" w:rsidP="00DE27B2">
                            <w:pPr>
                              <w:jc w:val="center"/>
                              <w:rPr>
                                <w:rFonts w:ascii="Calibri" w:hAnsi="Calibri"/>
                                <w:kern w:val="24"/>
                                <w:sz w:val="24"/>
                                <w:szCs w:val="24"/>
                              </w:rPr>
                            </w:pPr>
                            <w:r w:rsidRPr="00B050FF">
                              <w:rPr>
                                <w:rFonts w:ascii="Calibri" w:hAnsi="Calibri"/>
                                <w:kern w:val="24"/>
                              </w:rPr>
                              <w:t>End</w:t>
                            </w:r>
                            <w:r w:rsidRPr="00EB0154">
                              <w:rPr>
                                <w:rFonts w:ascii="Calibri" w:hAnsi="Calibri"/>
                                <w:kern w:val="24"/>
                              </w:rPr>
                              <w:t xml:space="preserve"> UE</w:t>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79C3EEB8" wp14:editId="6CAA1448">
                      <wp:simplePos x="0" y="0"/>
                      <wp:positionH relativeFrom="column">
                        <wp:posOffset>4031615</wp:posOffset>
                      </wp:positionH>
                      <wp:positionV relativeFrom="paragraph">
                        <wp:posOffset>241935</wp:posOffset>
                      </wp:positionV>
                      <wp:extent cx="478790" cy="141605"/>
                      <wp:effectExtent l="0" t="0" r="35560" b="2984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78790" cy="14160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B1D8F4D" id="Straight Connector 5" o:spid="_x0000_s1026" style="position:absolute;left:0;text-align:lef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7.45pt,19.05pt" to="355.15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" strokecolor="windowText" strokeweight=".5pt">
                      <v:stroke joinstyle="miter"/>
                      <o:lock v:ext="edit" shapetype="f"/>
                    </v:line>
                  </w:pict>
                </mc:Fallback>
              </mc:AlternateContent>
            </w:r>
            <w:r>
              <w:rPr>
                <w:noProof/>
              </w:rPr>
              <mc:AlternateContent>
                <mc:Choice Requires="wps">
                  <w:drawing>
                    <wp:anchor distT="0" distB="0" distL="114300" distR="114300" simplePos="0" relativeHeight="251660288" behindDoc="0" locked="0" layoutInCell="1" allowOverlap="1" wp14:anchorId="53D90FB5" wp14:editId="493C6ED7">
                      <wp:simplePos x="0" y="0"/>
                      <wp:positionH relativeFrom="column">
                        <wp:posOffset>1016000</wp:posOffset>
                      </wp:positionH>
                      <wp:positionV relativeFrom="paragraph">
                        <wp:posOffset>103505</wp:posOffset>
                      </wp:positionV>
                      <wp:extent cx="821690" cy="397510"/>
                      <wp:effectExtent l="0" t="0" r="16510" b="2159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821690" cy="3975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30017AC" w14:textId="77777777" w:rsidR="00DE27B2" w:rsidRPr="00EB0154" w:rsidRDefault="00DE27B2" w:rsidP="00DE27B2">
                                  <w:pPr>
                                    <w:jc w:val="center"/>
                                    <w:rPr>
                                      <w:rFonts w:ascii="Calibri" w:hAnsi="Calibri"/>
                                      <w:kern w:val="24"/>
                                      <w:sz w:val="24"/>
                                      <w:szCs w:val="24"/>
                                    </w:rPr>
                                  </w:pPr>
                                  <w:r w:rsidRPr="00B050FF">
                                    <w:rPr>
                                      <w:rFonts w:ascii="Calibri" w:hAnsi="Calibri"/>
                                      <w:kern w:val="24"/>
                                    </w:rPr>
                                    <w:t>End</w:t>
                                  </w:r>
                                  <w:r w:rsidRPr="00EB0154">
                                    <w:rPr>
                                      <w:rFonts w:ascii="Calibri" w:hAnsi="Calibri"/>
                                      <w:kern w:val="24"/>
                                    </w:rPr>
                                    <w:t xml:space="preserve"> UE</w:t>
                                  </w:r>
                                </w:p>
                              </w:txbxContent>
                            </wps:txbx>
                            <wps:bodyPr rtlCol="0" anchor="ctr"/>
                          </wps:wsp>
                        </a:graphicData>
                      </a:graphic>
                      <wp14:sizeRelH relativeFrom="page">
                        <wp14:pctWidth>0</wp14:pctWidth>
                      </wp14:sizeRelH>
                      <wp14:sizeRelV relativeFrom="page">
                        <wp14:pctHeight>0</wp14:pctHeight>
                      </wp14:sizeRelV>
                    </wp:anchor>
                  </w:drawing>
                </mc:Choice>
                <mc:Fallback>
                  <w:pict>
                    <v:rect w14:anchorId="53D90FB5" id="Rectangle 4" o:spid="_x0000_s1028" style="position:absolute;margin-left:80pt;margin-top:8.15pt;width:64.7pt;height:3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" fillcolor="window" strokecolor="windowText" strokeweight="1pt">
                      <v:textbox>
                        <w:txbxContent>
                          <w:p w14:paraId="530017AC" w14:textId="77777777" w:rsidR="00DE27B2" w:rsidRPr="00EB0154" w:rsidRDefault="00DE27B2" w:rsidP="00DE27B2">
                            <w:pPr>
                              <w:jc w:val="center"/>
                              <w:rPr>
                                <w:rFonts w:ascii="Calibri" w:hAnsi="Calibri"/>
                                <w:kern w:val="24"/>
                                <w:sz w:val="24"/>
                                <w:szCs w:val="24"/>
                              </w:rPr>
                            </w:pPr>
                            <w:r w:rsidRPr="00B050FF">
                              <w:rPr>
                                <w:rFonts w:ascii="Calibri" w:hAnsi="Calibri"/>
                                <w:kern w:val="24"/>
                              </w:rPr>
                              <w:t>End</w:t>
                            </w:r>
                            <w:r w:rsidRPr="00EB0154">
                              <w:rPr>
                                <w:rFonts w:ascii="Calibri" w:hAnsi="Calibri"/>
                                <w:kern w:val="24"/>
                              </w:rPr>
                              <w:t xml:space="preserve"> UE</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2E751103" wp14:editId="5C1A70F0">
                      <wp:simplePos x="0" y="0"/>
                      <wp:positionH relativeFrom="column">
                        <wp:posOffset>1837690</wp:posOffset>
                      </wp:positionH>
                      <wp:positionV relativeFrom="paragraph">
                        <wp:posOffset>248285</wp:posOffset>
                      </wp:positionV>
                      <wp:extent cx="540385" cy="141605"/>
                      <wp:effectExtent l="0" t="0" r="31115" b="2984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0385" cy="14160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775B6BF" id="Straight Connector 3"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4.7pt,19.55pt" to="187.25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" strokecolor="windowText" strokeweight=".5pt">
                      <v:stroke joinstyle="miter"/>
                      <o:lock v:ext="edit" shapetype="f"/>
                    </v:line>
                  </w:pict>
                </mc:Fallback>
              </mc:AlternateContent>
            </w:r>
          </w:p>
          <w:p w14:paraId="172B725E" w14:textId="77777777" w:rsidR="00DE27B2" w:rsidRDefault="00DE27B2" w:rsidP="00DE27B2">
            <w:pPr>
              <w:pStyle w:val="EX"/>
              <w:ind w:left="0" w:firstLine="0"/>
            </w:pPr>
          </w:p>
          <w:p w14:paraId="78CF31AC" w14:textId="77777777" w:rsidR="00DE27B2" w:rsidRDefault="00DE27B2" w:rsidP="00DE27B2">
            <w:pPr>
              <w:pStyle w:val="EX"/>
              <w:ind w:left="0" w:firstLine="0"/>
            </w:pPr>
          </w:p>
          <w:p w14:paraId="3FB19629" w14:textId="77777777" w:rsidR="00DE27B2" w:rsidRDefault="00DE27B2" w:rsidP="00DE27B2">
            <w:pPr>
              <w:pStyle w:val="EX"/>
              <w:ind w:left="0" w:firstLine="0"/>
            </w:pPr>
          </w:p>
          <w:p w14:paraId="1ADA7458" w14:textId="77777777" w:rsidR="00DE27B2" w:rsidRPr="002F7916" w:rsidRDefault="00DE27B2" w:rsidP="00DE27B2">
            <w:pPr>
              <w:pStyle w:val="EX"/>
              <w:ind w:left="0" w:firstLine="0"/>
              <w:jc w:val="center"/>
              <w:rPr>
                <w:b/>
                <w:bCs/>
              </w:rPr>
            </w:pPr>
            <w:r w:rsidRPr="002F7916">
              <w:rPr>
                <w:b/>
                <w:bCs/>
              </w:rPr>
              <w:t>Figure 5</w:t>
            </w:r>
            <w:r>
              <w:rPr>
                <w:b/>
                <w:bCs/>
              </w:rPr>
              <w:t>.x.1</w:t>
            </w:r>
            <w:r w:rsidRPr="002F7916">
              <w:rPr>
                <w:b/>
                <w:bCs/>
              </w:rPr>
              <w:t xml:space="preserve">-1: Example scenario of support of </w:t>
            </w:r>
            <w:r w:rsidRPr="00B050FF">
              <w:rPr>
                <w:b/>
                <w:bCs/>
              </w:rPr>
              <w:t>Layer-3 m</w:t>
            </w:r>
            <w:r>
              <w:rPr>
                <w:b/>
                <w:bCs/>
              </w:rPr>
              <w:t xml:space="preserve">ulti-hop </w:t>
            </w:r>
            <w:r w:rsidRPr="002F7916">
              <w:rPr>
                <w:b/>
                <w:bCs/>
              </w:rPr>
              <w:t>UE-to-UE Relay</w:t>
            </w:r>
          </w:p>
          <w:p w14:paraId="49AE1874" w14:textId="77777777" w:rsidR="00DE27B2" w:rsidRDefault="00DE27B2" w:rsidP="00DE27B2">
            <w:pPr>
              <w:pStyle w:val="EX"/>
              <w:ind w:left="0" w:firstLine="0"/>
            </w:pPr>
            <w:r>
              <w:t xml:space="preserve">Aspects such as support for relay discovery, selection, authorization, connection establishment and data transfer for </w:t>
            </w:r>
            <w:r w:rsidRPr="00B050FF">
              <w:t>single hop</w:t>
            </w:r>
            <w:r>
              <w:t xml:space="preserve"> </w:t>
            </w:r>
            <w:proofErr w:type="spellStart"/>
            <w:r>
              <w:t>ProSe</w:t>
            </w:r>
            <w:proofErr w:type="spellEnd"/>
            <w:r>
              <w:t xml:space="preserve"> UE</w:t>
            </w:r>
            <w:r w:rsidRPr="00B050FF">
              <w:t>-to-</w:t>
            </w:r>
            <w:r>
              <w:t>UE Relay have been addressed in previous releases and some of those aspects may need to be enhanced to support multi-hop extension. In Release 19, at least the following aspects need to be studied in potential solutions:</w:t>
            </w:r>
          </w:p>
          <w:p w14:paraId="36ECF4BB" w14:textId="77777777" w:rsidR="00DE27B2" w:rsidRDefault="00DE27B2" w:rsidP="00DE27B2">
            <w:pPr>
              <w:pStyle w:val="EX"/>
              <w:numPr>
                <w:ilvl w:val="0"/>
                <w:numId w:val="30"/>
              </w:numPr>
              <w:overflowPunct w:val="0"/>
              <w:autoSpaceDE w:val="0"/>
              <w:autoSpaceDN w:val="0"/>
              <w:adjustRightInd w:val="0"/>
              <w:spacing w:before="0" w:after="180"/>
              <w:textAlignment w:val="baseline"/>
            </w:pPr>
            <w:r>
              <w:t xml:space="preserve">Whether and how to enhance the existing mechanisms </w:t>
            </w:r>
            <w:r w:rsidRPr="00B050FF">
              <w:t>for multi-hop</w:t>
            </w:r>
            <w:r>
              <w:t xml:space="preserve"> UE-to-UE Relay discovery.</w:t>
            </w:r>
          </w:p>
          <w:p w14:paraId="3B757490" w14:textId="77777777" w:rsidR="00DE27B2" w:rsidRDefault="00DE27B2" w:rsidP="00DE27B2">
            <w:pPr>
              <w:pStyle w:val="EX"/>
              <w:numPr>
                <w:ilvl w:val="0"/>
                <w:numId w:val="30"/>
              </w:numPr>
              <w:overflowPunct w:val="0"/>
              <w:autoSpaceDE w:val="0"/>
              <w:autoSpaceDN w:val="0"/>
              <w:adjustRightInd w:val="0"/>
              <w:spacing w:before="0" w:after="180"/>
              <w:textAlignment w:val="baseline"/>
            </w:pPr>
            <w:r>
              <w:t>Whether and how to enhance the existing mechanisms for IP address/prefix allocation.</w:t>
            </w:r>
          </w:p>
          <w:p w14:paraId="24058EDB" w14:textId="77777777" w:rsidR="00DE27B2" w:rsidRDefault="00DE27B2" w:rsidP="00DE27B2">
            <w:pPr>
              <w:pStyle w:val="EX"/>
              <w:numPr>
                <w:ilvl w:val="0"/>
                <w:numId w:val="30"/>
              </w:numPr>
              <w:overflowPunct w:val="0"/>
              <w:autoSpaceDE w:val="0"/>
              <w:autoSpaceDN w:val="0"/>
              <w:adjustRightInd w:val="0"/>
              <w:spacing w:before="0" w:after="180"/>
              <w:textAlignment w:val="baseline"/>
            </w:pPr>
            <w:r>
              <w:t xml:space="preserve">Whether and how </w:t>
            </w:r>
            <w:r w:rsidRPr="00B050FF">
              <w:t>to control the</w:t>
            </w:r>
            <w:r>
              <w:t xml:space="preserve"> maximum number of hops supported when using multi-hop UE-to-UE relays.</w:t>
            </w:r>
          </w:p>
          <w:p w14:paraId="04463989" w14:textId="77777777" w:rsidR="00DE27B2" w:rsidRPr="00B050FF" w:rsidRDefault="00DE27B2" w:rsidP="00DE27B2">
            <w:pPr>
              <w:pStyle w:val="EX"/>
              <w:numPr>
                <w:ilvl w:val="0"/>
                <w:numId w:val="30"/>
              </w:numPr>
              <w:overflowPunct w:val="0"/>
              <w:autoSpaceDE w:val="0"/>
              <w:autoSpaceDN w:val="0"/>
              <w:adjustRightInd w:val="0"/>
              <w:spacing w:before="0" w:after="180"/>
              <w:textAlignment w:val="baseline"/>
            </w:pPr>
            <w:r w:rsidRPr="00B050FF">
              <w:t>Whether and how to</w:t>
            </w:r>
            <w:r>
              <w:t xml:space="preserve"> </w:t>
            </w:r>
            <w:r w:rsidRPr="00B050FF">
              <w:t>support path changes or Relay (re)selections, e.g.</w:t>
            </w:r>
            <w:r>
              <w:t>,</w:t>
            </w:r>
            <w:r w:rsidRPr="00B050FF">
              <w:t xml:space="preserve"> in the case one or more UE-to-UE Relays become unavailable/suitable.</w:t>
            </w:r>
          </w:p>
          <w:p w14:paraId="1519E54F" w14:textId="77777777" w:rsidR="00DE27B2" w:rsidRDefault="00DE27B2" w:rsidP="00DE27B2">
            <w:pPr>
              <w:pStyle w:val="B1"/>
              <w:numPr>
                <w:ilvl w:val="0"/>
                <w:numId w:val="30"/>
              </w:numPr>
              <w:overflowPunct w:val="0"/>
              <w:autoSpaceDE w:val="0"/>
              <w:autoSpaceDN w:val="0"/>
              <w:adjustRightInd w:val="0"/>
              <w:spacing w:before="0" w:after="180"/>
              <w:textAlignment w:val="baseline"/>
            </w:pPr>
            <w:r w:rsidRPr="009C5779">
              <w:t xml:space="preserve">Whether and </w:t>
            </w:r>
            <w:r w:rsidRPr="00B050FF">
              <w:t>how to support</w:t>
            </w:r>
            <w:r>
              <w:t xml:space="preserve"> </w:t>
            </w:r>
            <w:r w:rsidRPr="009C5779">
              <w:t xml:space="preserve">the network control </w:t>
            </w:r>
            <w:r>
              <w:rPr>
                <w:lang w:eastAsia="zh-CN"/>
              </w:rPr>
              <w:t xml:space="preserve">5G </w:t>
            </w:r>
            <w:proofErr w:type="spellStart"/>
            <w:r>
              <w:rPr>
                <w:lang w:eastAsia="zh-CN"/>
              </w:rPr>
              <w:t>ProSe</w:t>
            </w:r>
            <w:proofErr w:type="spellEnd"/>
            <w:r w:rsidRPr="009C5779">
              <w:t xml:space="preserve"> </w:t>
            </w:r>
            <w:r w:rsidRPr="00B050FF">
              <w:t>multi-hops</w:t>
            </w:r>
            <w:r>
              <w:t xml:space="preserve"> </w:t>
            </w:r>
            <w:r w:rsidRPr="009C5779">
              <w:t>UE-to-</w:t>
            </w:r>
            <w:r>
              <w:t>UE</w:t>
            </w:r>
            <w:r w:rsidRPr="009C5779">
              <w:t xml:space="preserve"> Relay operation</w:t>
            </w:r>
            <w:r>
              <w:t>s</w:t>
            </w:r>
            <w:r w:rsidRPr="009C5779">
              <w:t xml:space="preserve">, </w:t>
            </w:r>
            <w:r>
              <w:t xml:space="preserve">including at least, authorization, policy and parameters </w:t>
            </w:r>
            <w:r w:rsidRPr="00B050FF">
              <w:t>provisioning etc.</w:t>
            </w:r>
          </w:p>
          <w:p w14:paraId="1D7EC571" w14:textId="77777777" w:rsidR="00DE27B2" w:rsidRDefault="00DE27B2" w:rsidP="00DE27B2">
            <w:pPr>
              <w:pStyle w:val="EX"/>
              <w:numPr>
                <w:ilvl w:val="0"/>
                <w:numId w:val="30"/>
              </w:numPr>
              <w:overflowPunct w:val="0"/>
              <w:autoSpaceDE w:val="0"/>
              <w:autoSpaceDN w:val="0"/>
              <w:adjustRightInd w:val="0"/>
              <w:spacing w:before="0" w:after="180"/>
              <w:textAlignment w:val="baseline"/>
            </w:pPr>
            <w:r w:rsidRPr="009C5779">
              <w:lastRenderedPageBreak/>
              <w:t xml:space="preserve">How to </w:t>
            </w:r>
            <w:r w:rsidRPr="00001948">
              <w:rPr>
                <w:rFonts w:eastAsia="MS Mincho"/>
                <w:lang w:val="en-US"/>
              </w:rPr>
              <w:t>manage multi-hop PC5 links</w:t>
            </w:r>
            <w:r>
              <w:rPr>
                <w:rFonts w:eastAsia="MS Mincho"/>
                <w:lang w:val="en-US"/>
              </w:rPr>
              <w:t xml:space="preserve">, </w:t>
            </w:r>
            <w:r w:rsidRPr="009C5779">
              <w:t>at least including how to</w:t>
            </w:r>
            <w:r>
              <w:t xml:space="preserve"> </w:t>
            </w:r>
            <w:r w:rsidRPr="00AB4715">
              <w:rPr>
                <w:rFonts w:hint="eastAsia"/>
              </w:rPr>
              <w:t>e</w:t>
            </w:r>
            <w:r>
              <w:t xml:space="preserve">stablish, modify and release Layer-2 link over PC5 reference point for multi-hop </w:t>
            </w:r>
            <w:r w:rsidRPr="009C5779">
              <w:t>UE-to-UE</w:t>
            </w:r>
            <w:r>
              <w:t xml:space="preserve"> Relays</w:t>
            </w:r>
            <w:r w:rsidRPr="009C5779">
              <w:t>.</w:t>
            </w:r>
          </w:p>
          <w:p w14:paraId="23694D4E" w14:textId="77777777" w:rsidR="00DE27B2" w:rsidRDefault="00DE27B2" w:rsidP="00DE27B2">
            <w:pPr>
              <w:pStyle w:val="EX"/>
              <w:numPr>
                <w:ilvl w:val="0"/>
                <w:numId w:val="30"/>
              </w:numPr>
              <w:overflowPunct w:val="0"/>
              <w:autoSpaceDE w:val="0"/>
              <w:autoSpaceDN w:val="0"/>
              <w:adjustRightInd w:val="0"/>
              <w:spacing w:before="0" w:after="180"/>
              <w:textAlignment w:val="baseline"/>
            </w:pPr>
            <w:r>
              <w:t xml:space="preserve">How to establish the connection between source UE and target UE via multiple 5G </w:t>
            </w:r>
            <w:proofErr w:type="spellStart"/>
            <w:r>
              <w:t>ProSe</w:t>
            </w:r>
            <w:proofErr w:type="spellEnd"/>
            <w:r>
              <w:t xml:space="preserve"> UE-to-UE Relays.</w:t>
            </w:r>
          </w:p>
          <w:p w14:paraId="19C7673B" w14:textId="77777777" w:rsidR="00DE27B2" w:rsidRPr="00B050FF" w:rsidRDefault="00DE27B2" w:rsidP="00DE27B2">
            <w:pPr>
              <w:pStyle w:val="EX"/>
              <w:numPr>
                <w:ilvl w:val="0"/>
                <w:numId w:val="30"/>
              </w:numPr>
              <w:overflowPunct w:val="0"/>
              <w:autoSpaceDE w:val="0"/>
              <w:autoSpaceDN w:val="0"/>
              <w:adjustRightInd w:val="0"/>
              <w:spacing w:before="0" w:after="180"/>
              <w:textAlignment w:val="baseline"/>
            </w:pPr>
            <w:r>
              <w:t xml:space="preserve">How to satisfy end-to-end QoS requirements for </w:t>
            </w:r>
            <w:r w:rsidRPr="00B050FF">
              <w:t>the End UEs over the path via</w:t>
            </w:r>
            <w:r>
              <w:t xml:space="preserve"> 5G </w:t>
            </w:r>
            <w:proofErr w:type="spellStart"/>
            <w:r w:rsidRPr="00B050FF">
              <w:t>ProSe</w:t>
            </w:r>
            <w:proofErr w:type="spellEnd"/>
            <w:r w:rsidRPr="00B050FF">
              <w:t xml:space="preserve"> multi-hop</w:t>
            </w:r>
            <w:r>
              <w:t xml:space="preserve"> UE-to-UE </w:t>
            </w:r>
            <w:r w:rsidRPr="00B050FF">
              <w:t>Relays, if needed.</w:t>
            </w:r>
          </w:p>
          <w:p w14:paraId="79361A16" w14:textId="0D34C356" w:rsidR="008B3764" w:rsidRPr="00DE27B2" w:rsidRDefault="008B3764" w:rsidP="008B3764">
            <w:pPr>
              <w:pStyle w:val="TF"/>
              <w:rPr>
                <w:lang w:eastAsia="zh-CN"/>
              </w:rPr>
            </w:pPr>
          </w:p>
        </w:tc>
      </w:tr>
    </w:tbl>
    <w:p w14:paraId="0C938136" w14:textId="17CDD728" w:rsidR="005915A7" w:rsidRPr="00C727C5" w:rsidRDefault="005915A7" w:rsidP="00C727C5">
      <w:pPr>
        <w:rPr>
          <w:rFonts w:eastAsiaTheme="minorEastAsia"/>
          <w:color w:val="auto"/>
          <w:lang w:eastAsia="zh-CN"/>
        </w:rPr>
      </w:pPr>
    </w:p>
    <w:p w14:paraId="49B90503" w14:textId="3035D2F8" w:rsidR="001212D5" w:rsidRPr="009B1A0D" w:rsidRDefault="00BD0B0E" w:rsidP="001212D5">
      <w:pPr>
        <w:pStyle w:val="10"/>
      </w:pPr>
      <w:r w:rsidRPr="009B1A0D">
        <w:t>2</w:t>
      </w:r>
      <w:r w:rsidR="001212D5" w:rsidRPr="009B1A0D">
        <w:tab/>
      </w:r>
      <w:r w:rsidR="00940588" w:rsidRPr="009B1A0D">
        <w:t>Proposal</w:t>
      </w:r>
      <w:bookmarkEnd w:id="0"/>
    </w:p>
    <w:p w14:paraId="7BC8930F" w14:textId="06F1913C" w:rsidR="00C60A72" w:rsidRDefault="00051AD2"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BB2F63">
        <w:rPr>
          <w:rFonts w:eastAsiaTheme="minorEastAsia"/>
          <w:color w:val="auto"/>
          <w:lang w:eastAsia="en-US"/>
        </w:rPr>
        <w:t>03</w:t>
      </w:r>
      <w:r>
        <w:rPr>
          <w:rFonts w:eastAsiaTheme="minorEastAsia"/>
          <w:color w:val="auto"/>
          <w:lang w:eastAsia="en-US"/>
        </w:rPr>
        <w:t xml:space="preserve"> V0.</w:t>
      </w:r>
      <w:r w:rsidR="00E8475E">
        <w:rPr>
          <w:rFonts w:eastAsiaTheme="minorEastAsia"/>
          <w:color w:val="auto"/>
          <w:lang w:eastAsia="en-US"/>
        </w:rPr>
        <w:t>1</w:t>
      </w:r>
      <w:r>
        <w:rPr>
          <w:rFonts w:eastAsiaTheme="minorEastAsia"/>
          <w:color w:val="auto"/>
          <w:lang w:eastAsia="en-US"/>
        </w:rPr>
        <w:t>.0</w:t>
      </w:r>
      <w:r w:rsidR="006A41D1" w:rsidRPr="009B1A0D">
        <w:rPr>
          <w:rFonts w:eastAsiaTheme="minorEastAsia"/>
          <w:color w:val="auto"/>
          <w:lang w:eastAsia="en-US"/>
        </w:rPr>
        <w:t>.</w:t>
      </w:r>
    </w:p>
    <w:p w14:paraId="156C15FC" w14:textId="6ED7A501" w:rsidR="007E417F" w:rsidRPr="007E417F" w:rsidRDefault="00C60A72" w:rsidP="00661379">
      <w:pPr>
        <w:pBdr>
          <w:top w:val="single" w:sz="4" w:space="1" w:color="auto"/>
          <w:left w:val="single" w:sz="4" w:space="4" w:color="auto"/>
          <w:bottom w:val="single" w:sz="4" w:space="1" w:color="auto"/>
          <w:right w:val="single" w:sz="4" w:space="4" w:color="auto"/>
        </w:pBdr>
        <w:tabs>
          <w:tab w:val="left" w:pos="204"/>
          <w:tab w:val="center" w:pos="4819"/>
        </w:tabs>
        <w:jc w:val="center"/>
        <w:rPr>
          <w:rFonts w:ascii="Arial" w:hAnsi="Arial" w:cs="Arial"/>
          <w:b/>
          <w:noProof/>
          <w:color w:val="C5003D"/>
          <w:sz w:val="28"/>
          <w:szCs w:val="28"/>
          <w:lang w:val="en-US" w:eastAsia="ko-KR"/>
        </w:rPr>
      </w:pP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00C727C5">
        <w:rPr>
          <w:rFonts w:ascii="Arial" w:hAnsi="Arial" w:cs="Arial"/>
          <w:b/>
          <w:noProof/>
          <w:color w:val="C5003D"/>
          <w:sz w:val="28"/>
          <w:szCs w:val="28"/>
          <w:lang w:val="en-US" w:eastAsia="ko-KR"/>
        </w:rPr>
        <w:t xml:space="preserve"> </w:t>
      </w:r>
      <w:r w:rsidRPr="009B1A0D">
        <w:rPr>
          <w:rFonts w:ascii="Arial" w:hAnsi="Arial" w:cs="Arial"/>
          <w:b/>
          <w:noProof/>
          <w:color w:val="C5003D"/>
          <w:sz w:val="28"/>
          <w:szCs w:val="28"/>
          <w:lang w:val="en-US"/>
        </w:rPr>
        <w:t>* * * *</w:t>
      </w:r>
      <w:bookmarkStart w:id="2" w:name="_Toc93073650"/>
    </w:p>
    <w:p w14:paraId="50D4F241" w14:textId="77777777" w:rsidR="00DE27B2" w:rsidRDefault="00DE27B2" w:rsidP="00DE27B2">
      <w:pPr>
        <w:pStyle w:val="2"/>
        <w:rPr>
          <w:lang w:eastAsia="zh-CN"/>
        </w:rPr>
      </w:pPr>
      <w:bookmarkStart w:id="3" w:name="_Toc22214907"/>
      <w:bookmarkStart w:id="4" w:name="_Toc22286586"/>
      <w:bookmarkStart w:id="5" w:name="_Toc23317647"/>
      <w:bookmarkStart w:id="6" w:name="_Toc94300259"/>
      <w:bookmarkEnd w:id="2"/>
      <w:r w:rsidRPr="00BC4377">
        <w:rPr>
          <w:lang w:eastAsia="zh-CN"/>
        </w:rPr>
        <w:t>6.0</w:t>
      </w:r>
      <w:r w:rsidRPr="00BC4377">
        <w:rPr>
          <w:lang w:eastAsia="zh-CN"/>
        </w:rPr>
        <w:tab/>
        <w:t>Mapping of Solutions to Key Issues</w:t>
      </w:r>
      <w:bookmarkEnd w:id="3"/>
      <w:bookmarkEnd w:id="4"/>
      <w:bookmarkEnd w:id="5"/>
      <w:bookmarkEnd w:id="6"/>
    </w:p>
    <w:p w14:paraId="145E8726" w14:textId="77777777" w:rsidR="00DE27B2" w:rsidRPr="00BC4377" w:rsidRDefault="00DE27B2" w:rsidP="00DE27B2">
      <w:pPr>
        <w:pStyle w:val="TH"/>
      </w:pPr>
      <w:r w:rsidRPr="00BC4377">
        <w:t>Table 6.0-1: Mapping of Solutions to Key Issues</w:t>
      </w:r>
    </w:p>
    <w:tbl>
      <w:tblPr>
        <w:tblW w:w="0" w:type="auto"/>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9"/>
        <w:gridCol w:w="2192"/>
        <w:gridCol w:w="2194"/>
      </w:tblGrid>
      <w:tr w:rsidR="00DE27B2" w:rsidRPr="00BC4377" w14:paraId="2E6C3247" w14:textId="77777777" w:rsidTr="00CE30B0">
        <w:trPr>
          <w:trHeight w:val="313"/>
        </w:trPr>
        <w:tc>
          <w:tcPr>
            <w:tcW w:w="1639" w:type="dxa"/>
            <w:shd w:val="clear" w:color="auto" w:fill="auto"/>
          </w:tcPr>
          <w:p w14:paraId="097386FD" w14:textId="77777777" w:rsidR="00DE27B2" w:rsidRPr="00BC4377" w:rsidRDefault="00DE27B2" w:rsidP="002D5071">
            <w:pPr>
              <w:pStyle w:val="TAC"/>
            </w:pPr>
          </w:p>
        </w:tc>
        <w:tc>
          <w:tcPr>
            <w:tcW w:w="4386" w:type="dxa"/>
            <w:gridSpan w:val="2"/>
            <w:shd w:val="clear" w:color="auto" w:fill="auto"/>
          </w:tcPr>
          <w:p w14:paraId="3373F945" w14:textId="7BE16A9B" w:rsidR="00DE27B2" w:rsidRPr="00BC4377" w:rsidRDefault="00DE27B2" w:rsidP="002D5071">
            <w:pPr>
              <w:pStyle w:val="TAH"/>
            </w:pPr>
            <w:r w:rsidRPr="00BC4377">
              <w:t>Key Issues</w:t>
            </w:r>
          </w:p>
        </w:tc>
      </w:tr>
      <w:tr w:rsidR="00DE27B2" w:rsidRPr="00BC4377" w14:paraId="5D5D1E72" w14:textId="77777777" w:rsidTr="00DE27B2">
        <w:trPr>
          <w:trHeight w:val="313"/>
        </w:trPr>
        <w:tc>
          <w:tcPr>
            <w:tcW w:w="1639" w:type="dxa"/>
            <w:shd w:val="clear" w:color="auto" w:fill="auto"/>
          </w:tcPr>
          <w:p w14:paraId="07D19A73" w14:textId="77777777" w:rsidR="00DE27B2" w:rsidRPr="00BC4377" w:rsidRDefault="00DE27B2" w:rsidP="002D5071">
            <w:pPr>
              <w:pStyle w:val="TAH"/>
            </w:pPr>
            <w:r w:rsidRPr="00BC4377">
              <w:t>Solutions</w:t>
            </w:r>
          </w:p>
        </w:tc>
        <w:tc>
          <w:tcPr>
            <w:tcW w:w="2192" w:type="dxa"/>
            <w:shd w:val="clear" w:color="auto" w:fill="auto"/>
          </w:tcPr>
          <w:p w14:paraId="0F1EDA4A" w14:textId="3E6D5127" w:rsidR="00DE27B2" w:rsidRPr="00DE27B2" w:rsidRDefault="00DE27B2" w:rsidP="002D5071">
            <w:pPr>
              <w:pStyle w:val="TAH"/>
              <w:rPr>
                <w:rFonts w:eastAsiaTheme="minorEastAsia"/>
                <w:lang w:eastAsia="zh-CN"/>
              </w:rPr>
            </w:pPr>
            <w:r>
              <w:rPr>
                <w:rFonts w:eastAsiaTheme="minorEastAsia" w:hint="eastAsia"/>
                <w:lang w:eastAsia="zh-CN"/>
              </w:rPr>
              <w:t>K</w:t>
            </w:r>
            <w:r>
              <w:rPr>
                <w:rFonts w:eastAsiaTheme="minorEastAsia"/>
                <w:lang w:eastAsia="zh-CN"/>
              </w:rPr>
              <w:t>I#1</w:t>
            </w:r>
          </w:p>
        </w:tc>
        <w:tc>
          <w:tcPr>
            <w:tcW w:w="2194" w:type="dxa"/>
            <w:shd w:val="clear" w:color="auto" w:fill="auto"/>
          </w:tcPr>
          <w:p w14:paraId="2DA8F850" w14:textId="17165934" w:rsidR="00DE27B2" w:rsidRPr="00DE27B2" w:rsidRDefault="00DE27B2" w:rsidP="002D5071">
            <w:pPr>
              <w:pStyle w:val="TAH"/>
              <w:rPr>
                <w:rFonts w:eastAsiaTheme="minorEastAsia"/>
                <w:lang w:eastAsia="zh-CN"/>
              </w:rPr>
            </w:pPr>
            <w:r>
              <w:rPr>
                <w:rFonts w:eastAsiaTheme="minorEastAsia" w:hint="eastAsia"/>
                <w:lang w:eastAsia="zh-CN"/>
              </w:rPr>
              <w:t>K</w:t>
            </w:r>
            <w:r>
              <w:rPr>
                <w:rFonts w:eastAsiaTheme="minorEastAsia"/>
                <w:lang w:eastAsia="zh-CN"/>
              </w:rPr>
              <w:t>I#2</w:t>
            </w:r>
          </w:p>
        </w:tc>
      </w:tr>
      <w:tr w:rsidR="00DE27B2" w:rsidRPr="00BC4377" w14:paraId="580F0BED" w14:textId="77777777" w:rsidTr="00DE27B2">
        <w:trPr>
          <w:trHeight w:val="306"/>
        </w:trPr>
        <w:tc>
          <w:tcPr>
            <w:tcW w:w="1639" w:type="dxa"/>
            <w:shd w:val="clear" w:color="auto" w:fill="auto"/>
          </w:tcPr>
          <w:p w14:paraId="5865EBE1" w14:textId="57E4CF3B" w:rsidR="00DE27B2" w:rsidRPr="00DE27B2" w:rsidRDefault="00DE27B2" w:rsidP="002D5071">
            <w:pPr>
              <w:pStyle w:val="TAH"/>
              <w:rPr>
                <w:rFonts w:eastAsiaTheme="minorEastAsia"/>
                <w:lang w:eastAsia="zh-CN"/>
              </w:rPr>
            </w:pPr>
            <w:ins w:id="7" w:author="Liu Jianning" w:date="2024-02-16T16:23:00Z">
              <w:r>
                <w:rPr>
                  <w:rFonts w:eastAsiaTheme="minorEastAsia"/>
                  <w:lang w:eastAsia="zh-CN"/>
                </w:rPr>
                <w:t>solution</w:t>
              </w:r>
            </w:ins>
          </w:p>
        </w:tc>
        <w:tc>
          <w:tcPr>
            <w:tcW w:w="2192" w:type="dxa"/>
            <w:shd w:val="clear" w:color="auto" w:fill="auto"/>
          </w:tcPr>
          <w:p w14:paraId="5917093A" w14:textId="77777777" w:rsidR="00DE27B2" w:rsidRPr="00BC4377" w:rsidRDefault="00DE27B2" w:rsidP="002D5071">
            <w:pPr>
              <w:pStyle w:val="TAC"/>
            </w:pPr>
          </w:p>
        </w:tc>
        <w:tc>
          <w:tcPr>
            <w:tcW w:w="2194" w:type="dxa"/>
            <w:shd w:val="clear" w:color="auto" w:fill="auto"/>
          </w:tcPr>
          <w:p w14:paraId="63C9E4E3" w14:textId="370B9E90" w:rsidR="00DE27B2" w:rsidRPr="00DE27B2" w:rsidRDefault="00DE27B2" w:rsidP="002D5071">
            <w:pPr>
              <w:pStyle w:val="TAC"/>
              <w:rPr>
                <w:rFonts w:eastAsiaTheme="minorEastAsia"/>
                <w:lang w:eastAsia="zh-CN"/>
              </w:rPr>
            </w:pPr>
            <w:ins w:id="8" w:author="Liu Jianning" w:date="2024-02-16T16:23:00Z">
              <w:r>
                <w:rPr>
                  <w:rFonts w:eastAsiaTheme="minorEastAsia" w:hint="eastAsia"/>
                  <w:lang w:eastAsia="zh-CN"/>
                </w:rPr>
                <w:t>X</w:t>
              </w:r>
            </w:ins>
          </w:p>
        </w:tc>
      </w:tr>
    </w:tbl>
    <w:p w14:paraId="124EFC35" w14:textId="77777777" w:rsidR="00DE27B2" w:rsidRPr="00BC4377" w:rsidRDefault="00DE27B2" w:rsidP="00DE27B2">
      <w:pPr>
        <w:rPr>
          <w:lang w:eastAsia="zh-CN"/>
        </w:rPr>
      </w:pPr>
    </w:p>
    <w:p w14:paraId="7B2E2D81" w14:textId="74C4E46C" w:rsidR="00DE27B2" w:rsidRPr="00BC4377" w:rsidRDefault="00DE27B2" w:rsidP="00DE27B2">
      <w:pPr>
        <w:pStyle w:val="2"/>
        <w:rPr>
          <w:lang w:eastAsia="zh-CN"/>
        </w:rPr>
      </w:pPr>
      <w:bookmarkStart w:id="9" w:name="_Toc324232213"/>
      <w:bookmarkStart w:id="10" w:name="_Toc326248709"/>
      <w:bookmarkStart w:id="11" w:name="_Toc22286587"/>
      <w:bookmarkStart w:id="12" w:name="_Toc23317648"/>
      <w:bookmarkStart w:id="13" w:name="_Toc94300260"/>
      <w:r w:rsidRPr="00BC4377">
        <w:t>6.X</w:t>
      </w:r>
      <w:r w:rsidRPr="00BC4377">
        <w:tab/>
        <w:t xml:space="preserve">Solution #X: </w:t>
      </w:r>
      <w:ins w:id="14" w:author="Liu Jianning" w:date="2024-02-16T16:24:00Z">
        <w:r>
          <w:t>S</w:t>
        </w:r>
      </w:ins>
      <w:ins w:id="15" w:author="Liu Jianning" w:date="2024-02-16T16:23:00Z">
        <w:r w:rsidRPr="00DE27B2">
          <w:t xml:space="preserve">upport for Multi-hop </w:t>
        </w:r>
      </w:ins>
      <w:ins w:id="16" w:author="Liu Jianning" w:date="2024-02-17T02:36:00Z">
        <w:r w:rsidR="00894DAE">
          <w:t>UE-to-UE</w:t>
        </w:r>
      </w:ins>
      <w:ins w:id="17" w:author="Liu Jianning" w:date="2024-02-16T16:23:00Z">
        <w:r w:rsidRPr="00DE27B2">
          <w:t xml:space="preserve"> Relay Discovery</w:t>
        </w:r>
      </w:ins>
      <w:bookmarkEnd w:id="9"/>
      <w:bookmarkEnd w:id="10"/>
      <w:bookmarkEnd w:id="11"/>
      <w:bookmarkEnd w:id="12"/>
      <w:bookmarkEnd w:id="13"/>
      <w:ins w:id="18" w:author="Liu Jianning" w:date="2024-04-05T13:59:00Z">
        <w:r w:rsidR="00ED6CFC">
          <w:t xml:space="preserve"> with max</w:t>
        </w:r>
      </w:ins>
      <w:ins w:id="19" w:author="Liu Jianning" w:date="2024-04-05T14:00:00Z">
        <w:r w:rsidR="00ED6CFC">
          <w:t xml:space="preserve"> hop restriction</w:t>
        </w:r>
      </w:ins>
    </w:p>
    <w:p w14:paraId="3594AD2B" w14:textId="77777777" w:rsidR="00DE27B2" w:rsidRPr="00BC4377" w:rsidRDefault="00DE27B2" w:rsidP="00DE27B2">
      <w:pPr>
        <w:pStyle w:val="3"/>
      </w:pPr>
      <w:bookmarkStart w:id="20" w:name="_Toc326248710"/>
      <w:bookmarkStart w:id="21" w:name="_Toc22286588"/>
      <w:bookmarkStart w:id="22" w:name="_Toc23317649"/>
      <w:bookmarkStart w:id="23" w:name="_Toc94300261"/>
      <w:r w:rsidRPr="00BC4377">
        <w:t>6.X.1</w:t>
      </w:r>
      <w:r w:rsidRPr="00BC4377">
        <w:tab/>
      </w:r>
      <w:bookmarkEnd w:id="20"/>
      <w:r w:rsidRPr="00BC4377">
        <w:t>Description</w:t>
      </w:r>
      <w:bookmarkEnd w:id="21"/>
      <w:bookmarkEnd w:id="22"/>
      <w:bookmarkEnd w:id="23"/>
    </w:p>
    <w:p w14:paraId="23C4157A" w14:textId="77777777" w:rsidR="00DE27B2" w:rsidRPr="00BC4377" w:rsidRDefault="00DE27B2" w:rsidP="00DE27B2">
      <w:pPr>
        <w:pStyle w:val="EditorsNote"/>
      </w:pPr>
      <w:r>
        <w:t>Editor's note:</w:t>
      </w:r>
      <w:r>
        <w:tab/>
      </w:r>
      <w:r w:rsidRPr="00BC4377">
        <w:rPr>
          <w:lang w:val="en-US"/>
        </w:rPr>
        <w:t>This clause</w:t>
      </w:r>
      <w:r>
        <w:rPr>
          <w:lang w:val="en-US"/>
        </w:rPr>
        <w:t xml:space="preserve"> </w:t>
      </w:r>
      <w:r w:rsidRPr="00BC4377">
        <w:rPr>
          <w:lang w:val="en-US"/>
        </w:rPr>
        <w:t xml:space="preserve">will describe </w:t>
      </w:r>
      <w:r w:rsidRPr="00BC4377">
        <w:t xml:space="preserve">the solution principles and architecture assumptions for corresponding key issue(s). </w:t>
      </w:r>
      <w:r>
        <w:t>(</w:t>
      </w:r>
      <w:r w:rsidRPr="00BC4377">
        <w:t>Sub-</w:t>
      </w:r>
      <w:r>
        <w:t xml:space="preserve">) </w:t>
      </w:r>
      <w:r w:rsidRPr="00BC4377">
        <w:t xml:space="preserve">clause(s) may be added to capture details. </w:t>
      </w:r>
    </w:p>
    <w:p w14:paraId="3478AE68" w14:textId="0B9D689C" w:rsidR="00DE27B2" w:rsidRDefault="00DE27B2" w:rsidP="00A80B42">
      <w:pPr>
        <w:spacing w:beforeLines="50" w:after="0"/>
        <w:ind w:leftChars="10" w:left="20" w:firstLine="0"/>
        <w:rPr>
          <w:ins w:id="24" w:author="Liu Jianning" w:date="2024-02-16T16:25:00Z"/>
        </w:rPr>
      </w:pPr>
      <w:bookmarkStart w:id="25" w:name="_Toc509873782"/>
      <w:bookmarkStart w:id="26" w:name="_Toc509905232"/>
      <w:bookmarkStart w:id="27" w:name="_Toc22286589"/>
      <w:ins w:id="28" w:author="Liu Jianning" w:date="2024-02-16T16:24:00Z">
        <w:r>
          <w:rPr>
            <w:rFonts w:eastAsiaTheme="minorEastAsia"/>
            <w:lang w:eastAsia="zh-CN"/>
          </w:rPr>
          <w:t xml:space="preserve">This solution aims to propose Multi-hop </w:t>
        </w:r>
      </w:ins>
      <w:ins w:id="29" w:author="Liu Jianning" w:date="2024-02-17T02:36:00Z">
        <w:r w:rsidR="00894DAE">
          <w:rPr>
            <w:rFonts w:eastAsiaTheme="minorEastAsia"/>
            <w:lang w:eastAsia="zh-CN"/>
          </w:rPr>
          <w:t>UE-</w:t>
        </w:r>
      </w:ins>
      <w:ins w:id="30" w:author="Liu Jianning" w:date="2024-02-17T02:37:00Z">
        <w:r w:rsidR="00894DAE">
          <w:rPr>
            <w:rFonts w:eastAsiaTheme="minorEastAsia"/>
            <w:lang w:eastAsia="zh-CN"/>
          </w:rPr>
          <w:t>to</w:t>
        </w:r>
      </w:ins>
      <w:ins w:id="31" w:author="Liu Jianning" w:date="2024-02-17T02:36:00Z">
        <w:r w:rsidR="00894DAE">
          <w:rPr>
            <w:rFonts w:eastAsiaTheme="minorEastAsia"/>
            <w:lang w:eastAsia="zh-CN"/>
          </w:rPr>
          <w:t>-UE</w:t>
        </w:r>
      </w:ins>
      <w:ins w:id="32" w:author="Liu Jianning" w:date="2024-02-16T16:24:00Z">
        <w:r>
          <w:rPr>
            <w:rFonts w:eastAsiaTheme="minorEastAsia"/>
            <w:lang w:eastAsia="zh-CN"/>
          </w:rPr>
          <w:t xml:space="preserve"> Relay Discovery with Model A to </w:t>
        </w:r>
      </w:ins>
      <w:ins w:id="33" w:author="Liu Jianning" w:date="2024-02-16T16:25:00Z">
        <w:r>
          <w:rPr>
            <w:rFonts w:eastAsiaTheme="minorEastAsia"/>
            <w:lang w:eastAsia="zh-CN"/>
          </w:rPr>
          <w:t xml:space="preserve">resolve the key Issue #2 </w:t>
        </w:r>
        <w:r>
          <w:t>Support of Layer-3 multi-hop UE-to-UE Relays.</w:t>
        </w:r>
      </w:ins>
      <w:ins w:id="34" w:author="Liu Jianning" w:date="2024-02-16T18:02:00Z">
        <w:r w:rsidR="00115F75">
          <w:t xml:space="preserve"> </w:t>
        </w:r>
      </w:ins>
      <w:ins w:id="35" w:author="Liu Jianning" w:date="2024-02-16T18:03:00Z">
        <w:r w:rsidR="00115F75">
          <w:t xml:space="preserve">5G </w:t>
        </w:r>
        <w:proofErr w:type="spellStart"/>
        <w:r w:rsidR="00115F75">
          <w:t>ProSe</w:t>
        </w:r>
        <w:proofErr w:type="spellEnd"/>
        <w:r w:rsidR="00115F75">
          <w:t xml:space="preserve"> UE-to-UE Relay Discovery with Model A</w:t>
        </w:r>
      </w:ins>
      <w:ins w:id="36" w:author="Liu Jianning" w:date="2024-04-05T14:06:00Z">
        <w:r w:rsidR="00ED6CFC">
          <w:t xml:space="preserve"> and Model B are</w:t>
        </w:r>
      </w:ins>
      <w:ins w:id="37" w:author="Liu Jianning" w:date="2024-02-16T18:03:00Z">
        <w:r w:rsidR="00115F75">
          <w:t xml:space="preserve"> reused</w:t>
        </w:r>
      </w:ins>
      <w:ins w:id="38" w:author="Liu Jianning" w:date="2024-02-16T18:04:00Z">
        <w:r w:rsidR="00115F75">
          <w:t xml:space="preserve"> as baseline to support</w:t>
        </w:r>
      </w:ins>
      <w:ins w:id="39" w:author="Liu Jianning" w:date="2024-02-16T18:03:00Z">
        <w:r w:rsidR="00115F75">
          <w:t xml:space="preserve"> for </w:t>
        </w:r>
      </w:ins>
      <w:ins w:id="40" w:author="Liu Jianning" w:date="2024-02-16T21:42:00Z">
        <w:r w:rsidR="002B29BA">
          <w:t>m</w:t>
        </w:r>
      </w:ins>
      <w:ins w:id="41" w:author="Liu Jianning" w:date="2024-02-16T18:03:00Z">
        <w:r w:rsidR="00115F75">
          <w:t xml:space="preserve">ulti-hop 5G </w:t>
        </w:r>
        <w:proofErr w:type="spellStart"/>
        <w:r w:rsidR="00115F75">
          <w:t>ProSe</w:t>
        </w:r>
        <w:proofErr w:type="spellEnd"/>
        <w:r w:rsidR="00115F75">
          <w:t xml:space="preserve"> UE-to-UE Relay Discovery Model A</w:t>
        </w:r>
      </w:ins>
      <w:ins w:id="42" w:author="Liu Jianning" w:date="2024-04-05T14:06:00Z">
        <w:r w:rsidR="00ED6CFC">
          <w:t xml:space="preserve"> and Model B</w:t>
        </w:r>
      </w:ins>
    </w:p>
    <w:p w14:paraId="7F2E07EF" w14:textId="233BDA3E" w:rsidR="002B29BA" w:rsidRPr="002B29BA" w:rsidRDefault="00ED6CFC" w:rsidP="00A80B42">
      <w:pPr>
        <w:pStyle w:val="aff1"/>
        <w:spacing w:beforeLines="50" w:before="120" w:line="240" w:lineRule="auto"/>
        <w:rPr>
          <w:ins w:id="43" w:author="Liu Jianning" w:date="2024-02-16T21:41:00Z"/>
        </w:rPr>
      </w:pPr>
      <w:ins w:id="44" w:author="Liu Jianning" w:date="2024-04-05T14:06:00Z">
        <w:r>
          <w:t xml:space="preserve">For 5G </w:t>
        </w:r>
        <w:proofErr w:type="spellStart"/>
        <w:r>
          <w:t>ProSe</w:t>
        </w:r>
        <w:proofErr w:type="spellEnd"/>
        <w:r>
          <w:t xml:space="preserve"> UE-to-UE Relay Discovery with Model A, </w:t>
        </w:r>
      </w:ins>
      <w:ins w:id="45" w:author="Liu Jianning" w:date="2024-04-05T14:07:00Z">
        <w:r>
          <w:t>this paper</w:t>
        </w:r>
      </w:ins>
      <w:ins w:id="46" w:author="Liu Jianning" w:date="2024-02-16T21:41:00Z">
        <w:r w:rsidR="002B29BA">
          <w:t xml:space="preserve"> introduces two new parameters in the 5G </w:t>
        </w:r>
        <w:proofErr w:type="spellStart"/>
        <w:r w:rsidR="002B29BA">
          <w:t>ProSe</w:t>
        </w:r>
        <w:proofErr w:type="spellEnd"/>
        <w:r w:rsidR="002B29BA">
          <w:t xml:space="preserve"> U</w:t>
        </w:r>
        <w:r w:rsidR="002B29BA">
          <w:rPr>
            <w:rFonts w:hint="eastAsia"/>
          </w:rPr>
          <w:t>E</w:t>
        </w:r>
        <w:r w:rsidR="002B29BA">
          <w:t xml:space="preserve">-to-UE Relay Discovery Announcement message </w:t>
        </w:r>
        <w:r w:rsidR="002B29BA" w:rsidRPr="00D61B9D">
          <w:rPr>
            <w:color w:val="FF0000"/>
          </w:rPr>
          <w:t>(</w:t>
        </w:r>
        <w:proofErr w:type="spellStart"/>
        <w:r w:rsidR="002B29BA" w:rsidRPr="00D61B9D">
          <w:rPr>
            <w:color w:val="FF0000"/>
          </w:rPr>
          <w:t>MaxAllowedHops</w:t>
        </w:r>
        <w:proofErr w:type="spellEnd"/>
        <w:r w:rsidR="002B29BA" w:rsidRPr="00D61B9D">
          <w:rPr>
            <w:color w:val="FF0000"/>
          </w:rPr>
          <w:t xml:space="preserve">, </w:t>
        </w:r>
        <w:proofErr w:type="spellStart"/>
        <w:r w:rsidR="002B29BA" w:rsidRPr="00D61B9D">
          <w:rPr>
            <w:color w:val="FF0000"/>
          </w:rPr>
          <w:t>hopsIndex</w:t>
        </w:r>
        <w:proofErr w:type="spellEnd"/>
        <w:r w:rsidR="002B29BA" w:rsidRPr="00D61B9D">
          <w:rPr>
            <w:color w:val="FF0000"/>
          </w:rPr>
          <w:t xml:space="preserve"> value</w:t>
        </w:r>
        <w:r w:rsidR="002B29BA">
          <w:t xml:space="preserve">) to indicate the maximum hops that the user info ID of target End UE can be forwarded, and indicate the hops that the End UE can be reached. </w:t>
        </w:r>
      </w:ins>
    </w:p>
    <w:p w14:paraId="23F3573C" w14:textId="417C5D72" w:rsidR="002B29BA" w:rsidRDefault="002B29BA" w:rsidP="00A80B42">
      <w:pPr>
        <w:spacing w:beforeLines="50" w:after="0"/>
        <w:ind w:leftChars="10" w:left="20" w:firstLine="0"/>
        <w:rPr>
          <w:ins w:id="47" w:author="Liu Jianning" w:date="2024-02-16T21:41:00Z"/>
        </w:rPr>
      </w:pPr>
      <w:ins w:id="48" w:author="Liu Jianning" w:date="2024-02-16T21:41:00Z">
        <w:r>
          <w:t xml:space="preserve">Each </w:t>
        </w:r>
      </w:ins>
      <w:ins w:id="49" w:author="Liu Jianning" w:date="2024-02-17T02:36:00Z">
        <w:r w:rsidR="00894DAE">
          <w:t>UE-to-UE</w:t>
        </w:r>
      </w:ins>
      <w:ins w:id="50" w:author="Liu Jianning" w:date="2024-02-16T21:41:00Z">
        <w:r>
          <w:t xml:space="preserve"> Relay(s) supporting multi-hop 5G </w:t>
        </w:r>
        <w:proofErr w:type="spellStart"/>
        <w:r>
          <w:t>ProSe</w:t>
        </w:r>
        <w:proofErr w:type="spellEnd"/>
        <w:r>
          <w:t xml:space="preserve"> </w:t>
        </w:r>
      </w:ins>
      <w:ins w:id="51" w:author="Liu Jianning" w:date="2024-02-17T02:36:00Z">
        <w:r w:rsidR="00894DAE">
          <w:t>UE-to-UE</w:t>
        </w:r>
      </w:ins>
      <w:ins w:id="52" w:author="Liu Jianning" w:date="2024-02-16T21:41:00Z">
        <w:r>
          <w:t xml:space="preserve"> Relay Discovery with Model A </w:t>
        </w:r>
      </w:ins>
      <w:ins w:id="53" w:author="Liu Jianning" w:date="2024-04-05T14:10:00Z">
        <w:r w:rsidR="00ED6CFC">
          <w:t xml:space="preserve">is assumed to </w:t>
        </w:r>
      </w:ins>
      <w:ins w:id="54" w:author="Liu Jianning" w:date="2024-02-16T21:41:00Z">
        <w:r>
          <w:t xml:space="preserve">include a target list of other End UEs as following: </w:t>
        </w:r>
      </w:ins>
    </w:p>
    <w:p w14:paraId="49665291" w14:textId="77777777" w:rsidR="002B29BA" w:rsidRDefault="002B29BA" w:rsidP="00ED6CFC">
      <w:pPr>
        <w:widowControl w:val="0"/>
        <w:numPr>
          <w:ilvl w:val="0"/>
          <w:numId w:val="31"/>
        </w:numPr>
        <w:spacing w:beforeLines="50" w:after="0"/>
        <w:ind w:left="777" w:hanging="357"/>
        <w:jc w:val="both"/>
        <w:rPr>
          <w:ins w:id="55" w:author="Liu Jianning" w:date="2024-02-16T21:41:00Z"/>
        </w:rPr>
      </w:pPr>
      <w:ins w:id="56" w:author="Liu Jianning" w:date="2024-02-16T21:41:00Z">
        <w:r>
          <w:t>User info ID of target End UE</w:t>
        </w:r>
      </w:ins>
    </w:p>
    <w:p w14:paraId="757A603C" w14:textId="0E44B9F9" w:rsidR="002B29BA" w:rsidRDefault="002B29BA" w:rsidP="00ED6CFC">
      <w:pPr>
        <w:widowControl w:val="0"/>
        <w:numPr>
          <w:ilvl w:val="0"/>
          <w:numId w:val="31"/>
        </w:numPr>
        <w:spacing w:beforeLines="50" w:after="0"/>
        <w:ind w:left="777" w:hanging="357"/>
        <w:jc w:val="both"/>
        <w:rPr>
          <w:ins w:id="57" w:author="Liu Jianning" w:date="2024-02-16T21:41:00Z"/>
        </w:rPr>
      </w:pPr>
      <w:proofErr w:type="spellStart"/>
      <w:ins w:id="58" w:author="Liu Jianning" w:date="2024-02-16T21:41:00Z">
        <w:r w:rsidRPr="0094608E">
          <w:rPr>
            <w:b/>
            <w:bCs/>
          </w:rPr>
          <w:t>hopsIndex</w:t>
        </w:r>
        <w:proofErr w:type="spellEnd"/>
        <w:r>
          <w:t xml:space="preserve">, to indicate the hops that the target End UE can be reached, e.g., when the value is 1 that means that the target UE can be reached via 1 hop (i.e., via one </w:t>
        </w:r>
      </w:ins>
      <w:ins w:id="59" w:author="Liu Jianning" w:date="2024-02-17T02:36:00Z">
        <w:r w:rsidR="00894DAE">
          <w:t>UE-to-UE</w:t>
        </w:r>
      </w:ins>
      <w:ins w:id="60" w:author="Liu Jianning" w:date="2024-02-16T21:41:00Z">
        <w:r>
          <w:t xml:space="preserve"> Relay needed); when the value is 0, it means that the target can be reached directly without </w:t>
        </w:r>
      </w:ins>
      <w:ins w:id="61" w:author="Liu Jianning" w:date="2024-02-17T02:36:00Z">
        <w:r w:rsidR="00894DAE">
          <w:t>UE-to-UE</w:t>
        </w:r>
      </w:ins>
      <w:ins w:id="62" w:author="Liu Jianning" w:date="2024-02-16T21:41:00Z">
        <w:r>
          <w:t xml:space="preserve"> Relay involved. It is used for Source End UE to select the multi-hop </w:t>
        </w:r>
      </w:ins>
      <w:ins w:id="63" w:author="Liu Jianning" w:date="2024-02-17T02:36:00Z">
        <w:r w:rsidR="00894DAE">
          <w:t>UE-to-UE</w:t>
        </w:r>
      </w:ins>
      <w:ins w:id="64" w:author="Liu Jianning" w:date="2024-02-16T21:41:00Z">
        <w:r>
          <w:t xml:space="preserve"> Relay(s). </w:t>
        </w:r>
      </w:ins>
    </w:p>
    <w:p w14:paraId="72CADCA6" w14:textId="77777777" w:rsidR="002B29BA" w:rsidRDefault="002B29BA" w:rsidP="00ED6CFC">
      <w:pPr>
        <w:widowControl w:val="0"/>
        <w:numPr>
          <w:ilvl w:val="0"/>
          <w:numId w:val="31"/>
        </w:numPr>
        <w:spacing w:beforeLines="50" w:after="0"/>
        <w:ind w:left="777" w:hanging="357"/>
        <w:jc w:val="both"/>
        <w:rPr>
          <w:ins w:id="65" w:author="Liu Jianning" w:date="2024-02-16T21:41:00Z"/>
        </w:rPr>
      </w:pPr>
      <w:ins w:id="66" w:author="Liu Jianning" w:date="2024-02-16T21:41:00Z">
        <w:r w:rsidRPr="0094608E">
          <w:rPr>
            <w:b/>
            <w:bCs/>
          </w:rPr>
          <w:t>Max-allowed hops indication,</w:t>
        </w:r>
        <w:r>
          <w:t xml:space="preserve"> to indicate the maximum hops that the user info ID of target End UE can be forwarded. </w:t>
        </w:r>
      </w:ins>
    </w:p>
    <w:p w14:paraId="7350CD02" w14:textId="27004300" w:rsidR="00ED6CFC" w:rsidRPr="00ED6CFC" w:rsidRDefault="002B29BA" w:rsidP="00ED6CFC">
      <w:pPr>
        <w:pStyle w:val="af2"/>
        <w:numPr>
          <w:ilvl w:val="0"/>
          <w:numId w:val="31"/>
        </w:numPr>
        <w:spacing w:beforeLines="50" w:before="120" w:after="0"/>
        <w:rPr>
          <w:ins w:id="67" w:author="Liu Jianning" w:date="2024-04-05T14:05:00Z"/>
          <w:rFonts w:eastAsiaTheme="minorEastAsia"/>
          <w:lang w:eastAsia="zh-CN"/>
        </w:rPr>
      </w:pPr>
      <w:ins w:id="68" w:author="Liu Jianning" w:date="2024-02-16T21:41:00Z">
        <w:r w:rsidRPr="00ED6CFC">
          <w:rPr>
            <w:b/>
            <w:bCs/>
          </w:rPr>
          <w:lastRenderedPageBreak/>
          <w:t xml:space="preserve">previous hop </w:t>
        </w:r>
      </w:ins>
      <w:ins w:id="69" w:author="Liu Jianning" w:date="2024-02-17T02:36:00Z">
        <w:r w:rsidR="00894DAE" w:rsidRPr="00ED6CFC">
          <w:rPr>
            <w:b/>
            <w:bCs/>
          </w:rPr>
          <w:t>UE-to-UE</w:t>
        </w:r>
      </w:ins>
      <w:ins w:id="70" w:author="Liu Jianning" w:date="2024-02-16T21:41:00Z">
        <w:r w:rsidRPr="00ED6CFC">
          <w:rPr>
            <w:b/>
            <w:bCs/>
          </w:rPr>
          <w:t xml:space="preserve"> Relay info</w:t>
        </w:r>
        <w:r>
          <w:t xml:space="preserve">, e.g., User Info ID of </w:t>
        </w:r>
      </w:ins>
      <w:ins w:id="71" w:author="Liu Jianning" w:date="2024-02-17T02:36:00Z">
        <w:r w:rsidR="00894DAE">
          <w:t>UE-to-UE</w:t>
        </w:r>
      </w:ins>
      <w:ins w:id="72" w:author="Liu Jianning" w:date="2024-02-16T21:41:00Z">
        <w:r>
          <w:t xml:space="preserve"> Relay, source L2 ID of </w:t>
        </w:r>
      </w:ins>
      <w:ins w:id="73" w:author="Liu Jianning" w:date="2024-02-17T02:36:00Z">
        <w:r w:rsidR="00894DAE">
          <w:t>UE-to-UE</w:t>
        </w:r>
      </w:ins>
      <w:ins w:id="74" w:author="Liu Jianning" w:date="2024-02-16T21:41:00Z">
        <w:r>
          <w:t xml:space="preserve"> Relay. </w:t>
        </w:r>
        <w:r w:rsidRPr="002B29BA">
          <w:rPr>
            <w:rFonts w:eastAsia="等线"/>
          </w:rPr>
          <w:t xml:space="preserve">When the </w:t>
        </w:r>
        <w:proofErr w:type="spellStart"/>
        <w:r w:rsidRPr="002B29BA">
          <w:rPr>
            <w:rFonts w:eastAsia="等线"/>
          </w:rPr>
          <w:t>hopsIndex</w:t>
        </w:r>
        <w:proofErr w:type="spellEnd"/>
        <w:r w:rsidRPr="002B29BA">
          <w:rPr>
            <w:rFonts w:eastAsia="等线"/>
          </w:rPr>
          <w:t xml:space="preserve"> value is 0, it means that the target UE can be reached directly without </w:t>
        </w:r>
      </w:ins>
      <w:ins w:id="75" w:author="Liu Jianning" w:date="2024-02-17T02:36:00Z">
        <w:r w:rsidR="00894DAE">
          <w:rPr>
            <w:rFonts w:eastAsia="等线"/>
          </w:rPr>
          <w:t>UE-to-UE</w:t>
        </w:r>
      </w:ins>
      <w:ins w:id="76" w:author="Liu Jianning" w:date="2024-02-16T21:41:00Z">
        <w:r w:rsidRPr="002B29BA">
          <w:rPr>
            <w:rFonts w:eastAsia="等线"/>
          </w:rPr>
          <w:t xml:space="preserve"> Relay involved.</w:t>
        </w:r>
      </w:ins>
    </w:p>
    <w:p w14:paraId="21A0AFE9" w14:textId="75330BDB" w:rsidR="00ED6CFC" w:rsidRDefault="00ED6CFC" w:rsidP="00ED6CFC">
      <w:pPr>
        <w:pStyle w:val="aff1"/>
        <w:spacing w:beforeLines="50" w:before="120" w:line="240" w:lineRule="auto"/>
        <w:rPr>
          <w:ins w:id="77" w:author="Liu Jianning" w:date="2024-04-05T14:08:00Z"/>
        </w:rPr>
      </w:pPr>
      <w:ins w:id="78" w:author="Liu Jianning" w:date="2024-04-05T14:07:00Z">
        <w:r>
          <w:t xml:space="preserve">For 5G </w:t>
        </w:r>
        <w:proofErr w:type="spellStart"/>
        <w:r>
          <w:t>ProSe</w:t>
        </w:r>
        <w:proofErr w:type="spellEnd"/>
        <w:r>
          <w:t xml:space="preserve"> UE-to-UE Relay Discovery with Model B,</w:t>
        </w:r>
      </w:ins>
      <w:ins w:id="79" w:author="Liu Jianning" w:date="2024-04-05T14:08:00Z">
        <w:r>
          <w:t xml:space="preserve"> </w:t>
        </w:r>
      </w:ins>
      <w:ins w:id="80" w:author="Liu Jianning" w:date="2024-04-05T14:09:00Z">
        <w:r>
          <w:rPr>
            <w:rFonts w:hint="eastAsia"/>
          </w:rPr>
          <w:t>th</w:t>
        </w:r>
        <w:r>
          <w:t xml:space="preserve">is paper </w:t>
        </w:r>
      </w:ins>
      <w:ins w:id="81" w:author="Liu Jianning" w:date="2024-04-05T14:08:00Z">
        <w:r>
          <w:t xml:space="preserve">is to propose </w:t>
        </w:r>
      </w:ins>
      <w:ins w:id="82" w:author="Liu Jianning" w:date="2024-04-05T14:19:00Z">
        <w:r>
          <w:t>t</w:t>
        </w:r>
      </w:ins>
      <w:ins w:id="83" w:author="Liu Jianning" w:date="2024-04-05T14:15:00Z">
        <w:r>
          <w:t>he two parameters</w:t>
        </w:r>
      </w:ins>
      <w:ins w:id="84" w:author="Liu Jianning" w:date="2024-04-05T14:19:00Z">
        <w:r>
          <w:t xml:space="preserve"> in the Di</w:t>
        </w:r>
      </w:ins>
      <w:ins w:id="85" w:author="Liu Jianning" w:date="2024-04-05T14:20:00Z">
        <w:r>
          <w:t xml:space="preserve">scovery solicitation message and response message as </w:t>
        </w:r>
      </w:ins>
      <w:ins w:id="86" w:author="Liu Jianning" w:date="2024-04-05T14:15:00Z">
        <w:r>
          <w:t xml:space="preserve">following: </w:t>
        </w:r>
      </w:ins>
      <w:ins w:id="87" w:author="Liu Jianning" w:date="2024-04-05T14:12:00Z">
        <w:r>
          <w:t xml:space="preserve"> </w:t>
        </w:r>
      </w:ins>
    </w:p>
    <w:p w14:paraId="2C894CC5" w14:textId="46F55695" w:rsidR="00ED6CFC" w:rsidRDefault="00ED6CFC" w:rsidP="00ED6CFC">
      <w:pPr>
        <w:pStyle w:val="aff1"/>
        <w:numPr>
          <w:ilvl w:val="0"/>
          <w:numId w:val="43"/>
        </w:numPr>
        <w:spacing w:beforeLines="50" w:before="120" w:line="240" w:lineRule="auto"/>
        <w:jc w:val="both"/>
        <w:rPr>
          <w:ins w:id="88" w:author="Liu Jianning" w:date="2024-04-05T14:08:00Z"/>
        </w:rPr>
      </w:pPr>
      <w:proofErr w:type="spellStart"/>
      <w:ins w:id="89" w:author="Liu Jianning" w:date="2024-04-05T14:08:00Z">
        <w:r w:rsidRPr="00ED6CFC">
          <w:rPr>
            <w:b/>
            <w:bCs/>
            <w:i/>
            <w:iCs/>
          </w:rPr>
          <w:t>AllowedHopsIndex</w:t>
        </w:r>
      </w:ins>
      <w:proofErr w:type="spellEnd"/>
      <w:ins w:id="90" w:author="Liu Jianning" w:date="2024-04-05T14:16:00Z">
        <w:r>
          <w:rPr>
            <w:b/>
            <w:bCs/>
            <w:i/>
            <w:iCs/>
          </w:rPr>
          <w:t>, is used</w:t>
        </w:r>
      </w:ins>
      <w:ins w:id="91" w:author="Liu Jianning" w:date="2024-04-05T14:08:00Z">
        <w:r>
          <w:t xml:space="preserve"> in the</w:t>
        </w:r>
      </w:ins>
      <w:ins w:id="92" w:author="Liu Jianning" w:date="2024-04-05T14:17:00Z">
        <w:r>
          <w:t xml:space="preserve"> 5G </w:t>
        </w:r>
        <w:proofErr w:type="spellStart"/>
        <w:r>
          <w:t>ProSe</w:t>
        </w:r>
        <w:proofErr w:type="spellEnd"/>
        <w:r>
          <w:t xml:space="preserve"> UE-to-UE Relay Discovery</w:t>
        </w:r>
      </w:ins>
      <w:ins w:id="93" w:author="Liu Jianning" w:date="2024-04-05T14:08:00Z">
        <w:r>
          <w:t xml:space="preserve"> solicitation message to indicate the maximum hops that the U2U Relay discovery message can be forwarded. This parameter is used for U2U Relay to determine whether the Discovery solicitation message can be forwarded or not, or/and in order for End UE-2 to determine the path. </w:t>
        </w:r>
      </w:ins>
    </w:p>
    <w:p w14:paraId="2A52F437" w14:textId="60635E76" w:rsidR="00ED6CFC" w:rsidRDefault="00ED6CFC" w:rsidP="00ED6CFC">
      <w:pPr>
        <w:pStyle w:val="aff1"/>
        <w:numPr>
          <w:ilvl w:val="0"/>
          <w:numId w:val="43"/>
        </w:numPr>
        <w:spacing w:beforeLines="50" w:before="120" w:line="240" w:lineRule="auto"/>
        <w:jc w:val="both"/>
        <w:rPr>
          <w:ins w:id="94" w:author="Liu Jianning" w:date="2024-04-05T14:08:00Z"/>
        </w:rPr>
      </w:pPr>
      <w:proofErr w:type="spellStart"/>
      <w:ins w:id="95" w:author="Liu Jianning" w:date="2024-04-05T14:08:00Z">
        <w:r w:rsidRPr="00ED6CFC">
          <w:rPr>
            <w:b/>
            <w:bCs/>
            <w:i/>
            <w:iCs/>
            <w:color w:val="FF0000"/>
          </w:rPr>
          <w:t>resposeHopsIndex</w:t>
        </w:r>
      </w:ins>
      <w:proofErr w:type="spellEnd"/>
      <w:ins w:id="96" w:author="Liu Jianning" w:date="2024-04-05T14:16:00Z">
        <w:r>
          <w:rPr>
            <w:b/>
            <w:bCs/>
            <w:i/>
            <w:iCs/>
            <w:color w:val="FF0000"/>
          </w:rPr>
          <w:t>, is used</w:t>
        </w:r>
      </w:ins>
      <w:ins w:id="97" w:author="Liu Jianning" w:date="2024-04-05T14:08:00Z">
        <w:r>
          <w:rPr>
            <w:i/>
            <w:iCs/>
            <w:color w:val="FF0000"/>
          </w:rPr>
          <w:t xml:space="preserve"> </w:t>
        </w:r>
        <w:r w:rsidRPr="00FF329C">
          <w:rPr>
            <w:color w:val="FF0000"/>
          </w:rPr>
          <w:t>in the</w:t>
        </w:r>
        <w:r>
          <w:t xml:space="preserve"> Discovery response message to indicate the hops that the response message has been forwarded in order for source End UE-1 to determine the path or select the U2U Relay for the first hop. </w:t>
        </w:r>
        <w:r w:rsidRPr="00FF329C">
          <w:t xml:space="preserve"> </w:t>
        </w:r>
      </w:ins>
    </w:p>
    <w:p w14:paraId="183B55E9" w14:textId="77777777" w:rsidR="00ED6CFC" w:rsidRPr="00ED6CFC" w:rsidRDefault="00ED6CFC" w:rsidP="00ED6CFC">
      <w:pPr>
        <w:pStyle w:val="aff1"/>
        <w:spacing w:before="240" w:line="240" w:lineRule="auto"/>
        <w:rPr>
          <w:rFonts w:eastAsiaTheme="minorEastAsia"/>
        </w:rPr>
      </w:pPr>
    </w:p>
    <w:p w14:paraId="14C79165" w14:textId="77777777" w:rsidR="00DE27B2" w:rsidRPr="00BC4377" w:rsidRDefault="00DE27B2" w:rsidP="00DE27B2">
      <w:pPr>
        <w:pStyle w:val="3"/>
      </w:pPr>
      <w:bookmarkStart w:id="98" w:name="_Toc23317650"/>
      <w:bookmarkStart w:id="99" w:name="_Toc94300262"/>
      <w:r w:rsidRPr="00BC4377">
        <w:t>6.X.2</w:t>
      </w:r>
      <w:r w:rsidRPr="00BC4377">
        <w:tab/>
        <w:t>Procedures</w:t>
      </w:r>
      <w:bookmarkEnd w:id="25"/>
      <w:bookmarkEnd w:id="26"/>
      <w:bookmarkEnd w:id="27"/>
      <w:bookmarkEnd w:id="98"/>
      <w:bookmarkEnd w:id="99"/>
    </w:p>
    <w:p w14:paraId="6A394B3B" w14:textId="489E0824" w:rsidR="00DE27B2" w:rsidRDefault="00115F75" w:rsidP="00115F75">
      <w:pPr>
        <w:pStyle w:val="4"/>
        <w:rPr>
          <w:ins w:id="100" w:author="Liu Jianning" w:date="2024-02-16T17:58:00Z"/>
          <w:lang w:eastAsia="zh-CN"/>
        </w:rPr>
      </w:pPr>
      <w:bookmarkStart w:id="101" w:name="_Toc326248711"/>
      <w:bookmarkStart w:id="102" w:name="_Toc22286590"/>
      <w:ins w:id="103" w:author="Liu Jianning" w:date="2024-02-16T17:57:00Z">
        <w:r>
          <w:rPr>
            <w:rFonts w:hint="eastAsia"/>
            <w:lang w:eastAsia="zh-CN"/>
          </w:rPr>
          <w:t>6</w:t>
        </w:r>
        <w:r>
          <w:rPr>
            <w:lang w:eastAsia="zh-CN"/>
          </w:rPr>
          <w:t>.</w:t>
        </w:r>
      </w:ins>
      <w:ins w:id="104" w:author="Liu Jianning" w:date="2024-02-16T17:58:00Z">
        <w:r>
          <w:rPr>
            <w:rFonts w:hint="eastAsia"/>
            <w:lang w:eastAsia="zh-CN"/>
          </w:rPr>
          <w:t>X</w:t>
        </w:r>
        <w:r>
          <w:rPr>
            <w:lang w:eastAsia="zh-CN"/>
          </w:rPr>
          <w:t xml:space="preserve">.2.1 </w:t>
        </w:r>
      </w:ins>
      <w:proofErr w:type="gramStart"/>
      <w:ins w:id="105" w:author="Liu Jianning" w:date="2024-02-16T18:10:00Z">
        <w:r w:rsidR="0094608E">
          <w:rPr>
            <w:lang w:eastAsia="zh-CN"/>
          </w:rPr>
          <w:t>Multi-hop</w:t>
        </w:r>
        <w:proofErr w:type="gramEnd"/>
        <w:r w:rsidR="0094608E">
          <w:rPr>
            <w:lang w:eastAsia="zh-CN"/>
          </w:rPr>
          <w:t xml:space="preserve"> 5G </w:t>
        </w:r>
        <w:proofErr w:type="spellStart"/>
        <w:r w:rsidR="0094608E">
          <w:rPr>
            <w:lang w:eastAsia="zh-CN"/>
          </w:rPr>
          <w:t>ProSe</w:t>
        </w:r>
        <w:proofErr w:type="spellEnd"/>
        <w:r w:rsidR="0094608E">
          <w:rPr>
            <w:lang w:eastAsia="zh-CN"/>
          </w:rPr>
          <w:t xml:space="preserve"> UE-to-UE Relay Discovery with Model A</w:t>
        </w:r>
      </w:ins>
    </w:p>
    <w:p w14:paraId="37DADAF5" w14:textId="41C82AAD" w:rsidR="00115F75" w:rsidRPr="00ED6CFC" w:rsidRDefault="00115F75" w:rsidP="00894DAE">
      <w:pPr>
        <w:widowControl w:val="0"/>
        <w:spacing w:beforeLines="50" w:after="0"/>
        <w:ind w:left="0" w:firstLine="0"/>
        <w:jc w:val="both"/>
        <w:rPr>
          <w:ins w:id="106" w:author="Liu Jianning" w:date="2024-02-16T18:02:00Z"/>
        </w:rPr>
      </w:pPr>
    </w:p>
    <w:p w14:paraId="1F2E87EC" w14:textId="2B656078" w:rsidR="00115F75" w:rsidRPr="00DA0CFB" w:rsidRDefault="00115F75" w:rsidP="00DA0CFB">
      <w:pPr>
        <w:rPr>
          <w:ins w:id="107" w:author="Liu Jianning" w:date="2024-02-16T18:35:00Z"/>
          <w:rFonts w:eastAsia="Yu Mincho"/>
          <w:u w:val="single"/>
        </w:rPr>
      </w:pPr>
    </w:p>
    <w:p w14:paraId="7316CED8" w14:textId="2F887B15" w:rsidR="00DA0CFB" w:rsidRDefault="00DA0CFB" w:rsidP="00115F75">
      <w:pPr>
        <w:rPr>
          <w:ins w:id="108" w:author="Liu Jianning" w:date="2024-02-16T18:09:00Z"/>
        </w:rPr>
      </w:pPr>
      <w:ins w:id="109" w:author="Liu Jianning" w:date="2024-02-16T18:35:00Z">
        <w:r>
          <w:object w:dxaOrig="10700" w:dyaOrig="6471" w14:anchorId="7C6563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7pt;height:4in" o:ole="">
              <v:imagedata r:id="rId13" o:title=""/>
            </v:shape>
            <o:OLEObject Type="Embed" ProgID="Visio.Drawing.15" ShapeID="_x0000_i1025" DrawAspect="Content" ObjectID="_1774765183" r:id="rId14"/>
          </w:object>
        </w:r>
      </w:ins>
    </w:p>
    <w:p w14:paraId="17B81294" w14:textId="72B6A53B" w:rsidR="00115F75" w:rsidRDefault="00115F75" w:rsidP="00DA0CFB">
      <w:pPr>
        <w:jc w:val="center"/>
        <w:rPr>
          <w:ins w:id="110" w:author="Liu Jianning" w:date="2024-02-16T18:09:00Z"/>
          <w:lang w:eastAsia="zh-CN"/>
        </w:rPr>
      </w:pPr>
      <w:ins w:id="111" w:author="Liu Jianning" w:date="2024-02-16T18:09:00Z">
        <w:r>
          <w:rPr>
            <w:rFonts w:eastAsiaTheme="minorEastAsia"/>
            <w:lang w:eastAsia="zh-CN"/>
          </w:rPr>
          <w:t xml:space="preserve">Figure </w:t>
        </w:r>
        <w:r>
          <w:rPr>
            <w:rFonts w:hint="eastAsia"/>
            <w:lang w:eastAsia="zh-CN"/>
          </w:rPr>
          <w:t>6</w:t>
        </w:r>
        <w:r>
          <w:rPr>
            <w:lang w:eastAsia="zh-CN"/>
          </w:rPr>
          <w:t>.</w:t>
        </w:r>
        <w:r>
          <w:rPr>
            <w:rFonts w:hint="eastAsia"/>
            <w:lang w:eastAsia="zh-CN"/>
          </w:rPr>
          <w:t>X</w:t>
        </w:r>
        <w:r>
          <w:rPr>
            <w:lang w:eastAsia="zh-CN"/>
          </w:rPr>
          <w:t xml:space="preserve">.2.1-1 </w:t>
        </w:r>
      </w:ins>
      <w:proofErr w:type="gramStart"/>
      <w:ins w:id="112" w:author="Liu Jianning" w:date="2024-02-16T18:10:00Z">
        <w:r w:rsidR="0094608E">
          <w:rPr>
            <w:lang w:eastAsia="zh-CN"/>
          </w:rPr>
          <w:t>M</w:t>
        </w:r>
      </w:ins>
      <w:ins w:id="113" w:author="Liu Jianning" w:date="2024-02-16T18:09:00Z">
        <w:r>
          <w:rPr>
            <w:lang w:eastAsia="zh-CN"/>
          </w:rPr>
          <w:t>ulti-hop</w:t>
        </w:r>
        <w:proofErr w:type="gramEnd"/>
        <w:r>
          <w:rPr>
            <w:lang w:eastAsia="zh-CN"/>
          </w:rPr>
          <w:t xml:space="preserve"> </w:t>
        </w:r>
      </w:ins>
      <w:ins w:id="114" w:author="Liu Jianning" w:date="2024-02-16T18:10:00Z">
        <w:r w:rsidR="0094608E">
          <w:rPr>
            <w:lang w:eastAsia="zh-CN"/>
          </w:rPr>
          <w:t xml:space="preserve">5G </w:t>
        </w:r>
        <w:proofErr w:type="spellStart"/>
        <w:r w:rsidR="0094608E">
          <w:rPr>
            <w:lang w:eastAsia="zh-CN"/>
          </w:rPr>
          <w:t>ProSe</w:t>
        </w:r>
        <w:proofErr w:type="spellEnd"/>
        <w:r w:rsidR="0094608E">
          <w:rPr>
            <w:lang w:eastAsia="zh-CN"/>
          </w:rPr>
          <w:t xml:space="preserve"> UE-to-UE</w:t>
        </w:r>
      </w:ins>
      <w:ins w:id="115" w:author="Liu Jianning" w:date="2024-02-16T18:09:00Z">
        <w:r>
          <w:rPr>
            <w:lang w:eastAsia="zh-CN"/>
          </w:rPr>
          <w:t xml:space="preserve"> Relay Discovery with Model A</w:t>
        </w:r>
      </w:ins>
    </w:p>
    <w:p w14:paraId="41189386" w14:textId="21E2EE98" w:rsidR="0094608E" w:rsidRDefault="0094608E" w:rsidP="0094608E">
      <w:pPr>
        <w:pStyle w:val="aff1"/>
        <w:numPr>
          <w:ilvl w:val="0"/>
          <w:numId w:val="32"/>
        </w:numPr>
        <w:spacing w:before="120" w:after="120" w:line="240" w:lineRule="auto"/>
        <w:rPr>
          <w:ins w:id="116" w:author="Liu Jianning" w:date="2024-02-16T18:19:00Z"/>
        </w:rPr>
      </w:pPr>
      <w:ins w:id="117" w:author="Liu Jianning" w:date="2024-02-16T18:19:00Z">
        <w:r>
          <w:t xml:space="preserve">Source </w:t>
        </w:r>
      </w:ins>
      <w:ins w:id="118" w:author="Liu Jianning" w:date="2024-02-16T18:37:00Z">
        <w:r w:rsidR="00DA0CFB">
          <w:t xml:space="preserve">End </w:t>
        </w:r>
      </w:ins>
      <w:ins w:id="119" w:author="Liu Jianning" w:date="2024-02-16T18:19:00Z">
        <w:r>
          <w:t xml:space="preserve">UE, </w:t>
        </w:r>
      </w:ins>
      <w:ins w:id="120" w:author="Liu Jianning" w:date="2024-02-17T02:36:00Z">
        <w:r w:rsidR="00894DAE">
          <w:t>UE-to-UE</w:t>
        </w:r>
      </w:ins>
      <w:ins w:id="121" w:author="Liu Jianning" w:date="2024-02-16T18:19:00Z">
        <w:r>
          <w:t xml:space="preserve"> Relay-1, </w:t>
        </w:r>
      </w:ins>
      <w:ins w:id="122" w:author="Liu Jianning" w:date="2024-02-17T02:36:00Z">
        <w:r w:rsidR="00894DAE">
          <w:t>UE-to-UE</w:t>
        </w:r>
      </w:ins>
      <w:ins w:id="123" w:author="Liu Jianning" w:date="2024-02-16T18:19:00Z">
        <w:r>
          <w:t xml:space="preserve"> Relay-3 and </w:t>
        </w:r>
      </w:ins>
      <w:ins w:id="124" w:author="Liu Jianning" w:date="2024-02-17T02:36:00Z">
        <w:r w:rsidR="00894DAE">
          <w:t>UE-to-UE</w:t>
        </w:r>
      </w:ins>
      <w:ins w:id="125" w:author="Liu Jianning" w:date="2024-02-16T18:19:00Z">
        <w:r>
          <w:t xml:space="preserve"> Relay-2 are provisioned with service authorization/parameters from PCF to support multiple hops </w:t>
        </w:r>
      </w:ins>
      <w:ins w:id="126" w:author="Liu Jianning" w:date="2024-02-17T02:36:00Z">
        <w:r w:rsidR="00894DAE">
          <w:t>UE-to-UE</w:t>
        </w:r>
      </w:ins>
      <w:ins w:id="127" w:author="Liu Jianning" w:date="2024-02-16T18:19:00Z">
        <w:r>
          <w:t xml:space="preserve"> Relay. </w:t>
        </w:r>
      </w:ins>
    </w:p>
    <w:p w14:paraId="66E04B40" w14:textId="74AD2FF1" w:rsidR="0094608E" w:rsidRDefault="0094608E" w:rsidP="0094608E">
      <w:pPr>
        <w:numPr>
          <w:ilvl w:val="0"/>
          <w:numId w:val="32"/>
        </w:numPr>
        <w:overflowPunct w:val="0"/>
        <w:autoSpaceDE w:val="0"/>
        <w:autoSpaceDN w:val="0"/>
        <w:adjustRightInd w:val="0"/>
        <w:spacing w:before="0" w:after="180"/>
        <w:textAlignment w:val="baseline"/>
        <w:rPr>
          <w:ins w:id="128" w:author="Liu Jianning" w:date="2024-02-16T18:19:00Z"/>
          <w:rFonts w:eastAsia="Times New Roman"/>
          <w:lang w:eastAsia="en-GB"/>
        </w:rPr>
      </w:pPr>
      <w:ins w:id="129" w:author="Liu Jianning" w:date="2024-02-16T18:19:00Z">
        <w:r w:rsidRPr="009E2898">
          <w:rPr>
            <w:rFonts w:eastAsia="Times New Roman"/>
            <w:lang w:eastAsia="en-GB"/>
          </w:rPr>
          <w:t xml:space="preserve">The 5G </w:t>
        </w:r>
        <w:proofErr w:type="spellStart"/>
        <w:r w:rsidRPr="009E2898">
          <w:rPr>
            <w:rFonts w:eastAsia="Times New Roman"/>
            <w:lang w:eastAsia="en-GB"/>
          </w:rPr>
          <w:t>ProSe</w:t>
        </w:r>
        <w:proofErr w:type="spellEnd"/>
        <w:r w:rsidRPr="009E2898">
          <w:rPr>
            <w:rFonts w:eastAsia="Times New Roman"/>
            <w:lang w:eastAsia="en-GB"/>
          </w:rPr>
          <w:t xml:space="preserve"> UE-to-UE Relay</w:t>
        </w:r>
      </w:ins>
      <w:ins w:id="130" w:author="Liu Jianning" w:date="2024-02-16T18:37:00Z">
        <w:r w:rsidR="00DA0CFB">
          <w:rPr>
            <w:rFonts w:eastAsia="Times New Roman"/>
            <w:lang w:eastAsia="en-GB"/>
          </w:rPr>
          <w:t>-</w:t>
        </w:r>
      </w:ins>
      <w:ins w:id="131" w:author="Liu Jianning" w:date="2024-02-16T18:19:00Z">
        <w:r>
          <w:rPr>
            <w:rFonts w:eastAsia="Times New Roman"/>
            <w:lang w:eastAsia="en-GB"/>
          </w:rPr>
          <w:t>3</w:t>
        </w:r>
        <w:r w:rsidRPr="009E2898">
          <w:rPr>
            <w:rFonts w:eastAsia="Times New Roman"/>
            <w:lang w:eastAsia="en-GB"/>
          </w:rPr>
          <w:t xml:space="preserve"> </w:t>
        </w:r>
        <w:r>
          <w:rPr>
            <w:rFonts w:eastAsia="Times New Roman"/>
            <w:lang w:eastAsia="en-GB"/>
          </w:rPr>
          <w:t xml:space="preserve">has a target list of other End UEs and </w:t>
        </w:r>
        <w:r w:rsidRPr="009E2898">
          <w:rPr>
            <w:rFonts w:eastAsia="Times New Roman"/>
            <w:lang w:eastAsia="en-GB"/>
          </w:rPr>
          <w:t xml:space="preserve">sends a UE-to-UE Relay Discovery Announcement message. The </w:t>
        </w:r>
        <w:r>
          <w:rPr>
            <w:rFonts w:eastAsia="Times New Roman"/>
            <w:lang w:eastAsia="en-GB"/>
          </w:rPr>
          <w:t xml:space="preserve">5G </w:t>
        </w:r>
        <w:proofErr w:type="spellStart"/>
        <w:r>
          <w:rPr>
            <w:rFonts w:eastAsia="Times New Roman"/>
            <w:lang w:eastAsia="en-GB"/>
          </w:rPr>
          <w:t>ProSe</w:t>
        </w:r>
        <w:proofErr w:type="spellEnd"/>
        <w:r>
          <w:rPr>
            <w:rFonts w:eastAsia="Times New Roman"/>
            <w:lang w:eastAsia="en-GB"/>
          </w:rPr>
          <w:t xml:space="preserve"> </w:t>
        </w:r>
        <w:r w:rsidRPr="009E2898">
          <w:rPr>
            <w:rFonts w:eastAsia="Times New Roman"/>
            <w:lang w:eastAsia="en-GB"/>
          </w:rPr>
          <w:t xml:space="preserve">UE-to-UE Relay Discovery Announcement message contains the Type of Discovery Message, User Info ID of the 5G </w:t>
        </w:r>
        <w:proofErr w:type="spellStart"/>
        <w:r w:rsidRPr="009E2898">
          <w:rPr>
            <w:rFonts w:eastAsia="Times New Roman"/>
            <w:lang w:eastAsia="en-GB"/>
          </w:rPr>
          <w:t>ProSe</w:t>
        </w:r>
        <w:proofErr w:type="spellEnd"/>
        <w:r w:rsidRPr="009E2898">
          <w:rPr>
            <w:rFonts w:eastAsia="Times New Roman"/>
            <w:lang w:eastAsia="en-GB"/>
          </w:rPr>
          <w:t xml:space="preserve"> UE-to-UE Relay</w:t>
        </w:r>
        <w:r>
          <w:rPr>
            <w:rFonts w:eastAsia="Times New Roman"/>
            <w:lang w:eastAsia="en-GB"/>
          </w:rPr>
          <w:t>-3</w:t>
        </w:r>
        <w:r w:rsidRPr="009E2898">
          <w:rPr>
            <w:rFonts w:eastAsia="Times New Roman"/>
            <w:lang w:eastAsia="en-GB"/>
          </w:rPr>
          <w:t xml:space="preserve">, RSC and list of User Info ID of the 5G </w:t>
        </w:r>
        <w:proofErr w:type="spellStart"/>
        <w:r w:rsidRPr="009E2898">
          <w:rPr>
            <w:rFonts w:eastAsia="Times New Roman"/>
            <w:lang w:eastAsia="en-GB"/>
          </w:rPr>
          <w:t>ProSe</w:t>
        </w:r>
        <w:proofErr w:type="spellEnd"/>
        <w:r w:rsidRPr="009E2898">
          <w:rPr>
            <w:rFonts w:eastAsia="Times New Roman"/>
            <w:lang w:eastAsia="en-GB"/>
          </w:rPr>
          <w:t xml:space="preserve"> End UEs</w:t>
        </w:r>
        <w:r>
          <w:rPr>
            <w:rFonts w:eastAsia="Times New Roman"/>
            <w:lang w:eastAsia="en-GB"/>
          </w:rPr>
          <w:t xml:space="preserve">, for each User Info </w:t>
        </w:r>
      </w:ins>
      <w:ins w:id="132" w:author="Liu Jianning" w:date="2024-02-16T18:38:00Z">
        <w:r w:rsidR="00DA0CFB">
          <w:rPr>
            <w:rFonts w:eastAsia="Times New Roman"/>
            <w:lang w:eastAsia="en-GB"/>
          </w:rPr>
          <w:t xml:space="preserve">ID </w:t>
        </w:r>
      </w:ins>
      <w:ins w:id="133" w:author="Liu Jianning" w:date="2024-02-16T18:19:00Z">
        <w:r>
          <w:rPr>
            <w:rFonts w:eastAsia="Times New Roman"/>
            <w:lang w:eastAsia="en-GB"/>
          </w:rPr>
          <w:t xml:space="preserve">of the End UE, </w:t>
        </w:r>
      </w:ins>
      <w:ins w:id="134" w:author="Liu Jianning" w:date="2024-02-16T20:08:00Z">
        <w:r w:rsidR="00250B97">
          <w:rPr>
            <w:rFonts w:eastAsia="Times New Roman"/>
            <w:lang w:eastAsia="en-GB"/>
          </w:rPr>
          <w:t>along</w:t>
        </w:r>
      </w:ins>
      <w:ins w:id="135" w:author="Liu Jianning" w:date="2024-02-16T18:19:00Z">
        <w:r>
          <w:rPr>
            <w:rFonts w:eastAsia="Times New Roman"/>
            <w:lang w:eastAsia="en-GB"/>
          </w:rPr>
          <w:t xml:space="preserve"> with </w:t>
        </w:r>
        <w:proofErr w:type="spellStart"/>
        <w:r>
          <w:rPr>
            <w:rFonts w:eastAsia="Times New Roman"/>
            <w:lang w:eastAsia="en-GB"/>
          </w:rPr>
          <w:t>MaxAllowedHops</w:t>
        </w:r>
        <w:proofErr w:type="spellEnd"/>
        <w:r>
          <w:rPr>
            <w:rFonts w:eastAsia="Times New Roman"/>
            <w:lang w:eastAsia="en-GB"/>
          </w:rPr>
          <w:t xml:space="preserve">, </w:t>
        </w:r>
        <w:proofErr w:type="spellStart"/>
        <w:r>
          <w:rPr>
            <w:rFonts w:eastAsia="Times New Roman"/>
            <w:lang w:eastAsia="en-GB"/>
          </w:rPr>
          <w:t>hopsIndex</w:t>
        </w:r>
        <w:proofErr w:type="spellEnd"/>
        <w:r>
          <w:rPr>
            <w:rFonts w:eastAsia="Times New Roman"/>
            <w:lang w:eastAsia="en-GB"/>
          </w:rPr>
          <w:t xml:space="preserve"> and corresponding </w:t>
        </w:r>
      </w:ins>
      <w:ins w:id="136" w:author="Liu Jianning" w:date="2024-02-16T20:22:00Z">
        <w:r w:rsidR="00250B97">
          <w:t xml:space="preserve">previous hop </w:t>
        </w:r>
      </w:ins>
      <w:ins w:id="137" w:author="Liu Jianning" w:date="2024-02-17T02:36:00Z">
        <w:r w:rsidR="00894DAE">
          <w:t>UE-to-UE</w:t>
        </w:r>
      </w:ins>
      <w:ins w:id="138" w:author="Liu Jianning" w:date="2024-02-16T20:22:00Z">
        <w:r w:rsidR="00250B97">
          <w:t xml:space="preserve"> Relay info</w:t>
        </w:r>
      </w:ins>
      <w:ins w:id="139" w:author="Liu Jianning" w:date="2024-02-16T20:09:00Z">
        <w:r w:rsidR="00250B97">
          <w:rPr>
            <w:rFonts w:eastAsia="Times New Roman"/>
            <w:lang w:eastAsia="en-GB"/>
          </w:rPr>
          <w:t>,</w:t>
        </w:r>
      </w:ins>
      <w:ins w:id="140" w:author="Liu Jianning" w:date="2024-02-16T18:19:00Z">
        <w:r>
          <w:rPr>
            <w:rFonts w:eastAsia="Times New Roman"/>
            <w:lang w:eastAsia="en-GB"/>
          </w:rPr>
          <w:t xml:space="preserve"> </w:t>
        </w:r>
        <w:r w:rsidRPr="009E2898">
          <w:rPr>
            <w:rFonts w:eastAsia="Times New Roman"/>
            <w:lang w:eastAsia="en-GB"/>
          </w:rPr>
          <w:t>and is sent using the Source Layer-2 ID and Destination Layer-2 ID as described in clause 5.8.4</w:t>
        </w:r>
      </w:ins>
      <w:ins w:id="141" w:author="Liu Jianning" w:date="2024-02-16T18:42:00Z">
        <w:r w:rsidR="00DA0CFB">
          <w:rPr>
            <w:rFonts w:eastAsia="Times New Roman"/>
            <w:lang w:eastAsia="en-GB"/>
          </w:rPr>
          <w:t xml:space="preserve"> TS 23.304</w:t>
        </w:r>
      </w:ins>
      <w:ins w:id="142" w:author="Liu Jianning" w:date="2024-02-16T18:19:00Z">
        <w:r w:rsidRPr="009E2898">
          <w:rPr>
            <w:rFonts w:eastAsia="Times New Roman"/>
            <w:lang w:eastAsia="en-GB"/>
          </w:rPr>
          <w:t>.</w:t>
        </w:r>
      </w:ins>
    </w:p>
    <w:p w14:paraId="28B97D7F" w14:textId="5E6D12EB" w:rsidR="00250B97" w:rsidRPr="00250B97" w:rsidRDefault="0094608E" w:rsidP="00250B97">
      <w:pPr>
        <w:overflowPunct w:val="0"/>
        <w:autoSpaceDE w:val="0"/>
        <w:autoSpaceDN w:val="0"/>
        <w:adjustRightInd w:val="0"/>
        <w:spacing w:after="180"/>
        <w:ind w:leftChars="170" w:left="580" w:hanging="240"/>
        <w:textAlignment w:val="baseline"/>
        <w:rPr>
          <w:ins w:id="143" w:author="Liu Jianning" w:date="2024-02-16T20:10:00Z"/>
          <w:rFonts w:eastAsia="Times New Roman"/>
          <w:lang w:eastAsia="en-GB"/>
        </w:rPr>
      </w:pPr>
      <w:ins w:id="144" w:author="Liu Jianning" w:date="2024-02-16T18:19:00Z">
        <w:r w:rsidRPr="007F6DDB">
          <w:rPr>
            <w:rFonts w:eastAsia="等线"/>
          </w:rPr>
          <w:lastRenderedPageBreak/>
          <w:t>If the target</w:t>
        </w:r>
      </w:ins>
      <w:ins w:id="145" w:author="Liu Jianning" w:date="2024-02-16T18:42:00Z">
        <w:r w:rsidR="00DA0CFB">
          <w:rPr>
            <w:rFonts w:eastAsia="等线"/>
          </w:rPr>
          <w:t xml:space="preserve"> End</w:t>
        </w:r>
      </w:ins>
      <w:ins w:id="146" w:author="Liu Jianning" w:date="2024-02-16T18:19:00Z">
        <w:r w:rsidRPr="007F6DDB">
          <w:rPr>
            <w:rFonts w:eastAsia="等线"/>
          </w:rPr>
          <w:t xml:space="preserve"> UE can be directly reached, the previous hop information is empty.</w:t>
        </w:r>
      </w:ins>
      <w:ins w:id="147" w:author="Liu Jianning" w:date="2024-02-16T20:10:00Z">
        <w:r w:rsidR="00250B97">
          <w:rPr>
            <w:rFonts w:eastAsia="等线"/>
          </w:rPr>
          <w:t xml:space="preserve"> </w:t>
        </w:r>
      </w:ins>
    </w:p>
    <w:p w14:paraId="68D7B1DA" w14:textId="6EB3ECCE" w:rsidR="0094608E" w:rsidRPr="006B7482" w:rsidRDefault="0094608E" w:rsidP="0094608E">
      <w:pPr>
        <w:numPr>
          <w:ilvl w:val="0"/>
          <w:numId w:val="32"/>
        </w:numPr>
        <w:overflowPunct w:val="0"/>
        <w:autoSpaceDE w:val="0"/>
        <w:autoSpaceDN w:val="0"/>
        <w:adjustRightInd w:val="0"/>
        <w:spacing w:before="0" w:after="180"/>
        <w:textAlignment w:val="baseline"/>
        <w:rPr>
          <w:ins w:id="148" w:author="Liu Jianning" w:date="2024-02-16T18:19:00Z"/>
          <w:rFonts w:eastAsia="Times New Roman"/>
          <w:lang w:eastAsia="en-GB"/>
        </w:rPr>
      </w:pPr>
      <w:ins w:id="149" w:author="Liu Jianning" w:date="2024-02-16T18:19:00Z">
        <w:r w:rsidRPr="007F6DDB">
          <w:rPr>
            <w:rFonts w:eastAsia="等线"/>
          </w:rPr>
          <w:t xml:space="preserve">When </w:t>
        </w:r>
      </w:ins>
      <w:ins w:id="150" w:author="Liu Jianning" w:date="2024-02-17T02:36:00Z">
        <w:r w:rsidR="00894DAE">
          <w:rPr>
            <w:rFonts w:eastAsia="等线"/>
          </w:rPr>
          <w:t>UE-to-UE</w:t>
        </w:r>
      </w:ins>
      <w:ins w:id="151" w:author="Liu Jianning" w:date="2024-02-16T18:19:00Z">
        <w:r w:rsidRPr="007F6DDB">
          <w:rPr>
            <w:rFonts w:eastAsia="等线"/>
          </w:rPr>
          <w:t xml:space="preserve"> Relay-2 receives the Announcement message that includes a target list of other End UE</w:t>
        </w:r>
      </w:ins>
      <w:ins w:id="152" w:author="Liu Jianning" w:date="2024-02-16T18:48:00Z">
        <w:r w:rsidR="006323CE">
          <w:rPr>
            <w:rFonts w:eastAsia="等线"/>
          </w:rPr>
          <w:t>s</w:t>
        </w:r>
      </w:ins>
      <w:ins w:id="153" w:author="Liu Jianning" w:date="2024-02-16T18:19:00Z">
        <w:r w:rsidRPr="007F6DDB">
          <w:rPr>
            <w:rFonts w:eastAsia="等线"/>
          </w:rPr>
          <w:t>,</w:t>
        </w:r>
      </w:ins>
      <w:ins w:id="154" w:author="Liu Jianning" w:date="2024-02-16T20:13:00Z">
        <w:r w:rsidR="00250B97">
          <w:rPr>
            <w:rFonts w:eastAsia="等线"/>
          </w:rPr>
          <w:t xml:space="preserve"> if the value of </w:t>
        </w:r>
        <w:proofErr w:type="spellStart"/>
        <w:r w:rsidR="00250B97">
          <w:rPr>
            <w:rFonts w:eastAsia="等线"/>
          </w:rPr>
          <w:t>hopsIndex</w:t>
        </w:r>
        <w:proofErr w:type="spellEnd"/>
        <w:r w:rsidR="00250B97">
          <w:rPr>
            <w:rFonts w:eastAsia="等线"/>
          </w:rPr>
          <w:t xml:space="preserve"> value plus 1 is</w:t>
        </w:r>
      </w:ins>
      <w:ins w:id="155" w:author="Liu Jianning" w:date="2024-02-16T20:14:00Z">
        <w:r w:rsidR="00250B97">
          <w:rPr>
            <w:rFonts w:eastAsia="等线"/>
          </w:rPr>
          <w:t xml:space="preserve"> equal or </w:t>
        </w:r>
      </w:ins>
      <w:ins w:id="156" w:author="Liu Jianning" w:date="2024-02-16T18:19:00Z">
        <w:r w:rsidRPr="007F6DDB">
          <w:rPr>
            <w:rFonts w:eastAsia="等线"/>
          </w:rPr>
          <w:t xml:space="preserve">less than </w:t>
        </w:r>
        <w:proofErr w:type="spellStart"/>
        <w:r w:rsidRPr="007F6DDB">
          <w:rPr>
            <w:rFonts w:eastAsia="等线"/>
          </w:rPr>
          <w:t>MaxAllowedHops</w:t>
        </w:r>
        <w:proofErr w:type="spellEnd"/>
        <w:r w:rsidRPr="007F6DDB">
          <w:rPr>
            <w:rFonts w:eastAsia="等线"/>
          </w:rPr>
          <w:t xml:space="preserve"> for</w:t>
        </w:r>
      </w:ins>
      <w:ins w:id="157" w:author="Liu Jianning" w:date="2024-02-16T20:14:00Z">
        <w:r w:rsidR="00250B97">
          <w:rPr>
            <w:rFonts w:eastAsia="等线"/>
          </w:rPr>
          <w:t xml:space="preserve"> one End UE,</w:t>
        </w:r>
      </w:ins>
      <w:ins w:id="158" w:author="Liu Jianning" w:date="2024-02-16T20:15:00Z">
        <w:r w:rsidR="00250B97">
          <w:rPr>
            <w:rFonts w:eastAsia="等线"/>
          </w:rPr>
          <w:t xml:space="preserve"> </w:t>
        </w:r>
      </w:ins>
      <w:ins w:id="159" w:author="Liu Jianning" w:date="2024-02-16T20:17:00Z">
        <w:r w:rsidR="00250B97">
          <w:rPr>
            <w:rFonts w:eastAsia="等线"/>
          </w:rPr>
          <w:t xml:space="preserve">the User Info ID of this End UE </w:t>
        </w:r>
        <w:r w:rsidR="00250B97">
          <w:rPr>
            <w:rFonts w:eastAsia="等线" w:hint="eastAsia"/>
            <w:lang w:eastAsia="zh-CN"/>
          </w:rPr>
          <w:t>alon</w:t>
        </w:r>
        <w:r w:rsidR="00250B97">
          <w:rPr>
            <w:rFonts w:eastAsia="等线"/>
          </w:rPr>
          <w:t xml:space="preserve">g with </w:t>
        </w:r>
        <w:proofErr w:type="spellStart"/>
        <w:r w:rsidR="00250B97">
          <w:rPr>
            <w:rFonts w:eastAsia="等线"/>
          </w:rPr>
          <w:t>hopsIndex</w:t>
        </w:r>
        <w:proofErr w:type="spellEnd"/>
        <w:r w:rsidR="00250B97">
          <w:rPr>
            <w:rFonts w:eastAsia="等线"/>
          </w:rPr>
          <w:t xml:space="preserve">, </w:t>
        </w:r>
        <w:proofErr w:type="spellStart"/>
        <w:r w:rsidR="00250B97">
          <w:rPr>
            <w:rFonts w:eastAsia="等线"/>
          </w:rPr>
          <w:t>MaxAllowedHops</w:t>
        </w:r>
        <w:proofErr w:type="spellEnd"/>
        <w:r w:rsidR="00250B97">
          <w:rPr>
            <w:rFonts w:eastAsia="等线"/>
          </w:rPr>
          <w:t xml:space="preserve">, </w:t>
        </w:r>
      </w:ins>
      <w:ins w:id="160" w:author="Liu Jianning" w:date="2024-02-16T20:23:00Z">
        <w:r w:rsidR="00250B97">
          <w:t xml:space="preserve">previous hop </w:t>
        </w:r>
      </w:ins>
      <w:ins w:id="161" w:author="Liu Jianning" w:date="2024-02-17T02:36:00Z">
        <w:r w:rsidR="00894DAE">
          <w:t>UE-to-UE</w:t>
        </w:r>
      </w:ins>
      <w:ins w:id="162" w:author="Liu Jianning" w:date="2024-02-16T20:23:00Z">
        <w:r w:rsidR="00250B97">
          <w:t xml:space="preserve"> Relay info</w:t>
        </w:r>
      </w:ins>
      <w:ins w:id="163" w:author="Liu Jianning" w:date="2024-02-16T20:17:00Z">
        <w:r w:rsidR="00250B97">
          <w:rPr>
            <w:rFonts w:eastAsia="等线"/>
          </w:rPr>
          <w:t xml:space="preserve"> are added</w:t>
        </w:r>
      </w:ins>
      <w:ins w:id="164" w:author="Liu Jianning" w:date="2024-02-16T20:18:00Z">
        <w:r w:rsidR="00250B97">
          <w:rPr>
            <w:rFonts w:eastAsia="等线"/>
          </w:rPr>
          <w:t xml:space="preserve"> into its target list.</w:t>
        </w:r>
      </w:ins>
      <w:ins w:id="165" w:author="Liu Jianning" w:date="2024-02-16T18:19:00Z">
        <w:r w:rsidRPr="007F6DDB">
          <w:rPr>
            <w:rFonts w:eastAsia="等线"/>
          </w:rPr>
          <w:t xml:space="preserve"> </w:t>
        </w:r>
      </w:ins>
    </w:p>
    <w:p w14:paraId="35CED645" w14:textId="1F609A89" w:rsidR="0094608E" w:rsidRPr="007F6DDB" w:rsidRDefault="0094608E" w:rsidP="00250B97">
      <w:pPr>
        <w:overflowPunct w:val="0"/>
        <w:autoSpaceDE w:val="0"/>
        <w:autoSpaceDN w:val="0"/>
        <w:adjustRightInd w:val="0"/>
        <w:spacing w:after="180"/>
        <w:ind w:leftChars="170" w:left="760"/>
        <w:textAlignment w:val="baseline"/>
        <w:rPr>
          <w:ins w:id="166" w:author="Liu Jianning" w:date="2024-02-16T18:19:00Z"/>
          <w:rFonts w:eastAsia="等线"/>
        </w:rPr>
      </w:pPr>
      <w:ins w:id="167" w:author="Liu Jianning" w:date="2024-02-16T18:19:00Z">
        <w:r w:rsidRPr="007F6DDB">
          <w:rPr>
            <w:rFonts w:eastAsia="等线"/>
          </w:rPr>
          <w:t xml:space="preserve">If </w:t>
        </w:r>
        <w:proofErr w:type="spellStart"/>
        <w:r w:rsidRPr="007F6DDB">
          <w:rPr>
            <w:rFonts w:eastAsia="等线"/>
          </w:rPr>
          <w:t>hopsIndex</w:t>
        </w:r>
      </w:ins>
      <w:proofErr w:type="spellEnd"/>
      <w:ins w:id="168" w:author="Liu Jianning" w:date="2024-02-16T20:18:00Z">
        <w:r w:rsidR="00250B97">
          <w:rPr>
            <w:rFonts w:eastAsia="等线"/>
          </w:rPr>
          <w:t xml:space="preserve"> value</w:t>
        </w:r>
      </w:ins>
      <w:ins w:id="169" w:author="Liu Jianning" w:date="2024-02-16T18:19:00Z">
        <w:r w:rsidRPr="007F6DDB">
          <w:rPr>
            <w:rFonts w:eastAsia="等线"/>
          </w:rPr>
          <w:t xml:space="preserve"> plus 1 is bigger than </w:t>
        </w:r>
        <w:proofErr w:type="spellStart"/>
        <w:r w:rsidRPr="007F6DDB">
          <w:rPr>
            <w:rFonts w:eastAsia="等线"/>
          </w:rPr>
          <w:t>MaxAllowedHops</w:t>
        </w:r>
        <w:proofErr w:type="spellEnd"/>
        <w:r w:rsidRPr="007F6DDB">
          <w:rPr>
            <w:rFonts w:eastAsia="等线"/>
          </w:rPr>
          <w:t xml:space="preserve">, this End UE shall not be updated to </w:t>
        </w:r>
      </w:ins>
      <w:ins w:id="170" w:author="Liu Jianning" w:date="2024-02-16T20:19:00Z">
        <w:r w:rsidR="00250B97">
          <w:rPr>
            <w:rFonts w:eastAsia="等线"/>
          </w:rPr>
          <w:t>the</w:t>
        </w:r>
      </w:ins>
      <w:ins w:id="171" w:author="Liu Jianning" w:date="2024-02-16T18:19:00Z">
        <w:r w:rsidRPr="007F6DDB">
          <w:rPr>
            <w:rFonts w:eastAsia="等线"/>
          </w:rPr>
          <w:t xml:space="preserve"> target list. </w:t>
        </w:r>
      </w:ins>
    </w:p>
    <w:p w14:paraId="5AFEDD98" w14:textId="7CFB18A2" w:rsidR="0094608E" w:rsidRPr="007F6DDB" w:rsidRDefault="0094608E" w:rsidP="00250B97">
      <w:pPr>
        <w:overflowPunct w:val="0"/>
        <w:autoSpaceDE w:val="0"/>
        <w:autoSpaceDN w:val="0"/>
        <w:adjustRightInd w:val="0"/>
        <w:spacing w:after="180"/>
        <w:ind w:leftChars="270" w:left="540" w:firstLine="0"/>
        <w:textAlignment w:val="baseline"/>
        <w:rPr>
          <w:ins w:id="172" w:author="Liu Jianning" w:date="2024-02-16T18:19:00Z"/>
          <w:rFonts w:eastAsia="等线"/>
        </w:rPr>
      </w:pPr>
      <w:ins w:id="173" w:author="Liu Jianning" w:date="2024-02-16T18:19:00Z">
        <w:r w:rsidRPr="007F6DDB">
          <w:rPr>
            <w:rFonts w:eastAsia="等线"/>
          </w:rPr>
          <w:t>When receiving the same User Info ID of End UE</w:t>
        </w:r>
      </w:ins>
      <w:ins w:id="174" w:author="Liu Jianning" w:date="2024-02-16T20:21:00Z">
        <w:r w:rsidR="00250B97">
          <w:rPr>
            <w:rFonts w:eastAsia="等线"/>
          </w:rPr>
          <w:t xml:space="preserve"> with different </w:t>
        </w:r>
        <w:proofErr w:type="spellStart"/>
        <w:r w:rsidR="00250B97">
          <w:rPr>
            <w:rFonts w:eastAsia="等线"/>
          </w:rPr>
          <w:t>hopsIndex</w:t>
        </w:r>
        <w:proofErr w:type="spellEnd"/>
        <w:r w:rsidR="00250B97">
          <w:rPr>
            <w:rFonts w:eastAsia="等线"/>
          </w:rPr>
          <w:t xml:space="preserve"> values and </w:t>
        </w:r>
      </w:ins>
      <w:ins w:id="175" w:author="Liu Jianning" w:date="2024-02-16T20:23:00Z">
        <w:r w:rsidR="00250B97">
          <w:t xml:space="preserve">previous hop </w:t>
        </w:r>
      </w:ins>
      <w:ins w:id="176" w:author="Liu Jianning" w:date="2024-02-17T02:36:00Z">
        <w:r w:rsidR="00894DAE">
          <w:t>UE-to-UE</w:t>
        </w:r>
      </w:ins>
      <w:ins w:id="177" w:author="Liu Jianning" w:date="2024-02-16T20:23:00Z">
        <w:r w:rsidR="00250B97">
          <w:t xml:space="preserve"> Relay info</w:t>
        </w:r>
      </w:ins>
      <w:ins w:id="178" w:author="Liu Jianning" w:date="2024-02-16T20:20:00Z">
        <w:r w:rsidR="00250B97">
          <w:rPr>
            <w:rFonts w:eastAsia="等线"/>
          </w:rPr>
          <w:t xml:space="preserve"> from different </w:t>
        </w:r>
      </w:ins>
      <w:ins w:id="179" w:author="Liu Jianning" w:date="2024-02-17T02:36:00Z">
        <w:r w:rsidR="00894DAE">
          <w:rPr>
            <w:rFonts w:eastAsia="等线"/>
          </w:rPr>
          <w:t>UE-to-UE</w:t>
        </w:r>
      </w:ins>
      <w:ins w:id="180" w:author="Liu Jianning" w:date="2024-02-16T20:20:00Z">
        <w:r w:rsidR="00250B97">
          <w:rPr>
            <w:rFonts w:eastAsia="等线"/>
          </w:rPr>
          <w:t xml:space="preserve"> Relays</w:t>
        </w:r>
      </w:ins>
      <w:ins w:id="181" w:author="Liu Jianning" w:date="2024-02-16T18:19:00Z">
        <w:r w:rsidRPr="007F6DDB">
          <w:rPr>
            <w:rFonts w:eastAsia="等线"/>
          </w:rPr>
          <w:t xml:space="preserve">, </w:t>
        </w:r>
      </w:ins>
      <w:ins w:id="182" w:author="Liu Jianning" w:date="2024-02-16T20:20:00Z">
        <w:r w:rsidR="00250B97">
          <w:rPr>
            <w:rFonts w:eastAsia="等线"/>
          </w:rPr>
          <w:t xml:space="preserve">the smaller </w:t>
        </w:r>
      </w:ins>
      <w:ins w:id="183" w:author="Liu Jianning" w:date="2024-02-16T20:23:00Z">
        <w:r w:rsidR="00250B97">
          <w:rPr>
            <w:rFonts w:eastAsia="等线"/>
          </w:rPr>
          <w:t>value of t</w:t>
        </w:r>
      </w:ins>
      <w:ins w:id="184" w:author="Liu Jianning" w:date="2024-02-16T18:19:00Z">
        <w:r w:rsidRPr="007F6DDB">
          <w:rPr>
            <w:rFonts w:eastAsia="等线"/>
          </w:rPr>
          <w:t xml:space="preserve">he </w:t>
        </w:r>
        <w:proofErr w:type="spellStart"/>
        <w:r w:rsidRPr="007F6DDB">
          <w:rPr>
            <w:rFonts w:eastAsia="等线"/>
          </w:rPr>
          <w:t>hopsIndex</w:t>
        </w:r>
      </w:ins>
      <w:proofErr w:type="spellEnd"/>
      <w:ins w:id="185" w:author="Liu Jianning" w:date="2024-02-16T20:23:00Z">
        <w:r w:rsidR="00250B97">
          <w:rPr>
            <w:rFonts w:eastAsia="等线"/>
          </w:rPr>
          <w:t xml:space="preserve"> and </w:t>
        </w:r>
        <w:r w:rsidR="00250B97">
          <w:t xml:space="preserve">previous hop </w:t>
        </w:r>
      </w:ins>
      <w:ins w:id="186" w:author="Liu Jianning" w:date="2024-02-17T02:36:00Z">
        <w:r w:rsidR="00894DAE">
          <w:t>UE-to-UE</w:t>
        </w:r>
      </w:ins>
      <w:ins w:id="187" w:author="Liu Jianning" w:date="2024-02-16T20:23:00Z">
        <w:r w:rsidR="00250B97">
          <w:t xml:space="preserve"> Relay info are kept.</w:t>
        </w:r>
      </w:ins>
    </w:p>
    <w:p w14:paraId="6AB003F0" w14:textId="23F1B204" w:rsidR="0094608E" w:rsidRPr="006B7482" w:rsidRDefault="0094608E" w:rsidP="0094608E">
      <w:pPr>
        <w:numPr>
          <w:ilvl w:val="0"/>
          <w:numId w:val="32"/>
        </w:numPr>
        <w:overflowPunct w:val="0"/>
        <w:autoSpaceDE w:val="0"/>
        <w:autoSpaceDN w:val="0"/>
        <w:adjustRightInd w:val="0"/>
        <w:spacing w:before="0" w:after="180"/>
        <w:textAlignment w:val="baseline"/>
        <w:rPr>
          <w:ins w:id="188" w:author="Liu Jianning" w:date="2024-02-16T18:19:00Z"/>
          <w:rFonts w:eastAsia="Times New Roman"/>
          <w:lang w:eastAsia="en-GB"/>
        </w:rPr>
      </w:pPr>
      <w:ins w:id="189" w:author="Liu Jianning" w:date="2024-02-16T18:19:00Z">
        <w:r w:rsidRPr="007F6DDB">
          <w:rPr>
            <w:rFonts w:eastAsia="等线"/>
          </w:rPr>
          <w:t xml:space="preserve">Similar as step 1, </w:t>
        </w:r>
      </w:ins>
      <w:ins w:id="190" w:author="Liu Jianning" w:date="2024-02-17T02:36:00Z">
        <w:r w:rsidR="00894DAE">
          <w:rPr>
            <w:rFonts w:eastAsia="等线"/>
          </w:rPr>
          <w:t>UE-to-UE</w:t>
        </w:r>
      </w:ins>
      <w:ins w:id="191" w:author="Liu Jianning" w:date="2024-02-16T18:19:00Z">
        <w:r w:rsidRPr="007F6DDB">
          <w:rPr>
            <w:rFonts w:eastAsia="等线"/>
          </w:rPr>
          <w:t xml:space="preserve"> Realy-2 sends the </w:t>
        </w:r>
      </w:ins>
      <w:ins w:id="192" w:author="Liu Jianning" w:date="2024-02-17T02:36:00Z">
        <w:r w:rsidR="00894DAE">
          <w:rPr>
            <w:rFonts w:eastAsia="等线"/>
          </w:rPr>
          <w:t>UE-to-UE</w:t>
        </w:r>
      </w:ins>
      <w:ins w:id="193" w:author="Liu Jianning" w:date="2024-02-16T18:19:00Z">
        <w:r w:rsidRPr="007F6DDB">
          <w:rPr>
            <w:rFonts w:eastAsia="等线"/>
          </w:rPr>
          <w:t xml:space="preserve"> Relay Discovery Announcement message, with the target list updated by </w:t>
        </w:r>
      </w:ins>
      <w:ins w:id="194" w:author="Liu Jianning" w:date="2024-02-17T02:36:00Z">
        <w:r w:rsidR="00894DAE">
          <w:rPr>
            <w:rFonts w:eastAsia="等线"/>
          </w:rPr>
          <w:t>UE-to-UE</w:t>
        </w:r>
      </w:ins>
      <w:ins w:id="195" w:author="Liu Jianning" w:date="2024-02-16T18:19:00Z">
        <w:r w:rsidRPr="007F6DDB">
          <w:rPr>
            <w:rFonts w:eastAsia="等线"/>
          </w:rPr>
          <w:t xml:space="preserve"> Relay</w:t>
        </w:r>
      </w:ins>
      <w:ins w:id="196" w:author="Liu Jianning" w:date="2024-02-16T20:25:00Z">
        <w:r w:rsidR="00250B97">
          <w:rPr>
            <w:rFonts w:eastAsia="等线"/>
          </w:rPr>
          <w:t>-2</w:t>
        </w:r>
      </w:ins>
      <w:ins w:id="197" w:author="Liu Jianning" w:date="2024-02-16T18:19:00Z">
        <w:r w:rsidRPr="007F6DDB">
          <w:rPr>
            <w:rFonts w:eastAsia="等线"/>
          </w:rPr>
          <w:t xml:space="preserve"> in step 2.</w:t>
        </w:r>
      </w:ins>
    </w:p>
    <w:p w14:paraId="7D93EED7" w14:textId="49C06890" w:rsidR="0094608E" w:rsidRPr="006B7482" w:rsidRDefault="0094608E" w:rsidP="0094608E">
      <w:pPr>
        <w:numPr>
          <w:ilvl w:val="0"/>
          <w:numId w:val="32"/>
        </w:numPr>
        <w:overflowPunct w:val="0"/>
        <w:autoSpaceDE w:val="0"/>
        <w:autoSpaceDN w:val="0"/>
        <w:adjustRightInd w:val="0"/>
        <w:spacing w:before="0" w:after="180"/>
        <w:textAlignment w:val="baseline"/>
        <w:rPr>
          <w:ins w:id="198" w:author="Liu Jianning" w:date="2024-02-16T18:19:00Z"/>
          <w:rFonts w:eastAsia="Times New Roman"/>
          <w:lang w:eastAsia="en-GB"/>
        </w:rPr>
      </w:pPr>
      <w:ins w:id="199" w:author="Liu Jianning" w:date="2024-02-16T18:19:00Z">
        <w:r w:rsidRPr="007F6DDB">
          <w:rPr>
            <w:rFonts w:eastAsia="等线"/>
          </w:rPr>
          <w:t xml:space="preserve">Similar as step 2, </w:t>
        </w:r>
      </w:ins>
      <w:ins w:id="200" w:author="Liu Jianning" w:date="2024-02-17T02:36:00Z">
        <w:r w:rsidR="00894DAE">
          <w:rPr>
            <w:rFonts w:eastAsia="等线"/>
          </w:rPr>
          <w:t>UE-to-UE</w:t>
        </w:r>
      </w:ins>
      <w:ins w:id="201" w:author="Liu Jianning" w:date="2024-02-16T18:19:00Z">
        <w:r w:rsidRPr="007F6DDB">
          <w:rPr>
            <w:rFonts w:eastAsia="等线"/>
          </w:rPr>
          <w:t xml:space="preserve"> Relay determine to update its target list</w:t>
        </w:r>
      </w:ins>
      <w:ins w:id="202" w:author="Liu Jianning" w:date="2024-02-16T20:26:00Z">
        <w:r w:rsidR="00250B97">
          <w:rPr>
            <w:rFonts w:eastAsia="等线"/>
          </w:rPr>
          <w:t xml:space="preserve"> </w:t>
        </w:r>
      </w:ins>
      <w:ins w:id="203" w:author="Liu Jianning" w:date="2024-02-16T18:19:00Z">
        <w:r w:rsidRPr="007F6DDB">
          <w:rPr>
            <w:rFonts w:eastAsia="等线"/>
          </w:rPr>
          <w:t xml:space="preserve">with </w:t>
        </w:r>
      </w:ins>
      <w:ins w:id="204" w:author="Liu Jianning" w:date="2024-02-16T20:25:00Z">
        <w:r w:rsidR="00250B97">
          <w:rPr>
            <w:rFonts w:eastAsia="等线"/>
          </w:rPr>
          <w:t>User Info ID of target End UE</w:t>
        </w:r>
      </w:ins>
      <w:ins w:id="205" w:author="Liu Jianning" w:date="2024-02-16T20:27:00Z">
        <w:r w:rsidR="00250B97">
          <w:rPr>
            <w:rFonts w:eastAsia="等线"/>
          </w:rPr>
          <w:t xml:space="preserve"> along with right </w:t>
        </w:r>
        <w:proofErr w:type="spellStart"/>
        <w:r w:rsidR="00250B97">
          <w:rPr>
            <w:rFonts w:eastAsia="等线"/>
          </w:rPr>
          <w:t>hopsIndex</w:t>
        </w:r>
        <w:proofErr w:type="spellEnd"/>
        <w:r w:rsidR="00250B97">
          <w:rPr>
            <w:rFonts w:eastAsia="等线"/>
          </w:rPr>
          <w:t xml:space="preserve">, </w:t>
        </w:r>
        <w:proofErr w:type="spellStart"/>
        <w:r w:rsidR="00250B97">
          <w:rPr>
            <w:rFonts w:eastAsia="等线"/>
          </w:rPr>
          <w:t>MaxAllowedHops</w:t>
        </w:r>
      </w:ins>
      <w:proofErr w:type="spellEnd"/>
      <w:ins w:id="206" w:author="Liu Jianning" w:date="2024-02-16T20:28:00Z">
        <w:r w:rsidR="00250B97">
          <w:rPr>
            <w:rFonts w:eastAsia="等线"/>
          </w:rPr>
          <w:t xml:space="preserve"> and</w:t>
        </w:r>
      </w:ins>
      <w:ins w:id="207" w:author="Liu Jianning" w:date="2024-02-16T20:27:00Z">
        <w:r w:rsidR="00250B97">
          <w:rPr>
            <w:rFonts w:eastAsia="等线"/>
          </w:rPr>
          <w:t xml:space="preserve"> </w:t>
        </w:r>
        <w:r w:rsidR="00250B97">
          <w:t xml:space="preserve">previous hop </w:t>
        </w:r>
      </w:ins>
      <w:ins w:id="208" w:author="Liu Jianning" w:date="2024-02-17T02:36:00Z">
        <w:r w:rsidR="00894DAE">
          <w:t>UE-to-UE</w:t>
        </w:r>
      </w:ins>
      <w:ins w:id="209" w:author="Liu Jianning" w:date="2024-02-16T20:27:00Z">
        <w:r w:rsidR="00250B97">
          <w:t xml:space="preserve"> Relay info</w:t>
        </w:r>
      </w:ins>
      <w:ins w:id="210" w:author="Liu Jianning" w:date="2024-02-16T20:25:00Z">
        <w:r w:rsidR="00250B97">
          <w:rPr>
            <w:rFonts w:eastAsia="等线"/>
          </w:rPr>
          <w:t xml:space="preserve"> </w:t>
        </w:r>
      </w:ins>
      <w:ins w:id="211" w:author="Liu Jianning" w:date="2024-02-16T18:19:00Z">
        <w:r w:rsidRPr="007F6DDB">
          <w:rPr>
            <w:rFonts w:eastAsia="等线"/>
          </w:rPr>
          <w:t xml:space="preserve">announced by </w:t>
        </w:r>
      </w:ins>
      <w:ins w:id="212" w:author="Liu Jianning" w:date="2024-02-17T02:36:00Z">
        <w:r w:rsidR="00894DAE">
          <w:rPr>
            <w:rFonts w:eastAsia="等线"/>
          </w:rPr>
          <w:t>UE-to-UE</w:t>
        </w:r>
      </w:ins>
      <w:ins w:id="213" w:author="Liu Jianning" w:date="2024-02-16T18:19:00Z">
        <w:r w:rsidRPr="007F6DDB">
          <w:rPr>
            <w:rFonts w:eastAsia="等线"/>
          </w:rPr>
          <w:t xml:space="preserve"> Relay-</w:t>
        </w:r>
      </w:ins>
      <w:ins w:id="214" w:author="Liu Jianning" w:date="2024-02-16T20:28:00Z">
        <w:r w:rsidR="00250B97">
          <w:rPr>
            <w:rFonts w:eastAsia="等线"/>
          </w:rPr>
          <w:t>1</w:t>
        </w:r>
      </w:ins>
      <w:ins w:id="215" w:author="Liu Jianning" w:date="2024-02-16T18:19:00Z">
        <w:r w:rsidRPr="007F6DDB">
          <w:rPr>
            <w:rFonts w:eastAsia="等线"/>
          </w:rPr>
          <w:t>.</w:t>
        </w:r>
      </w:ins>
    </w:p>
    <w:p w14:paraId="652519F6" w14:textId="46EE1E0C" w:rsidR="0094608E" w:rsidRPr="006B7482" w:rsidRDefault="0094608E" w:rsidP="0094608E">
      <w:pPr>
        <w:numPr>
          <w:ilvl w:val="0"/>
          <w:numId w:val="32"/>
        </w:numPr>
        <w:overflowPunct w:val="0"/>
        <w:autoSpaceDE w:val="0"/>
        <w:autoSpaceDN w:val="0"/>
        <w:adjustRightInd w:val="0"/>
        <w:spacing w:before="0" w:after="180"/>
        <w:textAlignment w:val="baseline"/>
        <w:rPr>
          <w:ins w:id="216" w:author="Liu Jianning" w:date="2024-02-16T18:19:00Z"/>
          <w:rFonts w:eastAsia="Times New Roman"/>
          <w:lang w:eastAsia="en-GB"/>
        </w:rPr>
      </w:pPr>
      <w:ins w:id="217" w:author="Liu Jianning" w:date="2024-02-16T18:19:00Z">
        <w:r w:rsidRPr="007F6DDB">
          <w:rPr>
            <w:rFonts w:eastAsia="等线"/>
          </w:rPr>
          <w:t>Similar as step 1</w:t>
        </w:r>
      </w:ins>
      <w:ins w:id="218" w:author="Liu Jianning" w:date="2024-02-16T20:28:00Z">
        <w:r w:rsidR="00250B97">
          <w:rPr>
            <w:rFonts w:eastAsia="等线"/>
          </w:rPr>
          <w:t>/3</w:t>
        </w:r>
      </w:ins>
      <w:ins w:id="219" w:author="Liu Jianning" w:date="2024-02-16T18:19:00Z">
        <w:r w:rsidRPr="007F6DDB">
          <w:rPr>
            <w:rFonts w:eastAsia="等线"/>
          </w:rPr>
          <w:t xml:space="preserve">, </w:t>
        </w:r>
      </w:ins>
      <w:ins w:id="220" w:author="Liu Jianning" w:date="2024-02-17T02:36:00Z">
        <w:r w:rsidR="00894DAE">
          <w:rPr>
            <w:rFonts w:eastAsia="等线"/>
          </w:rPr>
          <w:t>UE-to-UE</w:t>
        </w:r>
      </w:ins>
      <w:ins w:id="221" w:author="Liu Jianning" w:date="2024-02-16T18:19:00Z">
        <w:r w:rsidRPr="009706A1">
          <w:rPr>
            <w:rFonts w:eastAsia="等线"/>
          </w:rPr>
          <w:t xml:space="preserve"> Realy-</w:t>
        </w:r>
        <w:r>
          <w:rPr>
            <w:rFonts w:eastAsia="等线"/>
          </w:rPr>
          <w:t>1</w:t>
        </w:r>
        <w:r w:rsidRPr="009706A1">
          <w:rPr>
            <w:rFonts w:eastAsia="等线"/>
          </w:rPr>
          <w:t xml:space="preserve"> sends the </w:t>
        </w:r>
      </w:ins>
      <w:ins w:id="222" w:author="Liu Jianning" w:date="2024-02-17T02:36:00Z">
        <w:r w:rsidR="00894DAE">
          <w:rPr>
            <w:rFonts w:eastAsia="等线"/>
          </w:rPr>
          <w:t>UE-to-UE</w:t>
        </w:r>
      </w:ins>
      <w:ins w:id="223" w:author="Liu Jianning" w:date="2024-02-16T18:19:00Z">
        <w:r w:rsidRPr="009706A1">
          <w:rPr>
            <w:rFonts w:eastAsia="等线"/>
          </w:rPr>
          <w:t xml:space="preserve"> Relay Discovery Announcement message, with the target list updated by </w:t>
        </w:r>
      </w:ins>
      <w:ins w:id="224" w:author="Liu Jianning" w:date="2024-02-17T02:36:00Z">
        <w:r w:rsidR="00894DAE">
          <w:rPr>
            <w:rFonts w:eastAsia="等线"/>
          </w:rPr>
          <w:t>UE-to-UE</w:t>
        </w:r>
      </w:ins>
      <w:ins w:id="225" w:author="Liu Jianning" w:date="2024-02-16T18:19:00Z">
        <w:r w:rsidRPr="009706A1">
          <w:rPr>
            <w:rFonts w:eastAsia="等线"/>
          </w:rPr>
          <w:t xml:space="preserve"> Relay</w:t>
        </w:r>
      </w:ins>
      <w:ins w:id="226" w:author="Liu Jianning" w:date="2024-02-16T20:29:00Z">
        <w:r w:rsidR="00250B97">
          <w:rPr>
            <w:rFonts w:eastAsia="等线"/>
          </w:rPr>
          <w:t>-1</w:t>
        </w:r>
      </w:ins>
      <w:ins w:id="227" w:author="Liu Jianning" w:date="2024-02-16T18:19:00Z">
        <w:r w:rsidRPr="009706A1">
          <w:rPr>
            <w:rFonts w:eastAsia="等线"/>
          </w:rPr>
          <w:t xml:space="preserve"> in step </w:t>
        </w:r>
        <w:r>
          <w:rPr>
            <w:rFonts w:eastAsia="等线"/>
          </w:rPr>
          <w:t>4.</w:t>
        </w:r>
      </w:ins>
    </w:p>
    <w:p w14:paraId="587972AE" w14:textId="4BAD4E92" w:rsidR="00115F75" w:rsidRDefault="0094608E" w:rsidP="00250B97">
      <w:pPr>
        <w:rPr>
          <w:ins w:id="228" w:author="Liu Jianning" w:date="2024-02-16T21:43:00Z"/>
          <w:rFonts w:eastAsia="等线"/>
        </w:rPr>
      </w:pPr>
      <w:ins w:id="229" w:author="Liu Jianning" w:date="2024-02-16T18:19:00Z">
        <w:r w:rsidRPr="007F6DDB">
          <w:rPr>
            <w:rFonts w:eastAsia="等线"/>
          </w:rPr>
          <w:t xml:space="preserve">Source UE determines to </w:t>
        </w:r>
      </w:ins>
      <w:ins w:id="230" w:author="Liu Jianning" w:date="2024-02-16T20:30:00Z">
        <w:r w:rsidR="00250B97">
          <w:rPr>
            <w:rFonts w:eastAsia="等线"/>
          </w:rPr>
          <w:t xml:space="preserve">the </w:t>
        </w:r>
      </w:ins>
      <w:ins w:id="231" w:author="Liu Jianning" w:date="2024-02-16T18:19:00Z">
        <w:r w:rsidRPr="007F6DDB">
          <w:rPr>
            <w:rFonts w:eastAsia="等线"/>
          </w:rPr>
          <w:t xml:space="preserve">first hop </w:t>
        </w:r>
      </w:ins>
      <w:ins w:id="232" w:author="Liu Jianning" w:date="2024-02-17T02:36:00Z">
        <w:r w:rsidR="00894DAE">
          <w:rPr>
            <w:rFonts w:eastAsia="等线"/>
          </w:rPr>
          <w:t>UE-to-UE</w:t>
        </w:r>
      </w:ins>
      <w:ins w:id="233" w:author="Liu Jianning" w:date="2024-02-16T18:19:00Z">
        <w:r w:rsidRPr="007F6DDB">
          <w:rPr>
            <w:rFonts w:eastAsia="等线"/>
          </w:rPr>
          <w:t xml:space="preserve"> Relay</w:t>
        </w:r>
      </w:ins>
      <w:ins w:id="234" w:author="Liu Jianning" w:date="2024-02-16T20:30:00Z">
        <w:r w:rsidR="00250B97">
          <w:rPr>
            <w:rFonts w:eastAsia="等线"/>
          </w:rPr>
          <w:t xml:space="preserve">, </w:t>
        </w:r>
      </w:ins>
      <w:ins w:id="235" w:author="Liu Jianning" w:date="2024-02-16T18:19:00Z">
        <w:r w:rsidRPr="007F6DDB">
          <w:rPr>
            <w:rFonts w:eastAsia="等线"/>
          </w:rPr>
          <w:t>based on the received target lists</w:t>
        </w:r>
      </w:ins>
      <w:ins w:id="236" w:author="Liu Jianning" w:date="2024-02-16T20:30:00Z">
        <w:r w:rsidR="00250B97">
          <w:rPr>
            <w:rFonts w:eastAsia="等线"/>
          </w:rPr>
          <w:t xml:space="preserve"> in the </w:t>
        </w:r>
      </w:ins>
      <w:ins w:id="237" w:author="Liu Jianning" w:date="2024-02-16T20:31:00Z">
        <w:r w:rsidR="00250B97" w:rsidRPr="009706A1">
          <w:rPr>
            <w:rFonts w:eastAsia="等线"/>
          </w:rPr>
          <w:t>Discovery Announcement message</w:t>
        </w:r>
        <w:r w:rsidR="00250B97">
          <w:rPr>
            <w:rFonts w:eastAsia="等线"/>
          </w:rPr>
          <w:t xml:space="preserve"> from </w:t>
        </w:r>
      </w:ins>
      <w:ins w:id="238" w:author="Liu Jianning" w:date="2024-02-17T02:36:00Z">
        <w:r w:rsidR="00894DAE">
          <w:rPr>
            <w:rFonts w:eastAsia="等线"/>
          </w:rPr>
          <w:t>UE-to-UE</w:t>
        </w:r>
      </w:ins>
      <w:ins w:id="239" w:author="Liu Jianning" w:date="2024-02-16T20:31:00Z">
        <w:r w:rsidR="00250B97">
          <w:rPr>
            <w:rFonts w:eastAsia="等线"/>
          </w:rPr>
          <w:t xml:space="preserve"> Relay-1.</w:t>
        </w:r>
      </w:ins>
      <w:ins w:id="240" w:author="Liu Jianning" w:date="2024-02-16T18:19:00Z">
        <w:r w:rsidRPr="007F6DDB">
          <w:rPr>
            <w:rFonts w:eastAsia="等线"/>
          </w:rPr>
          <w:t xml:space="preserve"> Source UE may receive multiple </w:t>
        </w:r>
      </w:ins>
      <w:ins w:id="241" w:author="Liu Jianning" w:date="2024-02-17T02:36:00Z">
        <w:r w:rsidR="00894DAE">
          <w:rPr>
            <w:rFonts w:eastAsia="等线"/>
          </w:rPr>
          <w:t>UE-to-UE</w:t>
        </w:r>
      </w:ins>
      <w:ins w:id="242" w:author="Liu Jianning" w:date="2024-02-16T18:19:00Z">
        <w:r w:rsidRPr="007F6DDB">
          <w:rPr>
            <w:rFonts w:eastAsia="等线"/>
          </w:rPr>
          <w:t xml:space="preserve"> Relay Discovery Announcement messages from </w:t>
        </w:r>
      </w:ins>
      <w:ins w:id="243" w:author="Liu Jianning" w:date="2024-02-17T02:36:00Z">
        <w:r w:rsidR="00894DAE">
          <w:rPr>
            <w:rFonts w:eastAsia="等线"/>
          </w:rPr>
          <w:t>UE-to-UE</w:t>
        </w:r>
      </w:ins>
      <w:ins w:id="244" w:author="Liu Jianning" w:date="2024-02-16T18:19:00Z">
        <w:r w:rsidRPr="007F6DDB">
          <w:rPr>
            <w:rFonts w:eastAsia="等线"/>
          </w:rPr>
          <w:t xml:space="preserve"> Relay -1/-2/-3, for same </w:t>
        </w:r>
      </w:ins>
      <w:ins w:id="245" w:author="Liu Jianning" w:date="2024-02-16T20:31:00Z">
        <w:r w:rsidR="00250B97">
          <w:rPr>
            <w:rFonts w:eastAsia="等线"/>
          </w:rPr>
          <w:t xml:space="preserve">target </w:t>
        </w:r>
      </w:ins>
      <w:ins w:id="246" w:author="Liu Jianning" w:date="2024-02-16T18:19:00Z">
        <w:r w:rsidRPr="007F6DDB">
          <w:rPr>
            <w:rFonts w:eastAsia="等线"/>
          </w:rPr>
          <w:t xml:space="preserve">End UE, the </w:t>
        </w:r>
      </w:ins>
      <w:ins w:id="247" w:author="Liu Jianning" w:date="2024-02-16T20:32:00Z">
        <w:r w:rsidR="00250B97">
          <w:rPr>
            <w:rFonts w:eastAsia="等线"/>
          </w:rPr>
          <w:t xml:space="preserve">previous hop </w:t>
        </w:r>
      </w:ins>
      <w:ins w:id="248" w:author="Liu Jianning" w:date="2024-02-17T02:36:00Z">
        <w:r w:rsidR="00894DAE">
          <w:rPr>
            <w:rFonts w:eastAsia="等线"/>
          </w:rPr>
          <w:t>UE-to-UE</w:t>
        </w:r>
      </w:ins>
      <w:ins w:id="249" w:author="Liu Jianning" w:date="2024-02-16T20:32:00Z">
        <w:r w:rsidR="00250B97">
          <w:rPr>
            <w:rFonts w:eastAsia="等线"/>
          </w:rPr>
          <w:t xml:space="preserve"> Relay with smaller </w:t>
        </w:r>
      </w:ins>
      <w:proofErr w:type="spellStart"/>
      <w:ins w:id="250" w:author="Liu Jianning" w:date="2024-02-16T18:19:00Z">
        <w:r w:rsidRPr="007F6DDB">
          <w:rPr>
            <w:rFonts w:eastAsia="等线"/>
          </w:rPr>
          <w:t>hopsIndex</w:t>
        </w:r>
      </w:ins>
      <w:proofErr w:type="spellEnd"/>
      <w:ins w:id="251" w:author="Liu Jianning" w:date="2024-02-16T20:32:00Z">
        <w:r w:rsidR="00250B97">
          <w:rPr>
            <w:rFonts w:eastAsia="等线"/>
          </w:rPr>
          <w:t xml:space="preserve"> value</w:t>
        </w:r>
      </w:ins>
      <w:ins w:id="252" w:author="Liu Jianning" w:date="2024-02-16T20:33:00Z">
        <w:r w:rsidR="00250B97">
          <w:rPr>
            <w:rFonts w:eastAsia="等线"/>
          </w:rPr>
          <w:t xml:space="preserve"> may be selected. Since </w:t>
        </w:r>
      </w:ins>
      <w:ins w:id="253" w:author="Liu Jianning" w:date="2024-02-16T18:19:00Z">
        <w:r w:rsidRPr="007F6DDB">
          <w:rPr>
            <w:rFonts w:eastAsia="等线"/>
          </w:rPr>
          <w:t>there are less hops.</w:t>
        </w:r>
      </w:ins>
    </w:p>
    <w:p w14:paraId="74F5C637" w14:textId="00964D8A" w:rsidR="002B29BA" w:rsidRDefault="002B29BA" w:rsidP="002B29BA">
      <w:pPr>
        <w:pStyle w:val="4"/>
        <w:rPr>
          <w:ins w:id="254" w:author="Liu Jianning" w:date="2024-02-16T21:43:00Z"/>
          <w:lang w:eastAsia="zh-CN"/>
        </w:rPr>
      </w:pPr>
      <w:ins w:id="255" w:author="Liu Jianning" w:date="2024-02-16T21:43:00Z">
        <w:r>
          <w:rPr>
            <w:rFonts w:hint="eastAsia"/>
            <w:lang w:eastAsia="zh-CN"/>
          </w:rPr>
          <w:t>6</w:t>
        </w:r>
        <w:r>
          <w:rPr>
            <w:lang w:eastAsia="zh-CN"/>
          </w:rPr>
          <w:t>.</w:t>
        </w:r>
        <w:r>
          <w:rPr>
            <w:rFonts w:hint="eastAsia"/>
            <w:lang w:eastAsia="zh-CN"/>
          </w:rPr>
          <w:t>X</w:t>
        </w:r>
        <w:r>
          <w:rPr>
            <w:lang w:eastAsia="zh-CN"/>
          </w:rPr>
          <w:t xml:space="preserve">.2.1 </w:t>
        </w:r>
        <w:proofErr w:type="gramStart"/>
        <w:r>
          <w:rPr>
            <w:lang w:eastAsia="zh-CN"/>
          </w:rPr>
          <w:t>Multi-hop</w:t>
        </w:r>
        <w:proofErr w:type="gramEnd"/>
        <w:r>
          <w:rPr>
            <w:lang w:eastAsia="zh-CN"/>
          </w:rPr>
          <w:t xml:space="preserve"> 5G </w:t>
        </w:r>
        <w:proofErr w:type="spellStart"/>
        <w:r>
          <w:rPr>
            <w:lang w:eastAsia="zh-CN"/>
          </w:rPr>
          <w:t>ProSe</w:t>
        </w:r>
        <w:proofErr w:type="spellEnd"/>
        <w:r>
          <w:rPr>
            <w:lang w:eastAsia="zh-CN"/>
          </w:rPr>
          <w:t xml:space="preserve"> UE-to-UE Relay Discovery with Model </w:t>
        </w:r>
      </w:ins>
      <w:ins w:id="256" w:author="Liu Jianning" w:date="2024-02-16T21:44:00Z">
        <w:r>
          <w:rPr>
            <w:lang w:eastAsia="zh-CN"/>
          </w:rPr>
          <w:t>B</w:t>
        </w:r>
      </w:ins>
    </w:p>
    <w:p w14:paraId="0968D445" w14:textId="70E4DC6C" w:rsidR="00ED6CFC" w:rsidRDefault="002B29BA" w:rsidP="002B29BA">
      <w:pPr>
        <w:pStyle w:val="EditorsNote"/>
        <w:rPr>
          <w:ins w:id="257" w:author="Liu Jianning" w:date="2024-04-05T14:04:00Z"/>
        </w:rPr>
      </w:pPr>
      <w:del w:id="258" w:author="Liu Jianning" w:date="2024-04-05T14:04:00Z">
        <w:r w:rsidRPr="00BC4377" w:rsidDel="00ED6CFC">
          <w:delText>Editor's note:</w:delText>
        </w:r>
        <w:r w:rsidRPr="002B29BA" w:rsidDel="00ED6CFC">
          <w:delText xml:space="preserve">it is FFS for multi-hop </w:delText>
        </w:r>
        <w:r w:rsidR="00894DAE" w:rsidDel="00ED6CFC">
          <w:delText>UE-to-UE</w:delText>
        </w:r>
        <w:r w:rsidRPr="002B29BA" w:rsidDel="00ED6CFC">
          <w:delText xml:space="preserve"> Relay Discovery with Model B</w:delText>
        </w:r>
        <w:r w:rsidRPr="00BC4377" w:rsidDel="00ED6CFC">
          <w:delText>.</w:delText>
        </w:r>
      </w:del>
    </w:p>
    <w:p w14:paraId="16E90376" w14:textId="77777777" w:rsidR="00ED6CFC" w:rsidRDefault="00ED6CFC" w:rsidP="002B29BA">
      <w:pPr>
        <w:pStyle w:val="EditorsNote"/>
        <w:rPr>
          <w:ins w:id="259" w:author="Liu Jianning" w:date="2024-02-16T21:43:00Z"/>
        </w:rPr>
      </w:pPr>
    </w:p>
    <w:p w14:paraId="510AC5D0" w14:textId="57E506DA" w:rsidR="00ED6CFC" w:rsidRDefault="00ED6CFC" w:rsidP="00ED6CFC">
      <w:pPr>
        <w:pStyle w:val="aff1"/>
        <w:spacing w:before="240" w:line="240" w:lineRule="auto"/>
        <w:jc w:val="center"/>
        <w:rPr>
          <w:ins w:id="260" w:author="Jianning LIU" w:date="2024-04-16T01:03:00Z"/>
        </w:rPr>
      </w:pPr>
      <w:ins w:id="261" w:author="Liu Jianning" w:date="2024-04-05T14:04:00Z">
        <w:del w:id="262" w:author="Jianning LIU" w:date="2024-04-16T01:03:00Z">
          <w:r w:rsidDel="00A3637F">
            <w:object w:dxaOrig="12880" w:dyaOrig="7631" w14:anchorId="7BF715C3">
              <v:shape id="_x0000_i1026" type="#_x0000_t75" style="width:456pt;height:269.7pt" o:ole="">
                <v:imagedata r:id="rId15" o:title=""/>
              </v:shape>
              <o:OLEObject Type="Embed" ProgID="Visio.Drawing.15" ShapeID="_x0000_i1026" DrawAspect="Content" ObjectID="_1774765184" r:id="rId16"/>
            </w:object>
          </w:r>
        </w:del>
      </w:ins>
    </w:p>
    <w:p w14:paraId="02D72D7C" w14:textId="3353F342" w:rsidR="00A3637F" w:rsidRDefault="00923DF6" w:rsidP="00ED6CFC">
      <w:pPr>
        <w:pStyle w:val="aff1"/>
        <w:spacing w:before="240" w:line="240" w:lineRule="auto"/>
        <w:jc w:val="center"/>
        <w:rPr>
          <w:ins w:id="263" w:author="Liu Jianning" w:date="2024-04-05T14:04:00Z"/>
        </w:rPr>
      </w:pPr>
      <w:ins w:id="264" w:author="Jianning LIU" w:date="2024-04-16T01:03:00Z">
        <w:r>
          <w:object w:dxaOrig="12882" w:dyaOrig="7626" w14:anchorId="13F88F18">
            <v:shape id="_x0000_i1049" type="#_x0000_t75" style="width:456pt;height:269.7pt" o:ole="">
              <v:imagedata r:id="rId17" o:title=""/>
            </v:shape>
            <o:OLEObject Type="Embed" ProgID="Visio.Drawing.15" ShapeID="_x0000_i1049" DrawAspect="Content" ObjectID="_1774765185" r:id="rId18"/>
          </w:object>
        </w:r>
      </w:ins>
    </w:p>
    <w:p w14:paraId="25538CAA" w14:textId="77777777" w:rsidR="00ED6CFC" w:rsidRDefault="00ED6CFC" w:rsidP="00ED6CFC">
      <w:pPr>
        <w:pStyle w:val="aff1"/>
        <w:spacing w:before="240" w:line="240" w:lineRule="auto"/>
        <w:jc w:val="center"/>
        <w:rPr>
          <w:ins w:id="265" w:author="Liu Jianning" w:date="2024-04-05T14:04:00Z"/>
        </w:rPr>
      </w:pPr>
      <w:ins w:id="266" w:author="Liu Jianning" w:date="2024-04-05T14:04:00Z">
        <w:r>
          <w:t xml:space="preserve">Figure: 5G </w:t>
        </w:r>
        <w:proofErr w:type="spellStart"/>
        <w:r>
          <w:t>ProSe</w:t>
        </w:r>
        <w:proofErr w:type="spellEnd"/>
        <w:r>
          <w:t xml:space="preserve"> UE-to-UE Relay Discovery with Model B for supporting multiple-hops</w:t>
        </w:r>
      </w:ins>
    </w:p>
    <w:p w14:paraId="11480FE8" w14:textId="77777777" w:rsidR="00ED6CFC" w:rsidRDefault="00ED6CFC" w:rsidP="00ED6CFC">
      <w:pPr>
        <w:pStyle w:val="aff1"/>
        <w:spacing w:before="240" w:line="240" w:lineRule="auto"/>
        <w:rPr>
          <w:ins w:id="267" w:author="Liu Jianning" w:date="2024-04-05T14:04:00Z"/>
        </w:rPr>
      </w:pPr>
      <w:proofErr w:type="gramStart"/>
      <w:ins w:id="268" w:author="Liu Jianning" w:date="2024-04-05T14:04:00Z">
        <w:r>
          <w:t>0,  UE</w:t>
        </w:r>
        <w:proofErr w:type="gramEnd"/>
        <w:r>
          <w:t>1, UE2, U2U Relay-1 and U2U Relay-2 are provisioned with service authorization/parameters from PCF to support multiple hops.</w:t>
        </w:r>
      </w:ins>
    </w:p>
    <w:p w14:paraId="1496E8F6" w14:textId="3D264DAD" w:rsidR="00ED6CFC" w:rsidRDefault="00ED6CFC" w:rsidP="00ED6CFC">
      <w:pPr>
        <w:pStyle w:val="B1"/>
        <w:ind w:left="284"/>
        <w:rPr>
          <w:ins w:id="269" w:author="Liu Jianning" w:date="2024-04-05T14:04:00Z"/>
        </w:rPr>
      </w:pPr>
      <w:ins w:id="270" w:author="Liu Jianning" w:date="2024-04-05T14:04:00Z">
        <w:r>
          <w:t>1.</w:t>
        </w:r>
        <w:r>
          <w:tab/>
          <w:t xml:space="preserve">The discoverer 5G </w:t>
        </w:r>
        <w:proofErr w:type="spellStart"/>
        <w:r>
          <w:t>ProSe</w:t>
        </w:r>
        <w:proofErr w:type="spellEnd"/>
        <w:r>
          <w:t xml:space="preserve"> End UE (UE-1) sends a 5G </w:t>
        </w:r>
        <w:proofErr w:type="spellStart"/>
        <w:r>
          <w:t>ProSe</w:t>
        </w:r>
        <w:proofErr w:type="spellEnd"/>
        <w:r>
          <w:t xml:space="preserve"> UE-to-UE Relay Discovery Solicitation message. The 5G </w:t>
        </w:r>
        <w:proofErr w:type="spellStart"/>
        <w:r>
          <w:t>ProSe</w:t>
        </w:r>
        <w:proofErr w:type="spellEnd"/>
        <w:r>
          <w:t xml:space="preserve"> UE-to-UE Relay Discovery Solicitation message contains the </w:t>
        </w:r>
        <w:r w:rsidRPr="00D25B79">
          <w:rPr>
            <w:color w:val="FF0000"/>
          </w:rPr>
          <w:t>Type of Discovery Message,</w:t>
        </w:r>
        <w:r>
          <w:t xml:space="preserve"> </w:t>
        </w:r>
        <w:r w:rsidRPr="00D25B79">
          <w:rPr>
            <w:color w:val="FF0000"/>
          </w:rPr>
          <w:t>User Info ID of itsel</w:t>
        </w:r>
        <w:r>
          <w:t xml:space="preserve">f, </w:t>
        </w:r>
        <w:r w:rsidRPr="00D25B79">
          <w:rPr>
            <w:color w:val="FF0000"/>
          </w:rPr>
          <w:t>RSC</w:t>
        </w:r>
        <w:r>
          <w:t xml:space="preserve">, </w:t>
        </w:r>
        <w:proofErr w:type="spellStart"/>
        <w:r w:rsidRPr="00ED6CFC">
          <w:t>allowedHopsIndex</w:t>
        </w:r>
        <w:proofErr w:type="spellEnd"/>
        <w:r w:rsidRPr="00ED6CFC">
          <w:t xml:space="preserve"> and User Info ID of the </w:t>
        </w:r>
        <w:proofErr w:type="spellStart"/>
        <w:r w:rsidRPr="00ED6CFC">
          <w:t>discoveree</w:t>
        </w:r>
        <w:proofErr w:type="spellEnd"/>
        <w:r w:rsidRPr="00ED6CFC">
          <w:t xml:space="preserve"> 5G </w:t>
        </w:r>
        <w:proofErr w:type="spellStart"/>
        <w:r w:rsidRPr="00ED6CFC">
          <w:t>ProSe</w:t>
        </w:r>
        <w:proofErr w:type="spellEnd"/>
        <w:r w:rsidRPr="00ED6CFC">
          <w:t xml:space="preserve"> End UE (UE-2)</w:t>
        </w:r>
        <w:r>
          <w:t xml:space="preserve">, and is sent using the Source Layer-2 ID and Destination Layer-2 ID as described in clause 5.8.4. </w:t>
        </w:r>
      </w:ins>
    </w:p>
    <w:p w14:paraId="7C73E940" w14:textId="77777777" w:rsidR="00ED6CFC" w:rsidRDefault="00ED6CFC" w:rsidP="00ED6CFC">
      <w:pPr>
        <w:pStyle w:val="B1"/>
        <w:ind w:left="284"/>
        <w:rPr>
          <w:ins w:id="271" w:author="Liu Jianning" w:date="2024-04-05T14:04:00Z"/>
        </w:rPr>
      </w:pPr>
      <w:ins w:id="272" w:author="Liu Jianning" w:date="2024-04-05T14:04:00Z">
        <w:r>
          <w:tab/>
          <w:t xml:space="preserve">A 5G </w:t>
        </w:r>
        <w:proofErr w:type="spellStart"/>
        <w:r>
          <w:t>ProSe</w:t>
        </w:r>
        <w:proofErr w:type="spellEnd"/>
        <w:r>
          <w:t xml:space="preserve"> UE-to-UE Relays determine the Destination Layer-2 ID for signalling reception as specified in clause 5.1.</w:t>
        </w:r>
      </w:ins>
    </w:p>
    <w:p w14:paraId="05C82BD2" w14:textId="77777777" w:rsidR="00ED6CFC" w:rsidRDefault="00ED6CFC" w:rsidP="00ED6CFC">
      <w:pPr>
        <w:pStyle w:val="B1"/>
        <w:ind w:left="284"/>
        <w:rPr>
          <w:ins w:id="273" w:author="Liu Jianning" w:date="2024-04-05T14:04:00Z"/>
        </w:rPr>
      </w:pPr>
      <w:ins w:id="274" w:author="Liu Jianning" w:date="2024-04-05T14:04:00Z">
        <w:r>
          <w:tab/>
          <w:t xml:space="preserve">The </w:t>
        </w:r>
        <w:proofErr w:type="spellStart"/>
        <w:r>
          <w:t>allowedHopsIndex</w:t>
        </w:r>
        <w:proofErr w:type="spellEnd"/>
        <w:r>
          <w:t xml:space="preserve"> is to indicate the maximum hops that the discovery solicitation message can be forwarded by U2U Relay</w:t>
        </w:r>
        <w:del w:id="275" w:author="Jianning LIU" w:date="2024-04-16T01:20:00Z">
          <w:r w:rsidDel="00395CA9">
            <w:delText>.</w:delText>
          </w:r>
        </w:del>
        <w:r>
          <w:t>.</w:t>
        </w:r>
      </w:ins>
    </w:p>
    <w:p w14:paraId="6B45DC98" w14:textId="2EDF2390" w:rsidR="00ED6CFC" w:rsidRDefault="00ED6CFC" w:rsidP="00ED6CFC">
      <w:pPr>
        <w:pStyle w:val="B1"/>
        <w:ind w:left="284"/>
        <w:rPr>
          <w:ins w:id="276" w:author="Liu Jianning" w:date="2024-04-05T14:04:00Z"/>
        </w:rPr>
      </w:pPr>
      <w:ins w:id="277" w:author="Liu Jianning" w:date="2024-04-05T14:04:00Z">
        <w:r>
          <w:t>2</w:t>
        </w:r>
      </w:ins>
      <w:ins w:id="278" w:author="Jianning LIU" w:date="2024-04-16T01:26:00Z">
        <w:r w:rsidR="00395CA9">
          <w:t>a/b</w:t>
        </w:r>
      </w:ins>
      <w:ins w:id="279" w:author="Liu Jianning" w:date="2024-04-05T14:04:00Z">
        <w:r>
          <w:t>.</w:t>
        </w:r>
        <w:r>
          <w:tab/>
          <w:t xml:space="preserve">A 5G </w:t>
        </w:r>
        <w:proofErr w:type="spellStart"/>
        <w:r>
          <w:t>ProSe</w:t>
        </w:r>
        <w:proofErr w:type="spellEnd"/>
        <w:r>
          <w:t xml:space="preserve"> UE-to-UE Relay-1</w:t>
        </w:r>
      </w:ins>
      <w:ins w:id="280" w:author="Jianning LIU" w:date="2024-04-16T01:21:00Z">
        <w:r w:rsidR="00395CA9">
          <w:t xml:space="preserve"> or Relay-2</w:t>
        </w:r>
      </w:ins>
      <w:ins w:id="281" w:author="Liu Jianning" w:date="2024-04-05T14:04:00Z">
        <w:r>
          <w:t xml:space="preserve"> that matches the RSC sends a 5G </w:t>
        </w:r>
        <w:proofErr w:type="spellStart"/>
        <w:r>
          <w:t>ProSe</w:t>
        </w:r>
        <w:proofErr w:type="spellEnd"/>
        <w:r>
          <w:t xml:space="preserve"> UE-to-UE Relay Discovery Solicitation message. The 5G </w:t>
        </w:r>
        <w:proofErr w:type="spellStart"/>
        <w:r>
          <w:t>ProSe</w:t>
        </w:r>
        <w:proofErr w:type="spellEnd"/>
        <w:r>
          <w:t xml:space="preserve"> UE-to-UE Relay Discovery Solicitation message contains the Type of Discovery Message, User Info ID of the discoverer 5G </w:t>
        </w:r>
        <w:proofErr w:type="spellStart"/>
        <w:r>
          <w:t>ProSe</w:t>
        </w:r>
        <w:proofErr w:type="spellEnd"/>
        <w:r>
          <w:t xml:space="preserve"> End UE (UE-1), User Info ID of UE-to-UE Relay</w:t>
        </w:r>
      </w:ins>
      <w:ins w:id="282" w:author="Jianning LIU" w:date="2024-04-16T01:23:00Z">
        <w:r w:rsidR="00395CA9">
          <w:t>-1 or Relay-2</w:t>
        </w:r>
      </w:ins>
      <w:ins w:id="283" w:author="Liu Jianning" w:date="2024-04-05T14:04:00Z">
        <w:r>
          <w:t>, RSC, [</w:t>
        </w:r>
        <w:proofErr w:type="spellStart"/>
        <w:r>
          <w:t>allowedHopsIndex</w:t>
        </w:r>
        <w:proofErr w:type="spellEnd"/>
        <w:r>
          <w:t xml:space="preserve"> -1], and User Info ID of the </w:t>
        </w:r>
        <w:proofErr w:type="spellStart"/>
        <w:r>
          <w:t>discoveree</w:t>
        </w:r>
        <w:proofErr w:type="spellEnd"/>
        <w:r>
          <w:t xml:space="preserve"> 5G </w:t>
        </w:r>
        <w:proofErr w:type="spellStart"/>
        <w:r>
          <w:t>ProSe</w:t>
        </w:r>
        <w:proofErr w:type="spellEnd"/>
        <w:r>
          <w:t xml:space="preserve"> End UE (UE-2) and is sent using the Source Layer-2 ID and Destination Layer-2 ID as described in clause 5.8.4.</w:t>
        </w:r>
      </w:ins>
    </w:p>
    <w:p w14:paraId="722CB418" w14:textId="77777777" w:rsidR="00ED6CFC" w:rsidRDefault="00ED6CFC" w:rsidP="00ED6CFC">
      <w:pPr>
        <w:pStyle w:val="B1"/>
        <w:ind w:left="284"/>
        <w:rPr>
          <w:ins w:id="284" w:author="Liu Jianning" w:date="2024-04-05T14:04:00Z"/>
        </w:rPr>
      </w:pPr>
      <w:ins w:id="285" w:author="Liu Jianning" w:date="2024-04-05T14:04:00Z">
        <w:r>
          <w:tab/>
          <w:t xml:space="preserve">A 5G </w:t>
        </w:r>
        <w:proofErr w:type="spellStart"/>
        <w:r>
          <w:t>ProSe</w:t>
        </w:r>
        <w:proofErr w:type="spellEnd"/>
        <w:r>
          <w:t xml:space="preserve"> End UE determines the Destination Layer-2 ID for signalling reception as specified in clause 5.1.</w:t>
        </w:r>
      </w:ins>
    </w:p>
    <w:p w14:paraId="3805E6BE" w14:textId="77777777" w:rsidR="00ED6CFC" w:rsidRDefault="00ED6CFC" w:rsidP="00ED6CFC">
      <w:pPr>
        <w:pStyle w:val="B1"/>
        <w:ind w:left="284"/>
        <w:rPr>
          <w:ins w:id="286" w:author="Liu Jianning" w:date="2024-04-05T14:04:00Z"/>
        </w:rPr>
      </w:pPr>
      <w:ins w:id="287" w:author="Liu Jianning" w:date="2024-04-05T14:04:00Z">
        <w:r>
          <w:tab/>
          <w:t>When U2U Relay-1 receives the Discovery Solicitation message, it calculates the value of [</w:t>
        </w:r>
        <w:proofErr w:type="spellStart"/>
        <w:r>
          <w:t>allowedHopsIndex</w:t>
        </w:r>
        <w:proofErr w:type="spellEnd"/>
        <w:r>
          <w:t xml:space="preserve"> value minus 1]. If the value is not zero, the U2U Relay-1 can forward the Discovery Solicitation message.    </w:t>
        </w:r>
      </w:ins>
    </w:p>
    <w:p w14:paraId="5571E1C3" w14:textId="4CCF1BE7" w:rsidR="00ED6CFC" w:rsidRPr="00395CA9" w:rsidRDefault="00ED6CFC" w:rsidP="00395CA9">
      <w:pPr>
        <w:pStyle w:val="B1"/>
        <w:ind w:leftChars="100" w:left="200" w:firstLine="0"/>
        <w:rPr>
          <w:ins w:id="288" w:author="Liu Jianning" w:date="2024-04-05T14:04:00Z"/>
          <w:rFonts w:eastAsiaTheme="minorEastAsia" w:hint="eastAsia"/>
          <w:lang w:eastAsia="zh-CN"/>
        </w:rPr>
      </w:pPr>
    </w:p>
    <w:p w14:paraId="0CEECE69" w14:textId="31D4C2B2" w:rsidR="00ED6CFC" w:rsidRDefault="00ED6CFC" w:rsidP="00ED6CFC">
      <w:pPr>
        <w:pStyle w:val="B1"/>
        <w:ind w:left="284"/>
        <w:rPr>
          <w:ins w:id="289" w:author="Liu Jianning" w:date="2024-04-05T14:04:00Z"/>
        </w:rPr>
      </w:pPr>
      <w:ins w:id="290" w:author="Liu Jianning" w:date="2024-04-05T14:04:00Z">
        <w:r>
          <w:t>3</w:t>
        </w:r>
      </w:ins>
      <w:ins w:id="291" w:author="Jianning LIU" w:date="2024-04-16T01:25:00Z">
        <w:r w:rsidR="00395CA9">
          <w:t>a</w:t>
        </w:r>
      </w:ins>
      <w:ins w:id="292" w:author="Liu Jianning" w:date="2024-04-05T14:04:00Z">
        <w:r>
          <w:t>.</w:t>
        </w:r>
        <w:r>
          <w:tab/>
          <w:t xml:space="preserve">A 5G </w:t>
        </w:r>
        <w:proofErr w:type="spellStart"/>
        <w:r>
          <w:t>ProSe</w:t>
        </w:r>
        <w:proofErr w:type="spellEnd"/>
        <w:r>
          <w:t xml:space="preserve"> UE-to-UE Relay-2 that matches the RSC sends a 5G </w:t>
        </w:r>
        <w:proofErr w:type="spellStart"/>
        <w:r>
          <w:t>ProSe</w:t>
        </w:r>
        <w:proofErr w:type="spellEnd"/>
        <w:r>
          <w:t xml:space="preserve"> UE-to-UE Relay Discovery Solicitation message. The 5G </w:t>
        </w:r>
        <w:proofErr w:type="spellStart"/>
        <w:r>
          <w:t>ProSe</w:t>
        </w:r>
        <w:proofErr w:type="spellEnd"/>
        <w:r>
          <w:t xml:space="preserve"> UE-to-UE Relay Discovery Solicitation message contains the Type of Discovery Message, User Info ID of the discoverer 5G </w:t>
        </w:r>
        <w:proofErr w:type="spellStart"/>
        <w:r>
          <w:t>ProSe</w:t>
        </w:r>
        <w:proofErr w:type="spellEnd"/>
        <w:r>
          <w:t xml:space="preserve"> End UE (UE-1), User Info ID of UE-to-UE Relay-</w:t>
        </w:r>
        <w:del w:id="293" w:author="Jianning LIU" w:date="2024-04-16T01:25:00Z">
          <w:r w:rsidDel="00395CA9">
            <w:delText>1</w:delText>
          </w:r>
        </w:del>
      </w:ins>
      <w:ins w:id="294" w:author="Jianning LIU" w:date="2024-04-16T01:25:00Z">
        <w:r w:rsidR="00395CA9">
          <w:t>2</w:t>
        </w:r>
      </w:ins>
      <w:ins w:id="295" w:author="Liu Jianning" w:date="2024-04-05T14:04:00Z">
        <w:r>
          <w:t xml:space="preserve">, User Info ID of UE-to-UE Relay-2, RSC, allowedHopsIndex-2, and User Info ID of the </w:t>
        </w:r>
        <w:proofErr w:type="spellStart"/>
        <w:r>
          <w:t>discoveree</w:t>
        </w:r>
        <w:proofErr w:type="spellEnd"/>
        <w:r>
          <w:t xml:space="preserve"> 5G </w:t>
        </w:r>
        <w:proofErr w:type="spellStart"/>
        <w:r>
          <w:t>ProSe</w:t>
        </w:r>
        <w:proofErr w:type="spellEnd"/>
        <w:r>
          <w:t xml:space="preserve"> End UE (UE-2) and is sent using the Source Layer-2 ID and Destination Layer-2 ID as described in clause 5.8.4.</w:t>
        </w:r>
      </w:ins>
    </w:p>
    <w:p w14:paraId="40713A15" w14:textId="77777777" w:rsidR="00ED6CFC" w:rsidRDefault="00ED6CFC" w:rsidP="00ED6CFC">
      <w:pPr>
        <w:pStyle w:val="B1"/>
        <w:ind w:left="284"/>
        <w:rPr>
          <w:ins w:id="296" w:author="Liu Jianning" w:date="2024-04-05T14:04:00Z"/>
        </w:rPr>
      </w:pPr>
      <w:ins w:id="297" w:author="Liu Jianning" w:date="2024-04-05T14:04:00Z">
        <w:r>
          <w:tab/>
          <w:t xml:space="preserve">A 5G </w:t>
        </w:r>
        <w:proofErr w:type="spellStart"/>
        <w:r>
          <w:t>ProSe</w:t>
        </w:r>
        <w:proofErr w:type="spellEnd"/>
        <w:r>
          <w:t xml:space="preserve"> End UE determines the Destination Layer-2 ID for signalling reception as specified in clause 5.1.</w:t>
        </w:r>
      </w:ins>
    </w:p>
    <w:p w14:paraId="52CE0A59" w14:textId="77777777" w:rsidR="00ED6CFC" w:rsidRDefault="00ED6CFC" w:rsidP="00ED6CFC">
      <w:pPr>
        <w:pStyle w:val="B1"/>
        <w:ind w:left="284"/>
        <w:rPr>
          <w:ins w:id="298" w:author="Liu Jianning" w:date="2024-04-05T14:04:00Z"/>
        </w:rPr>
      </w:pPr>
      <w:ins w:id="299" w:author="Liu Jianning" w:date="2024-04-05T14:04:00Z">
        <w:r>
          <w:lastRenderedPageBreak/>
          <w:tab/>
        </w:r>
        <w:r w:rsidRPr="00DD5223">
          <w:t>When U2U Relay-</w:t>
        </w:r>
        <w:r>
          <w:t>2</w:t>
        </w:r>
        <w:r w:rsidRPr="00DD5223">
          <w:t xml:space="preserve"> receives the Discovery Solicitation message, it calculates the value of [</w:t>
        </w:r>
        <w:proofErr w:type="spellStart"/>
        <w:r w:rsidRPr="00DD5223">
          <w:t>allowedHopsIndex</w:t>
        </w:r>
        <w:proofErr w:type="spellEnd"/>
        <w:r w:rsidRPr="00DD5223">
          <w:t xml:space="preserve"> value minus 1]. If the value is not zero, the U2U Relay-</w:t>
        </w:r>
        <w:r>
          <w:t>2</w:t>
        </w:r>
        <w:r w:rsidRPr="00DD5223">
          <w:t xml:space="preserve"> can forward the Discovery Solicitation message.    </w:t>
        </w:r>
      </w:ins>
    </w:p>
    <w:p w14:paraId="456FE68D" w14:textId="77777777" w:rsidR="00ED6CFC" w:rsidRDefault="00ED6CFC" w:rsidP="00ED6CFC">
      <w:pPr>
        <w:pStyle w:val="B1"/>
        <w:ind w:left="284"/>
        <w:rPr>
          <w:ins w:id="300" w:author="Liu Jianning" w:date="2024-04-05T14:04:00Z"/>
        </w:rPr>
      </w:pPr>
      <w:ins w:id="301" w:author="Liu Jianning" w:date="2024-04-05T14:04:00Z">
        <w:r>
          <w:t>4.</w:t>
        </w:r>
        <w:r>
          <w:tab/>
          <w:t xml:space="preserve">UE-2 may perform path selection based on the received Discovery Solicitation message(s) from multiple U2U Relay(s) by comparing the value of </w:t>
        </w:r>
        <w:proofErr w:type="spellStart"/>
        <w:r>
          <w:t>allowedHopsIndex</w:t>
        </w:r>
        <w:proofErr w:type="spellEnd"/>
        <w:r>
          <w:t>. For example, the smaller value is selected since there are less hops between source UE1 and target UE2.</w:t>
        </w:r>
      </w:ins>
    </w:p>
    <w:p w14:paraId="70EC907A" w14:textId="6CE20B15" w:rsidR="00ED6CFC" w:rsidRDefault="00395CA9" w:rsidP="00923DF6">
      <w:pPr>
        <w:pStyle w:val="B1"/>
        <w:spacing w:before="0" w:after="180"/>
        <w:ind w:left="0" w:firstLine="0"/>
        <w:rPr>
          <w:ins w:id="302" w:author="Liu Jianning" w:date="2024-04-05T14:04:00Z"/>
        </w:rPr>
      </w:pPr>
      <w:ins w:id="303" w:author="Jianning LIU" w:date="2024-04-16T01:28:00Z">
        <w:r>
          <w:t xml:space="preserve">5a, </w:t>
        </w:r>
      </w:ins>
      <w:proofErr w:type="gramStart"/>
      <w:ins w:id="304" w:author="Liu Jianning" w:date="2024-04-05T14:04:00Z">
        <w:r w:rsidR="00ED6CFC">
          <w:t>The</w:t>
        </w:r>
        <w:proofErr w:type="gramEnd"/>
        <w:r w:rsidR="00ED6CFC">
          <w:t xml:space="preserve"> d</w:t>
        </w:r>
        <w:proofErr w:type="spellStart"/>
        <w:r w:rsidR="00ED6CFC">
          <w:t>iscoveree</w:t>
        </w:r>
        <w:proofErr w:type="spellEnd"/>
        <w:r w:rsidR="00ED6CFC">
          <w:t xml:space="preserve"> 5G </w:t>
        </w:r>
        <w:proofErr w:type="spellStart"/>
        <w:r w:rsidR="00ED6CFC">
          <w:t>ProSe</w:t>
        </w:r>
        <w:proofErr w:type="spellEnd"/>
        <w:r w:rsidR="00ED6CFC">
          <w:t xml:space="preserve"> End UE (UE-2) that matches the value of RSC and the User Info ID of the </w:t>
        </w:r>
        <w:proofErr w:type="spellStart"/>
        <w:r w:rsidR="00ED6CFC">
          <w:t>discoveree</w:t>
        </w:r>
        <w:proofErr w:type="spellEnd"/>
        <w:r w:rsidR="00ED6CFC">
          <w:t xml:space="preserve"> 5G </w:t>
        </w:r>
        <w:proofErr w:type="spellStart"/>
        <w:r w:rsidR="00ED6CFC">
          <w:t>ProSe</w:t>
        </w:r>
        <w:proofErr w:type="spellEnd"/>
        <w:r w:rsidR="00ED6CFC">
          <w:t xml:space="preserve"> End UE (UE-2) responds to the 5G </w:t>
        </w:r>
        <w:proofErr w:type="spellStart"/>
        <w:r w:rsidR="00ED6CFC">
          <w:t>ProSe</w:t>
        </w:r>
        <w:proofErr w:type="spellEnd"/>
        <w:r w:rsidR="00ED6CFC">
          <w:t xml:space="preserve"> UE-to-UE Relay-2 with a 5G </w:t>
        </w:r>
        <w:proofErr w:type="spellStart"/>
        <w:r w:rsidR="00ED6CFC">
          <w:t>ProSe</w:t>
        </w:r>
        <w:proofErr w:type="spellEnd"/>
        <w:r w:rsidR="00ED6CFC">
          <w:t xml:space="preserve"> UE-to-UE Relay Discovery Response message. The 5G </w:t>
        </w:r>
        <w:proofErr w:type="spellStart"/>
        <w:r w:rsidR="00ED6CFC">
          <w:t>ProSe</w:t>
        </w:r>
        <w:proofErr w:type="spellEnd"/>
        <w:r w:rsidR="00ED6CFC">
          <w:t xml:space="preserve"> UE-to-UE Relay Discovery Response message contains the T</w:t>
        </w:r>
        <w:r w:rsidR="00ED6CFC" w:rsidRPr="00D25B79">
          <w:rPr>
            <w:color w:val="FF0000"/>
          </w:rPr>
          <w:t>ype of Discovery Message</w:t>
        </w:r>
        <w:r w:rsidR="00ED6CFC">
          <w:t xml:space="preserve">, </w:t>
        </w:r>
        <w:r w:rsidR="00ED6CFC" w:rsidRPr="00D25B79">
          <w:rPr>
            <w:color w:val="FF0000"/>
          </w:rPr>
          <w:t>RSC</w:t>
        </w:r>
        <w:r w:rsidR="00ED6CFC">
          <w:t xml:space="preserve">, </w:t>
        </w:r>
        <w:r w:rsidR="00ED6CFC" w:rsidRPr="00D25B79">
          <w:rPr>
            <w:color w:val="FF0000"/>
          </w:rPr>
          <w:t xml:space="preserve">User Info ID of the discoverer 5G </w:t>
        </w:r>
        <w:proofErr w:type="spellStart"/>
        <w:r w:rsidR="00ED6CFC" w:rsidRPr="00D25B79">
          <w:rPr>
            <w:color w:val="FF0000"/>
          </w:rPr>
          <w:t>ProSe</w:t>
        </w:r>
        <w:proofErr w:type="spellEnd"/>
        <w:r w:rsidR="00ED6CFC" w:rsidRPr="00D25B79">
          <w:rPr>
            <w:color w:val="FF0000"/>
          </w:rPr>
          <w:t xml:space="preserve"> End UE (UE-1)</w:t>
        </w:r>
        <w:r w:rsidR="00ED6CFC">
          <w:t xml:space="preserve">, </w:t>
        </w:r>
        <w:del w:id="305" w:author="Jianning LIU" w:date="2024-04-16T01:29:00Z">
          <w:r w:rsidR="00ED6CFC" w:rsidRPr="00D25B79" w:rsidDel="00E10325">
            <w:rPr>
              <w:i/>
              <w:iCs/>
              <w:color w:val="FF0000"/>
            </w:rPr>
            <w:delText>responseHopsIndex</w:delText>
          </w:r>
        </w:del>
        <w:r w:rsidR="00ED6CFC" w:rsidRPr="00D25B79">
          <w:rPr>
            <w:color w:val="FF0000"/>
          </w:rPr>
          <w:t>,</w:t>
        </w:r>
        <w:r w:rsidR="00ED6CFC">
          <w:t xml:space="preserve"> and </w:t>
        </w:r>
        <w:r w:rsidR="00ED6CFC" w:rsidRPr="00D25B79">
          <w:rPr>
            <w:color w:val="FF0000"/>
          </w:rPr>
          <w:t>User Info ID of itself,</w:t>
        </w:r>
        <w:r w:rsidR="00ED6CFC">
          <w:t xml:space="preserve"> and is sent using the Source Layer-2 ID and Destination Layer-2 ID as described in clause 5.8.4. </w:t>
        </w:r>
        <w:del w:id="306" w:author="Jianning LIU" w:date="2024-04-16T01:38:00Z">
          <w:r w:rsidR="00ED6CFC" w:rsidDel="00E10325">
            <w:delText>If the discoveree 5G ProSe End UE (UE-2) receives multiple UE-to-UE Relay Discovery Solicitation messages from different 5G ProSe UE-to-UE Relays, it may choose to respond or not to a 5G ProSe UE-to-UE Relay (e.g. based on the PC5 signal strength of each message received).</w:delText>
          </w:r>
        </w:del>
      </w:ins>
    </w:p>
    <w:p w14:paraId="3E6F8FAE" w14:textId="37A88225" w:rsidR="00ED6CFC" w:rsidRDefault="00ED6CFC" w:rsidP="00ED6CFC">
      <w:pPr>
        <w:pStyle w:val="B1"/>
        <w:ind w:left="420" w:firstLine="0"/>
        <w:rPr>
          <w:ins w:id="307" w:author="Jianning LIU" w:date="2024-04-16T01:44:00Z"/>
          <w:lang w:eastAsia="zh-CN"/>
        </w:rPr>
      </w:pPr>
      <w:ins w:id="308" w:author="Liu Jianning" w:date="2024-04-05T14:04:00Z">
        <w:r>
          <w:rPr>
            <w:lang w:eastAsia="zh-CN"/>
          </w:rPr>
          <w:t xml:space="preserve">The </w:t>
        </w:r>
      </w:ins>
      <w:proofErr w:type="spellStart"/>
      <w:ins w:id="309" w:author="Jianning LIU" w:date="2024-04-16T01:30:00Z">
        <w:r w:rsidR="00E10325">
          <w:rPr>
            <w:lang w:eastAsia="zh-CN"/>
          </w:rPr>
          <w:t>allowedHopsIndex</w:t>
        </w:r>
        <w:proofErr w:type="spellEnd"/>
        <w:r w:rsidR="00E10325">
          <w:rPr>
            <w:lang w:eastAsia="zh-CN"/>
          </w:rPr>
          <w:t xml:space="preserve"> value received by UE2 is included if the UE2 </w:t>
        </w:r>
      </w:ins>
      <w:ins w:id="310" w:author="Jianning LIU" w:date="2024-04-16T01:31:00Z">
        <w:r w:rsidR="00E10325">
          <w:rPr>
            <w:lang w:eastAsia="zh-CN"/>
          </w:rPr>
          <w:t>doesn’t determine and select the multi-hops path.</w:t>
        </w:r>
      </w:ins>
      <w:ins w:id="311" w:author="Liu Jianning" w:date="2024-04-05T14:04:00Z">
        <w:del w:id="312" w:author="Jianning LIU" w:date="2024-04-16T01:31:00Z">
          <w:r w:rsidDel="00E10325">
            <w:rPr>
              <w:lang w:eastAsia="zh-CN"/>
            </w:rPr>
            <w:delText>responseHopsIndex value is set as 0 by UE2 when UE2 determines to send the Discovery response message to the selected U2U Relay-2</w:delText>
          </w:r>
        </w:del>
        <w:r>
          <w:rPr>
            <w:lang w:eastAsia="zh-CN"/>
          </w:rPr>
          <w:t>.</w:t>
        </w:r>
      </w:ins>
    </w:p>
    <w:p w14:paraId="5695A4E6" w14:textId="4F795572" w:rsidR="00923DF6" w:rsidRPr="00923DF6" w:rsidRDefault="00923DF6" w:rsidP="00ED6CFC">
      <w:pPr>
        <w:pStyle w:val="B1"/>
        <w:ind w:left="420" w:firstLine="0"/>
        <w:rPr>
          <w:ins w:id="313" w:author="Liu Jianning" w:date="2024-04-05T14:04:00Z"/>
          <w:rFonts w:eastAsiaTheme="minorEastAsia" w:hint="eastAsia"/>
        </w:rPr>
      </w:pPr>
      <w:ins w:id="314" w:author="Jianning LIU" w:date="2024-04-16T01:44:00Z">
        <w:r>
          <w:rPr>
            <w:rFonts w:eastAsiaTheme="minorEastAsia"/>
            <w:lang w:eastAsia="zh-CN"/>
          </w:rPr>
          <w:t xml:space="preserve">U2U Relay-2 sends the response message to UE1 including the </w:t>
        </w:r>
        <w:proofErr w:type="spellStart"/>
        <w:r>
          <w:rPr>
            <w:rFonts w:eastAsiaTheme="minorEastAsia"/>
            <w:lang w:eastAsia="zh-CN"/>
          </w:rPr>
          <w:t>allowedHpos</w:t>
        </w:r>
      </w:ins>
      <w:ins w:id="315" w:author="Jianning LIU" w:date="2024-04-16T01:45:00Z">
        <w:r>
          <w:rPr>
            <w:rFonts w:eastAsiaTheme="minorEastAsia"/>
            <w:lang w:eastAsia="zh-CN"/>
          </w:rPr>
          <w:t>Index</w:t>
        </w:r>
        <w:proofErr w:type="spellEnd"/>
        <w:r>
          <w:rPr>
            <w:rFonts w:eastAsiaTheme="minorEastAsia"/>
            <w:lang w:eastAsia="zh-CN"/>
          </w:rPr>
          <w:t>.</w:t>
        </w:r>
      </w:ins>
    </w:p>
    <w:p w14:paraId="58E7EDB0" w14:textId="25204E59" w:rsidR="00ED6CFC" w:rsidRDefault="00923DF6" w:rsidP="00923DF6">
      <w:pPr>
        <w:pStyle w:val="B1"/>
        <w:spacing w:before="0" w:after="180"/>
        <w:ind w:leftChars="42" w:left="84" w:firstLine="0"/>
        <w:rPr>
          <w:ins w:id="316" w:author="Liu Jianning" w:date="2024-04-05T14:04:00Z"/>
        </w:rPr>
      </w:pPr>
      <w:ins w:id="317" w:author="Jianning LIU" w:date="2024-04-16T01:45:00Z">
        <w:r>
          <w:t xml:space="preserve">5b, </w:t>
        </w:r>
      </w:ins>
      <w:ins w:id="318" w:author="Liu Jianning" w:date="2024-04-05T14:04:00Z">
        <w:r w:rsidR="00ED6CFC">
          <w:t>Similar to step 5</w:t>
        </w:r>
      </w:ins>
      <w:ins w:id="319" w:author="Jianning LIU" w:date="2024-04-16T01:46:00Z">
        <w:r>
          <w:t>a</w:t>
        </w:r>
      </w:ins>
      <w:ins w:id="320" w:author="Liu Jianning" w:date="2024-04-05T14:04:00Z">
        <w:r w:rsidR="00ED6CFC">
          <w:t xml:space="preserve">, </w:t>
        </w:r>
      </w:ins>
      <w:ins w:id="321" w:author="Jianning LIU" w:date="2024-04-16T01:46:00Z">
        <w:r>
          <w:t xml:space="preserve">UE-2 sends the response message to UE1 via U2U Relay -2 and U2U Relay -1, including the </w:t>
        </w:r>
        <w:proofErr w:type="spellStart"/>
        <w:r>
          <w:t>allowedHopsIndex</w:t>
        </w:r>
      </w:ins>
      <w:proofErr w:type="spellEnd"/>
      <w:ins w:id="322" w:author="Jianning LIU" w:date="2024-04-16T01:47:00Z">
        <w:r>
          <w:t xml:space="preserve"> value. </w:t>
        </w:r>
      </w:ins>
      <w:ins w:id="323" w:author="Liu Jianning" w:date="2024-04-05T14:04:00Z">
        <w:del w:id="324" w:author="Jianning LIU" w:date="2024-04-16T01:47:00Z">
          <w:r w:rsidR="00ED6CFC" w:rsidDel="00923DF6">
            <w:delText xml:space="preserve">U2U Relay-2 calculates the received responseHopsIndex value plus 1 as new responseHopsIndex.  </w:delText>
          </w:r>
        </w:del>
      </w:ins>
    </w:p>
    <w:p w14:paraId="54964CDB" w14:textId="22631E01" w:rsidR="00ED6CFC" w:rsidDel="00923DF6" w:rsidRDefault="00ED6CFC" w:rsidP="00ED6CFC">
      <w:pPr>
        <w:pStyle w:val="B1"/>
        <w:numPr>
          <w:ilvl w:val="0"/>
          <w:numId w:val="34"/>
        </w:numPr>
        <w:spacing w:before="0" w:after="180"/>
        <w:rPr>
          <w:ins w:id="325" w:author="Liu Jianning" w:date="2024-04-05T14:04:00Z"/>
          <w:del w:id="326" w:author="Jianning LIU" w:date="2024-04-16T01:47:00Z"/>
        </w:rPr>
      </w:pPr>
      <w:ins w:id="327" w:author="Liu Jianning" w:date="2024-04-05T14:04:00Z">
        <w:del w:id="328" w:author="Jianning LIU" w:date="2024-04-16T01:47:00Z">
          <w:r w:rsidDel="00923DF6">
            <w:delText xml:space="preserve">Similar to step 5 and step 6, U2U Relay-1 calculates the received responseHopsIndex value plus 1 as new responseHopsIndex. </w:delText>
          </w:r>
        </w:del>
      </w:ins>
    </w:p>
    <w:p w14:paraId="250F582F" w14:textId="5023556D" w:rsidR="00ED6CFC" w:rsidRDefault="00ED6CFC" w:rsidP="00923DF6">
      <w:pPr>
        <w:pStyle w:val="B1"/>
        <w:numPr>
          <w:ilvl w:val="0"/>
          <w:numId w:val="32"/>
        </w:numPr>
        <w:spacing w:before="0" w:after="180"/>
        <w:rPr>
          <w:ins w:id="329" w:author="Liu Jianning" w:date="2024-04-05T14:04:00Z"/>
        </w:rPr>
      </w:pPr>
      <w:ins w:id="330" w:author="Liu Jianning" w:date="2024-04-05T14:04:00Z">
        <w:r>
          <w:t xml:space="preserve">UE may receive multiple Discovery response message(s), UE may determine to select the path based on the </w:t>
        </w:r>
        <w:proofErr w:type="spellStart"/>
        <w:r>
          <w:t>responseHopsIndex</w:t>
        </w:r>
        <w:proofErr w:type="spellEnd"/>
        <w:r>
          <w:t>. For example, the smaller value is selected since there are less hops between source UE1 and target UE2.</w:t>
        </w:r>
      </w:ins>
    </w:p>
    <w:p w14:paraId="5E89B719" w14:textId="77777777" w:rsidR="002B29BA" w:rsidRPr="00ED6CFC" w:rsidRDefault="002B29BA" w:rsidP="002B29BA">
      <w:pPr>
        <w:pStyle w:val="EditorsNote"/>
      </w:pPr>
    </w:p>
    <w:p w14:paraId="5BA143E0" w14:textId="7F5065FE" w:rsidR="002B29BA" w:rsidRPr="00E77E04" w:rsidRDefault="002B29BA" w:rsidP="002B29BA">
      <w:pPr>
        <w:pStyle w:val="3"/>
        <w:rPr>
          <w:rFonts w:eastAsia="等线"/>
          <w:lang w:eastAsia="zh-CN"/>
        </w:rPr>
      </w:pPr>
      <w:bookmarkStart w:id="331" w:name="_Toc157692402"/>
      <w:bookmarkEnd w:id="101"/>
      <w:bookmarkEnd w:id="102"/>
      <w:r w:rsidRPr="00E77E04">
        <w:rPr>
          <w:rFonts w:eastAsia="等线"/>
          <w:lang w:eastAsia="zh-CN"/>
        </w:rPr>
        <w:t>6.X.</w:t>
      </w:r>
      <w:r>
        <w:rPr>
          <w:rFonts w:eastAsia="等线"/>
          <w:lang w:eastAsia="zh-CN"/>
        </w:rPr>
        <w:t>3</w:t>
      </w:r>
      <w:r w:rsidRPr="00E77E04">
        <w:rPr>
          <w:rFonts w:eastAsia="等线"/>
          <w:lang w:eastAsia="zh-CN"/>
        </w:rPr>
        <w:tab/>
      </w:r>
      <w:r w:rsidRPr="00E77E04">
        <w:rPr>
          <w:rFonts w:eastAsia="等线"/>
        </w:rPr>
        <w:t>Impacts on services, entities and interfaces</w:t>
      </w:r>
      <w:bookmarkEnd w:id="331"/>
    </w:p>
    <w:p w14:paraId="54B5C596" w14:textId="77777777" w:rsidR="002B29BA" w:rsidRDefault="002B29BA" w:rsidP="002B29BA">
      <w:pPr>
        <w:pStyle w:val="EditorsNote"/>
        <w:rPr>
          <w:rFonts w:eastAsia="等线"/>
        </w:rPr>
      </w:pPr>
      <w:r w:rsidRPr="00E77E04">
        <w:t>Editor</w:t>
      </w:r>
      <w:r>
        <w:t>'</w:t>
      </w:r>
      <w:r w:rsidRPr="00E77E04">
        <w:t>s note:</w:t>
      </w:r>
      <w:r>
        <w:t xml:space="preserve"> It is FFS to</w:t>
      </w:r>
      <w:r w:rsidRPr="00E77E04">
        <w:rPr>
          <w:rFonts w:eastAsia="等线"/>
        </w:rPr>
        <w:t xml:space="preserve"> capture impacts on existing 3GPP nodes and functional elements.</w:t>
      </w:r>
    </w:p>
    <w:p w14:paraId="16CD7714" w14:textId="1D3A2111" w:rsidR="002B29BA" w:rsidRPr="002B29BA" w:rsidDel="002B29BA" w:rsidRDefault="002B29BA" w:rsidP="00DE27B2">
      <w:pPr>
        <w:rPr>
          <w:del w:id="332" w:author="Liu Jianning" w:date="2024-02-16T21:45:00Z"/>
          <w:rFonts w:eastAsiaTheme="minorEastAsia"/>
          <w:lang w:eastAsia="zh-CN"/>
        </w:rPr>
      </w:pPr>
    </w:p>
    <w:p w14:paraId="793AC4F8" w14:textId="3DC907B8"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Pr="009B1A0D">
        <w:rPr>
          <w:rFonts w:ascii="Arial" w:hAnsi="Arial" w:cs="Arial"/>
          <w:b/>
          <w:noProof/>
          <w:color w:val="C5003D"/>
          <w:sz w:val="28"/>
          <w:szCs w:val="28"/>
          <w:lang w:val="en-US" w:eastAsia="ko-KR"/>
        </w:rPr>
        <w:t>End</w:t>
      </w:r>
      <w:r w:rsidRPr="009B1A0D">
        <w:rPr>
          <w:rFonts w:ascii="Arial" w:hAnsi="Arial" w:cs="Arial" w:hint="eastAsia"/>
          <w:b/>
          <w:noProof/>
          <w:color w:val="C5003D"/>
          <w:sz w:val="28"/>
          <w:szCs w:val="28"/>
          <w:lang w:val="en-US" w:eastAsia="ko-KR"/>
        </w:rPr>
        <w:t xml:space="preserve"> of </w:t>
      </w:r>
      <w:r w:rsidRPr="009B1A0D">
        <w:rPr>
          <w:rFonts w:ascii="Arial" w:hAnsi="Arial" w:cs="Arial"/>
          <w:b/>
          <w:noProof/>
          <w:color w:val="C5003D"/>
          <w:sz w:val="28"/>
          <w:szCs w:val="28"/>
          <w:lang w:val="en-US"/>
        </w:rPr>
        <w:t>Changes* * * *</w:t>
      </w:r>
    </w:p>
    <w:p w14:paraId="520253BE" w14:textId="77777777" w:rsidR="00C727C5" w:rsidRPr="00C727C5" w:rsidRDefault="00C727C5" w:rsidP="004C27DE">
      <w:pPr>
        <w:rPr>
          <w:rFonts w:eastAsia="Yu Mincho"/>
          <w:lang w:val="en-US"/>
        </w:rPr>
      </w:pPr>
    </w:p>
    <w:sectPr w:rsidR="00C727C5" w:rsidRPr="00C727C5" w:rsidSect="009E6DD9">
      <w:headerReference w:type="even" r:id="rId19"/>
      <w:headerReference w:type="default" r:id="rId20"/>
      <w:footerReference w:type="default" r:id="rId2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EEE31" w14:textId="77777777" w:rsidR="00767180" w:rsidRDefault="00767180">
      <w:pPr>
        <w:spacing w:after="0"/>
      </w:pPr>
      <w:r>
        <w:separator/>
      </w:r>
    </w:p>
  </w:endnote>
  <w:endnote w:type="continuationSeparator" w:id="0">
    <w:p w14:paraId="612A1658" w14:textId="77777777" w:rsidR="00767180" w:rsidRDefault="00767180">
      <w:pPr>
        <w:spacing w:after="0"/>
      </w:pPr>
      <w:r>
        <w:continuationSeparator/>
      </w:r>
    </w:p>
  </w:endnote>
  <w:endnote w:type="continuationNotice" w:id="1">
    <w:p w14:paraId="1BE94C34" w14:textId="77777777" w:rsidR="00767180" w:rsidRDefault="007671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Yu Mincho">
    <w:altName w:val="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4BA3A" w14:textId="77777777" w:rsidR="00767180" w:rsidRDefault="00767180">
      <w:pPr>
        <w:spacing w:after="0"/>
      </w:pPr>
      <w:r>
        <w:separator/>
      </w:r>
    </w:p>
  </w:footnote>
  <w:footnote w:type="continuationSeparator" w:id="0">
    <w:p w14:paraId="61A1078A" w14:textId="77777777" w:rsidR="00767180" w:rsidRDefault="00767180">
      <w:pPr>
        <w:spacing w:after="0"/>
      </w:pPr>
      <w:r>
        <w:continuationSeparator/>
      </w:r>
    </w:p>
  </w:footnote>
  <w:footnote w:type="continuationNotice" w:id="1">
    <w:p w14:paraId="3819D18C" w14:textId="77777777" w:rsidR="00767180" w:rsidRDefault="007671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8E6FB4"/>
    <w:multiLevelType w:val="hybridMultilevel"/>
    <w:tmpl w:val="48ECDB86"/>
    <w:lvl w:ilvl="0" w:tplc="9782C780">
      <w:start w:val="5"/>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0A275FA"/>
    <w:multiLevelType w:val="hybridMultilevel"/>
    <w:tmpl w:val="B7F47E74"/>
    <w:lvl w:ilvl="0" w:tplc="3B3A9940">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35447"/>
    <w:multiLevelType w:val="multilevel"/>
    <w:tmpl w:val="6B0AE90A"/>
    <w:styleLink w:val="1"/>
    <w:lvl w:ilvl="0">
      <w:numFmt w:val="decimal"/>
      <w:lvlText w:val="%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8" w15:restartNumberingAfterBreak="0">
    <w:nsid w:val="12CC51D8"/>
    <w:multiLevelType w:val="hybridMultilevel"/>
    <w:tmpl w:val="0320520A"/>
    <w:lvl w:ilvl="0" w:tplc="00000002">
      <w:start w:val="7"/>
      <w:numFmt w:val="bullet"/>
      <w:lvlText w:val="-"/>
      <w:lvlJc w:val="left"/>
      <w:pPr>
        <w:ind w:left="420" w:hanging="420"/>
      </w:pPr>
      <w:rPr>
        <w:rFonts w:ascii="Arial" w:hAnsi="Arial" w:cs="Arial"/>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3D472C4"/>
    <w:multiLevelType w:val="hybridMultilevel"/>
    <w:tmpl w:val="D10AFCD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830399"/>
    <w:multiLevelType w:val="hybridMultilevel"/>
    <w:tmpl w:val="47922A58"/>
    <w:lvl w:ilvl="0" w:tplc="A3CAEEE0">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80D527E"/>
    <w:multiLevelType w:val="hybridMultilevel"/>
    <w:tmpl w:val="45FA1F36"/>
    <w:lvl w:ilvl="0" w:tplc="A3CAEEE0">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8C102B"/>
    <w:multiLevelType w:val="hybridMultilevel"/>
    <w:tmpl w:val="E12603FA"/>
    <w:lvl w:ilvl="0" w:tplc="3A96F678">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9D7C71"/>
    <w:multiLevelType w:val="hybridMultilevel"/>
    <w:tmpl w:val="BDC0103A"/>
    <w:lvl w:ilvl="0" w:tplc="FC6C4554">
      <w:numFmt w:val="bullet"/>
      <w:lvlText w:val="-"/>
      <w:lvlJc w:val="left"/>
      <w:pPr>
        <w:ind w:left="780" w:hanging="360"/>
      </w:pPr>
      <w:rPr>
        <w:rFonts w:ascii="Times New Roman" w:eastAsia="宋体"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20E2375F"/>
    <w:multiLevelType w:val="hybridMultilevel"/>
    <w:tmpl w:val="FCD63D90"/>
    <w:lvl w:ilvl="0" w:tplc="7FB8335E">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6" w15:restartNumberingAfterBreak="0">
    <w:nsid w:val="23913275"/>
    <w:multiLevelType w:val="hybridMultilevel"/>
    <w:tmpl w:val="FE105E6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8"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FE5E59"/>
    <w:multiLevelType w:val="hybridMultilevel"/>
    <w:tmpl w:val="4EA0D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81118E"/>
    <w:multiLevelType w:val="hybridMultilevel"/>
    <w:tmpl w:val="32A0A86E"/>
    <w:lvl w:ilvl="0" w:tplc="C818F10A">
      <w:start w:val="4"/>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A1017C7"/>
    <w:multiLevelType w:val="hybridMultilevel"/>
    <w:tmpl w:val="C6E6ED06"/>
    <w:lvl w:ilvl="0" w:tplc="4752AABC">
      <w:start w:val="1"/>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4DCD7124"/>
    <w:multiLevelType w:val="hybridMultilevel"/>
    <w:tmpl w:val="8BFE2A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2606679"/>
    <w:multiLevelType w:val="hybridMultilevel"/>
    <w:tmpl w:val="E55804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C34E10"/>
    <w:multiLevelType w:val="hybridMultilevel"/>
    <w:tmpl w:val="E7424F72"/>
    <w:lvl w:ilvl="0" w:tplc="9782C780">
      <w:start w:val="5"/>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3123051"/>
    <w:multiLevelType w:val="hybridMultilevel"/>
    <w:tmpl w:val="750006E2"/>
    <w:lvl w:ilvl="0" w:tplc="742AD36C">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E37A7D"/>
    <w:multiLevelType w:val="hybridMultilevel"/>
    <w:tmpl w:val="A23EBFC6"/>
    <w:lvl w:ilvl="0" w:tplc="1186B9C2">
      <w:start w:val="5"/>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ECB6198"/>
    <w:multiLevelType w:val="hybridMultilevel"/>
    <w:tmpl w:val="D5104C48"/>
    <w:lvl w:ilvl="0" w:tplc="A28EB46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4"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35"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37" w15:restartNumberingAfterBreak="0">
    <w:nsid w:val="6E422E2F"/>
    <w:multiLevelType w:val="hybridMultilevel"/>
    <w:tmpl w:val="C03EA826"/>
    <w:lvl w:ilvl="0" w:tplc="34564D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15102EF"/>
    <w:multiLevelType w:val="hybridMultilevel"/>
    <w:tmpl w:val="87729EA0"/>
    <w:lvl w:ilvl="0" w:tplc="F5E4B8AA">
      <w:start w:val="5"/>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1B62565"/>
    <w:multiLevelType w:val="hybridMultilevel"/>
    <w:tmpl w:val="A64899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44" w15:restartNumberingAfterBreak="0">
    <w:nsid w:val="759E7BE1"/>
    <w:multiLevelType w:val="hybridMultilevel"/>
    <w:tmpl w:val="63C28A64"/>
    <w:lvl w:ilvl="0" w:tplc="1598AD8A">
      <w:start w:val="1"/>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5" w15:restartNumberingAfterBreak="0">
    <w:nsid w:val="77CE5ED0"/>
    <w:multiLevelType w:val="hybridMultilevel"/>
    <w:tmpl w:val="2B1887C4"/>
    <w:lvl w:ilvl="0" w:tplc="56B8676C">
      <w:numFmt w:val="decimal"/>
      <w:lvlText w:val="%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6"/>
  </w:num>
  <w:num w:numId="3">
    <w:abstractNumId w:val="43"/>
  </w:num>
  <w:num w:numId="4">
    <w:abstractNumId w:val="7"/>
  </w:num>
  <w:num w:numId="5">
    <w:abstractNumId w:val="34"/>
  </w:num>
  <w:num w:numId="6">
    <w:abstractNumId w:val="20"/>
  </w:num>
  <w:num w:numId="7">
    <w:abstractNumId w:val="42"/>
  </w:num>
  <w:num w:numId="8">
    <w:abstractNumId w:val="12"/>
  </w:num>
  <w:num w:numId="9">
    <w:abstractNumId w:val="24"/>
  </w:num>
  <w:num w:numId="10">
    <w:abstractNumId w:val="31"/>
  </w:num>
  <w:num w:numId="11">
    <w:abstractNumId w:val="21"/>
  </w:num>
  <w:num w:numId="12">
    <w:abstractNumId w:val="35"/>
  </w:num>
  <w:num w:numId="13">
    <w:abstractNumId w:val="19"/>
  </w:num>
  <w:num w:numId="14">
    <w:abstractNumId w:val="18"/>
  </w:num>
  <w:num w:numId="15">
    <w:abstractNumId w:val="3"/>
  </w:num>
  <w:num w:numId="16">
    <w:abstractNumId w:val="22"/>
  </w:num>
  <w:num w:numId="17">
    <w:abstractNumId w:val="40"/>
  </w:num>
  <w:num w:numId="18">
    <w:abstractNumId w:val="46"/>
  </w:num>
  <w:num w:numId="19">
    <w:abstractNumId w:val="4"/>
  </w:num>
  <w:num w:numId="20">
    <w:abstractNumId w:val="6"/>
  </w:num>
  <w:num w:numId="21">
    <w:abstractNumId w:val="41"/>
  </w:num>
  <w:num w:numId="22">
    <w:abstractNumId w:val="2"/>
  </w:num>
  <w:num w:numId="23">
    <w:abstractNumId w:val="23"/>
  </w:num>
  <w:num w:numId="24">
    <w:abstractNumId w:val="33"/>
  </w:num>
  <w:num w:numId="25">
    <w:abstractNumId w:val="9"/>
  </w:num>
  <w:num w:numId="26">
    <w:abstractNumId w:val="8"/>
  </w:num>
  <w:num w:numId="27">
    <w:abstractNumId w:val="15"/>
  </w:num>
  <w:num w:numId="28">
    <w:abstractNumId w:val="28"/>
  </w:num>
  <w:num w:numId="29">
    <w:abstractNumId w:val="26"/>
  </w:num>
  <w:num w:numId="30">
    <w:abstractNumId w:val="13"/>
  </w:num>
  <w:num w:numId="31">
    <w:abstractNumId w:val="14"/>
  </w:num>
  <w:num w:numId="32">
    <w:abstractNumId w:val="45"/>
  </w:num>
  <w:num w:numId="33">
    <w:abstractNumId w:val="30"/>
  </w:num>
  <w:num w:numId="34">
    <w:abstractNumId w:val="1"/>
  </w:num>
  <w:num w:numId="35">
    <w:abstractNumId w:val="11"/>
  </w:num>
  <w:num w:numId="36">
    <w:abstractNumId w:val="10"/>
  </w:num>
  <w:num w:numId="37">
    <w:abstractNumId w:val="32"/>
  </w:num>
  <w:num w:numId="38">
    <w:abstractNumId w:val="5"/>
  </w:num>
  <w:num w:numId="39">
    <w:abstractNumId w:val="38"/>
  </w:num>
  <w:num w:numId="40">
    <w:abstractNumId w:val="25"/>
  </w:num>
  <w:num w:numId="41">
    <w:abstractNumId w:val="27"/>
  </w:num>
  <w:num w:numId="42">
    <w:abstractNumId w:val="37"/>
  </w:num>
  <w:num w:numId="43">
    <w:abstractNumId w:val="44"/>
  </w:num>
  <w:num w:numId="44">
    <w:abstractNumId w:val="39"/>
  </w:num>
  <w:num w:numId="45">
    <w:abstractNumId w:val="16"/>
  </w:num>
  <w:num w:numId="46">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Jianning">
    <w15:presenceInfo w15:providerId="Windows Live" w15:userId="5a4a91bf90d5c575"/>
  </w15:person>
  <w15:person w15:author="Jianning LIU">
    <w15:presenceInfo w15:providerId="AD" w15:userId="S::liujianning@xiaomi.com::fbfeed99-7c50-42e3-9dba-722f6cfda3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2F"/>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A2"/>
    <w:rsid w:val="00016ED1"/>
    <w:rsid w:val="00016F56"/>
    <w:rsid w:val="00017297"/>
    <w:rsid w:val="0001761C"/>
    <w:rsid w:val="00017CC5"/>
    <w:rsid w:val="00020122"/>
    <w:rsid w:val="000202C7"/>
    <w:rsid w:val="000208C7"/>
    <w:rsid w:val="00020E91"/>
    <w:rsid w:val="0002113F"/>
    <w:rsid w:val="000222BA"/>
    <w:rsid w:val="00022A80"/>
    <w:rsid w:val="00022C0D"/>
    <w:rsid w:val="0002372D"/>
    <w:rsid w:val="00023A84"/>
    <w:rsid w:val="00023DD3"/>
    <w:rsid w:val="0002455F"/>
    <w:rsid w:val="0002458C"/>
    <w:rsid w:val="000248C5"/>
    <w:rsid w:val="00024C02"/>
    <w:rsid w:val="00025486"/>
    <w:rsid w:val="00025BD2"/>
    <w:rsid w:val="00025DC9"/>
    <w:rsid w:val="00026308"/>
    <w:rsid w:val="00026560"/>
    <w:rsid w:val="00026802"/>
    <w:rsid w:val="000268D2"/>
    <w:rsid w:val="00026901"/>
    <w:rsid w:val="00027504"/>
    <w:rsid w:val="00027619"/>
    <w:rsid w:val="00030465"/>
    <w:rsid w:val="000306DD"/>
    <w:rsid w:val="00030773"/>
    <w:rsid w:val="000307BB"/>
    <w:rsid w:val="000322C3"/>
    <w:rsid w:val="00032BB7"/>
    <w:rsid w:val="00032D50"/>
    <w:rsid w:val="00032F11"/>
    <w:rsid w:val="00033347"/>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734"/>
    <w:rsid w:val="00045BB8"/>
    <w:rsid w:val="00046094"/>
    <w:rsid w:val="00046AA4"/>
    <w:rsid w:val="00046B80"/>
    <w:rsid w:val="00046BA7"/>
    <w:rsid w:val="0004706E"/>
    <w:rsid w:val="000474E0"/>
    <w:rsid w:val="0004761B"/>
    <w:rsid w:val="00047BE7"/>
    <w:rsid w:val="00047C7C"/>
    <w:rsid w:val="00050651"/>
    <w:rsid w:val="00050AA1"/>
    <w:rsid w:val="0005146A"/>
    <w:rsid w:val="00051537"/>
    <w:rsid w:val="000516C7"/>
    <w:rsid w:val="00051859"/>
    <w:rsid w:val="00051AD2"/>
    <w:rsid w:val="00051B7B"/>
    <w:rsid w:val="00051E11"/>
    <w:rsid w:val="00052C7E"/>
    <w:rsid w:val="00053414"/>
    <w:rsid w:val="000534BA"/>
    <w:rsid w:val="000535F1"/>
    <w:rsid w:val="00053C8E"/>
    <w:rsid w:val="00053EC4"/>
    <w:rsid w:val="00053ED8"/>
    <w:rsid w:val="000544A8"/>
    <w:rsid w:val="00054534"/>
    <w:rsid w:val="00054680"/>
    <w:rsid w:val="00054EE9"/>
    <w:rsid w:val="00055329"/>
    <w:rsid w:val="000559B0"/>
    <w:rsid w:val="00055A24"/>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1ED9"/>
    <w:rsid w:val="00092E87"/>
    <w:rsid w:val="00093740"/>
    <w:rsid w:val="00093C9F"/>
    <w:rsid w:val="00093D15"/>
    <w:rsid w:val="00093F55"/>
    <w:rsid w:val="00094024"/>
    <w:rsid w:val="000946EF"/>
    <w:rsid w:val="00094DC7"/>
    <w:rsid w:val="00094E13"/>
    <w:rsid w:val="0009537F"/>
    <w:rsid w:val="000957C2"/>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790"/>
    <w:rsid w:val="00102ECE"/>
    <w:rsid w:val="00103215"/>
    <w:rsid w:val="0010327F"/>
    <w:rsid w:val="00103B87"/>
    <w:rsid w:val="00103CCE"/>
    <w:rsid w:val="00104A88"/>
    <w:rsid w:val="00104D98"/>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67D"/>
    <w:rsid w:val="00111966"/>
    <w:rsid w:val="00111CF5"/>
    <w:rsid w:val="00111E3B"/>
    <w:rsid w:val="00111EE8"/>
    <w:rsid w:val="00111FEE"/>
    <w:rsid w:val="00112305"/>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5F75"/>
    <w:rsid w:val="00116095"/>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B1"/>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7C2"/>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18D"/>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028"/>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BED"/>
    <w:rsid w:val="00172F34"/>
    <w:rsid w:val="001730E4"/>
    <w:rsid w:val="0017348D"/>
    <w:rsid w:val="001737FC"/>
    <w:rsid w:val="001738EE"/>
    <w:rsid w:val="001741A0"/>
    <w:rsid w:val="001743CA"/>
    <w:rsid w:val="00174540"/>
    <w:rsid w:val="001747C8"/>
    <w:rsid w:val="00174F68"/>
    <w:rsid w:val="00175570"/>
    <w:rsid w:val="00175614"/>
    <w:rsid w:val="00175819"/>
    <w:rsid w:val="00175968"/>
    <w:rsid w:val="00175A44"/>
    <w:rsid w:val="00175B4B"/>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CB5"/>
    <w:rsid w:val="00193CFD"/>
    <w:rsid w:val="00194097"/>
    <w:rsid w:val="001946FB"/>
    <w:rsid w:val="00194E9D"/>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5E9"/>
    <w:rsid w:val="001B776A"/>
    <w:rsid w:val="001B79BD"/>
    <w:rsid w:val="001B7A7C"/>
    <w:rsid w:val="001B7AD4"/>
    <w:rsid w:val="001C0331"/>
    <w:rsid w:val="001C0345"/>
    <w:rsid w:val="001C05D0"/>
    <w:rsid w:val="001C09C0"/>
    <w:rsid w:val="001C0A53"/>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D75"/>
    <w:rsid w:val="001E2E95"/>
    <w:rsid w:val="001E2F05"/>
    <w:rsid w:val="001E3418"/>
    <w:rsid w:val="001E3A0A"/>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CC3"/>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C26"/>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5AE"/>
    <w:rsid w:val="002508DA"/>
    <w:rsid w:val="00250B97"/>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1CF"/>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6CE"/>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64B"/>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17BD"/>
    <w:rsid w:val="002B29BA"/>
    <w:rsid w:val="002B29C6"/>
    <w:rsid w:val="002B2DB5"/>
    <w:rsid w:val="002B2DF0"/>
    <w:rsid w:val="002B2E8D"/>
    <w:rsid w:val="002B31A2"/>
    <w:rsid w:val="002B341F"/>
    <w:rsid w:val="002B3A8B"/>
    <w:rsid w:val="002B3C12"/>
    <w:rsid w:val="002B3E1B"/>
    <w:rsid w:val="002B412C"/>
    <w:rsid w:val="002B495E"/>
    <w:rsid w:val="002B4BC6"/>
    <w:rsid w:val="002B4F0F"/>
    <w:rsid w:val="002B4FFE"/>
    <w:rsid w:val="002B545C"/>
    <w:rsid w:val="002B558F"/>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A5A"/>
    <w:rsid w:val="002D43B1"/>
    <w:rsid w:val="002D45D7"/>
    <w:rsid w:val="002D4A62"/>
    <w:rsid w:val="002D4D9A"/>
    <w:rsid w:val="002D5221"/>
    <w:rsid w:val="002D5341"/>
    <w:rsid w:val="002D546B"/>
    <w:rsid w:val="002D56F8"/>
    <w:rsid w:val="002D5B6F"/>
    <w:rsid w:val="002D60B6"/>
    <w:rsid w:val="002D6154"/>
    <w:rsid w:val="002D617E"/>
    <w:rsid w:val="002D65D6"/>
    <w:rsid w:val="002D679F"/>
    <w:rsid w:val="002D67A9"/>
    <w:rsid w:val="002D6861"/>
    <w:rsid w:val="002D77F3"/>
    <w:rsid w:val="002D79BA"/>
    <w:rsid w:val="002D7D8B"/>
    <w:rsid w:val="002E017C"/>
    <w:rsid w:val="002E0255"/>
    <w:rsid w:val="002E0546"/>
    <w:rsid w:val="002E0604"/>
    <w:rsid w:val="002E0986"/>
    <w:rsid w:val="002E09A6"/>
    <w:rsid w:val="002E0F59"/>
    <w:rsid w:val="002E1114"/>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4C7"/>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BAE"/>
    <w:rsid w:val="00300C40"/>
    <w:rsid w:val="00300D54"/>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08DD"/>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819"/>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C30"/>
    <w:rsid w:val="00351D9C"/>
    <w:rsid w:val="00352125"/>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87"/>
    <w:rsid w:val="00373EBD"/>
    <w:rsid w:val="00374091"/>
    <w:rsid w:val="003742EC"/>
    <w:rsid w:val="0037488D"/>
    <w:rsid w:val="003749DF"/>
    <w:rsid w:val="00374B7F"/>
    <w:rsid w:val="00374F4D"/>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1D7"/>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CA9"/>
    <w:rsid w:val="00395FF2"/>
    <w:rsid w:val="003962E0"/>
    <w:rsid w:val="0039646D"/>
    <w:rsid w:val="00396690"/>
    <w:rsid w:val="00396793"/>
    <w:rsid w:val="003967DE"/>
    <w:rsid w:val="00396C34"/>
    <w:rsid w:val="003976DE"/>
    <w:rsid w:val="00397942"/>
    <w:rsid w:val="00397A0A"/>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B46"/>
    <w:rsid w:val="003A4B97"/>
    <w:rsid w:val="003A4C48"/>
    <w:rsid w:val="003A50BB"/>
    <w:rsid w:val="003A542D"/>
    <w:rsid w:val="003A54D9"/>
    <w:rsid w:val="003A571A"/>
    <w:rsid w:val="003A5A5D"/>
    <w:rsid w:val="003A5B08"/>
    <w:rsid w:val="003A5CCF"/>
    <w:rsid w:val="003A699A"/>
    <w:rsid w:val="003A6B5E"/>
    <w:rsid w:val="003A6C6E"/>
    <w:rsid w:val="003A6D40"/>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847"/>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9A"/>
    <w:rsid w:val="003D4E96"/>
    <w:rsid w:val="003D550D"/>
    <w:rsid w:val="003D588A"/>
    <w:rsid w:val="003D5906"/>
    <w:rsid w:val="003D5D34"/>
    <w:rsid w:val="003D5DEF"/>
    <w:rsid w:val="003D6151"/>
    <w:rsid w:val="003D620D"/>
    <w:rsid w:val="003D63A1"/>
    <w:rsid w:val="003D6724"/>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144"/>
    <w:rsid w:val="004013DC"/>
    <w:rsid w:val="004019E6"/>
    <w:rsid w:val="00402367"/>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204"/>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6C1"/>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3F1"/>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73B"/>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AAF"/>
    <w:rsid w:val="00465BFA"/>
    <w:rsid w:val="00466BF1"/>
    <w:rsid w:val="00466E4C"/>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29"/>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709"/>
    <w:rsid w:val="004B49BA"/>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CD2"/>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3D1"/>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5EDC"/>
    <w:rsid w:val="004F6057"/>
    <w:rsid w:val="004F60C9"/>
    <w:rsid w:val="004F6164"/>
    <w:rsid w:val="004F6301"/>
    <w:rsid w:val="004F6699"/>
    <w:rsid w:val="004F6C0D"/>
    <w:rsid w:val="004F6D8D"/>
    <w:rsid w:val="004F6EF8"/>
    <w:rsid w:val="004F6F2E"/>
    <w:rsid w:val="004F791B"/>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57B"/>
    <w:rsid w:val="0055683D"/>
    <w:rsid w:val="005572E8"/>
    <w:rsid w:val="005575B7"/>
    <w:rsid w:val="005575C8"/>
    <w:rsid w:val="00557745"/>
    <w:rsid w:val="00557993"/>
    <w:rsid w:val="00557AD9"/>
    <w:rsid w:val="00560021"/>
    <w:rsid w:val="0056002F"/>
    <w:rsid w:val="0056003D"/>
    <w:rsid w:val="0056049E"/>
    <w:rsid w:val="00560770"/>
    <w:rsid w:val="005608E5"/>
    <w:rsid w:val="00560AA5"/>
    <w:rsid w:val="00560C31"/>
    <w:rsid w:val="00560E30"/>
    <w:rsid w:val="0056107D"/>
    <w:rsid w:val="005612B0"/>
    <w:rsid w:val="005616EB"/>
    <w:rsid w:val="00562104"/>
    <w:rsid w:val="00562244"/>
    <w:rsid w:val="00562258"/>
    <w:rsid w:val="00562593"/>
    <w:rsid w:val="005630EC"/>
    <w:rsid w:val="005631A2"/>
    <w:rsid w:val="00563622"/>
    <w:rsid w:val="0056368E"/>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0CC"/>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5A7"/>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78A"/>
    <w:rsid w:val="005C0D1D"/>
    <w:rsid w:val="005C11B9"/>
    <w:rsid w:val="005C13A2"/>
    <w:rsid w:val="005C13F2"/>
    <w:rsid w:val="005C1514"/>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3D0"/>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816"/>
    <w:rsid w:val="00607934"/>
    <w:rsid w:val="00607FB8"/>
    <w:rsid w:val="006101EB"/>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6C1"/>
    <w:rsid w:val="0061370C"/>
    <w:rsid w:val="00613C79"/>
    <w:rsid w:val="00614062"/>
    <w:rsid w:val="0061411E"/>
    <w:rsid w:val="00614230"/>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42C"/>
    <w:rsid w:val="0062253E"/>
    <w:rsid w:val="00622596"/>
    <w:rsid w:val="00622767"/>
    <w:rsid w:val="006232D1"/>
    <w:rsid w:val="006234DA"/>
    <w:rsid w:val="00623AD5"/>
    <w:rsid w:val="00623B16"/>
    <w:rsid w:val="00623EFB"/>
    <w:rsid w:val="0062400E"/>
    <w:rsid w:val="00624165"/>
    <w:rsid w:val="00624280"/>
    <w:rsid w:val="006244EA"/>
    <w:rsid w:val="006245E4"/>
    <w:rsid w:val="00624627"/>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574"/>
    <w:rsid w:val="006307F9"/>
    <w:rsid w:val="0063099F"/>
    <w:rsid w:val="00630B57"/>
    <w:rsid w:val="00630B84"/>
    <w:rsid w:val="00630D5C"/>
    <w:rsid w:val="006318B3"/>
    <w:rsid w:val="00631B4F"/>
    <w:rsid w:val="00632040"/>
    <w:rsid w:val="0063208A"/>
    <w:rsid w:val="006323CE"/>
    <w:rsid w:val="0063241A"/>
    <w:rsid w:val="0063286D"/>
    <w:rsid w:val="00632A24"/>
    <w:rsid w:val="00632A41"/>
    <w:rsid w:val="00632BD4"/>
    <w:rsid w:val="00632D63"/>
    <w:rsid w:val="00633220"/>
    <w:rsid w:val="00633641"/>
    <w:rsid w:val="00634318"/>
    <w:rsid w:val="00634738"/>
    <w:rsid w:val="00634EAD"/>
    <w:rsid w:val="0063525C"/>
    <w:rsid w:val="0063582E"/>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379"/>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B04"/>
    <w:rsid w:val="00671D11"/>
    <w:rsid w:val="00671DCA"/>
    <w:rsid w:val="00671DF3"/>
    <w:rsid w:val="00672711"/>
    <w:rsid w:val="00672AD8"/>
    <w:rsid w:val="00672FB1"/>
    <w:rsid w:val="00673105"/>
    <w:rsid w:val="00673297"/>
    <w:rsid w:val="006732C6"/>
    <w:rsid w:val="006735AB"/>
    <w:rsid w:val="00673C15"/>
    <w:rsid w:val="00673C87"/>
    <w:rsid w:val="00673CB1"/>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23"/>
    <w:rsid w:val="0068204A"/>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A16"/>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02F"/>
    <w:rsid w:val="00697601"/>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277"/>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2E"/>
    <w:rsid w:val="006D4595"/>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462"/>
    <w:rsid w:val="00723F06"/>
    <w:rsid w:val="0072401D"/>
    <w:rsid w:val="007241B3"/>
    <w:rsid w:val="00724743"/>
    <w:rsid w:val="0072574B"/>
    <w:rsid w:val="00725B7D"/>
    <w:rsid w:val="00725B96"/>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68B6"/>
    <w:rsid w:val="007475C0"/>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BC"/>
    <w:rsid w:val="00765DF0"/>
    <w:rsid w:val="0076689E"/>
    <w:rsid w:val="00766B1B"/>
    <w:rsid w:val="00767180"/>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AA"/>
    <w:rsid w:val="007973D1"/>
    <w:rsid w:val="0079744C"/>
    <w:rsid w:val="007975C7"/>
    <w:rsid w:val="007978F8"/>
    <w:rsid w:val="007A03FF"/>
    <w:rsid w:val="007A0462"/>
    <w:rsid w:val="007A1095"/>
    <w:rsid w:val="007A1363"/>
    <w:rsid w:val="007A1AFD"/>
    <w:rsid w:val="007A1ED5"/>
    <w:rsid w:val="007A1FC7"/>
    <w:rsid w:val="007A216D"/>
    <w:rsid w:val="007A22D2"/>
    <w:rsid w:val="007A2556"/>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56CD"/>
    <w:rsid w:val="007B59DC"/>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6FF"/>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73"/>
    <w:rsid w:val="007F47FE"/>
    <w:rsid w:val="007F4F8A"/>
    <w:rsid w:val="007F57E4"/>
    <w:rsid w:val="007F582F"/>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1E29"/>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3E3"/>
    <w:rsid w:val="00821706"/>
    <w:rsid w:val="0082194E"/>
    <w:rsid w:val="00821984"/>
    <w:rsid w:val="00821E5F"/>
    <w:rsid w:val="008227F6"/>
    <w:rsid w:val="00822A61"/>
    <w:rsid w:val="00822D52"/>
    <w:rsid w:val="00822DE7"/>
    <w:rsid w:val="00823200"/>
    <w:rsid w:val="0082340D"/>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481"/>
    <w:rsid w:val="008478B1"/>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642"/>
    <w:rsid w:val="00857A7C"/>
    <w:rsid w:val="0086015E"/>
    <w:rsid w:val="008606BA"/>
    <w:rsid w:val="008606CA"/>
    <w:rsid w:val="008608BF"/>
    <w:rsid w:val="008609BE"/>
    <w:rsid w:val="00860B66"/>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093"/>
    <w:rsid w:val="0086758F"/>
    <w:rsid w:val="008676D2"/>
    <w:rsid w:val="00867A01"/>
    <w:rsid w:val="00867A8D"/>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DAE"/>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64"/>
    <w:rsid w:val="008B37BC"/>
    <w:rsid w:val="008B3917"/>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70"/>
    <w:rsid w:val="008D57B2"/>
    <w:rsid w:val="008D5E14"/>
    <w:rsid w:val="008D61E8"/>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107"/>
    <w:rsid w:val="008E1A87"/>
    <w:rsid w:val="008E1DE5"/>
    <w:rsid w:val="008E1E01"/>
    <w:rsid w:val="008E2154"/>
    <w:rsid w:val="008E29E0"/>
    <w:rsid w:val="008E2A66"/>
    <w:rsid w:val="008E2AB3"/>
    <w:rsid w:val="008E2E8A"/>
    <w:rsid w:val="008E3372"/>
    <w:rsid w:val="008E379D"/>
    <w:rsid w:val="008E37FB"/>
    <w:rsid w:val="008E3ABE"/>
    <w:rsid w:val="008E3EFF"/>
    <w:rsid w:val="008E3F12"/>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6129"/>
    <w:rsid w:val="008F65B7"/>
    <w:rsid w:val="008F660A"/>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65F"/>
    <w:rsid w:val="00904978"/>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8F0"/>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C3D"/>
    <w:rsid w:val="00916D28"/>
    <w:rsid w:val="009171AF"/>
    <w:rsid w:val="0091742E"/>
    <w:rsid w:val="009177DE"/>
    <w:rsid w:val="009179DB"/>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744"/>
    <w:rsid w:val="00923865"/>
    <w:rsid w:val="009238A7"/>
    <w:rsid w:val="00923CA5"/>
    <w:rsid w:val="00923DF6"/>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08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33A2"/>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E29"/>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2F68"/>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D6C"/>
    <w:rsid w:val="009B406E"/>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782"/>
    <w:rsid w:val="009D5952"/>
    <w:rsid w:val="009D5CFB"/>
    <w:rsid w:val="009D6260"/>
    <w:rsid w:val="009D6466"/>
    <w:rsid w:val="009D6847"/>
    <w:rsid w:val="009D6A57"/>
    <w:rsid w:val="009D6ABA"/>
    <w:rsid w:val="009D6CE1"/>
    <w:rsid w:val="009D7258"/>
    <w:rsid w:val="009D7295"/>
    <w:rsid w:val="009D73A5"/>
    <w:rsid w:val="009D7DE9"/>
    <w:rsid w:val="009E0904"/>
    <w:rsid w:val="009E0D0D"/>
    <w:rsid w:val="009E0D99"/>
    <w:rsid w:val="009E0DA1"/>
    <w:rsid w:val="009E10C0"/>
    <w:rsid w:val="009E11B9"/>
    <w:rsid w:val="009E16D5"/>
    <w:rsid w:val="009E187A"/>
    <w:rsid w:val="009E1C90"/>
    <w:rsid w:val="009E2904"/>
    <w:rsid w:val="009E2EB3"/>
    <w:rsid w:val="009E31B7"/>
    <w:rsid w:val="009E3883"/>
    <w:rsid w:val="009E3B12"/>
    <w:rsid w:val="009E3B7E"/>
    <w:rsid w:val="009E3C34"/>
    <w:rsid w:val="009E3CC9"/>
    <w:rsid w:val="009E3D73"/>
    <w:rsid w:val="009E3F49"/>
    <w:rsid w:val="009E40F0"/>
    <w:rsid w:val="009E4556"/>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4C9"/>
    <w:rsid w:val="009F0769"/>
    <w:rsid w:val="009F090D"/>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3C8"/>
    <w:rsid w:val="009F732A"/>
    <w:rsid w:val="009F73E8"/>
    <w:rsid w:val="009F7513"/>
    <w:rsid w:val="009F752C"/>
    <w:rsid w:val="009F78F8"/>
    <w:rsid w:val="009F798F"/>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2672"/>
    <w:rsid w:val="00A03401"/>
    <w:rsid w:val="00A03408"/>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DCC"/>
    <w:rsid w:val="00A22216"/>
    <w:rsid w:val="00A2240F"/>
    <w:rsid w:val="00A227EC"/>
    <w:rsid w:val="00A22AC9"/>
    <w:rsid w:val="00A22B67"/>
    <w:rsid w:val="00A22E35"/>
    <w:rsid w:val="00A2385C"/>
    <w:rsid w:val="00A23919"/>
    <w:rsid w:val="00A23D70"/>
    <w:rsid w:val="00A23D7C"/>
    <w:rsid w:val="00A24344"/>
    <w:rsid w:val="00A244BF"/>
    <w:rsid w:val="00A24E8D"/>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59"/>
    <w:rsid w:val="00A31314"/>
    <w:rsid w:val="00A31BF7"/>
    <w:rsid w:val="00A31C22"/>
    <w:rsid w:val="00A31FB3"/>
    <w:rsid w:val="00A321D3"/>
    <w:rsid w:val="00A322C1"/>
    <w:rsid w:val="00A32AB9"/>
    <w:rsid w:val="00A32D35"/>
    <w:rsid w:val="00A33357"/>
    <w:rsid w:val="00A336DC"/>
    <w:rsid w:val="00A34A02"/>
    <w:rsid w:val="00A34E1B"/>
    <w:rsid w:val="00A35127"/>
    <w:rsid w:val="00A353E1"/>
    <w:rsid w:val="00A35852"/>
    <w:rsid w:val="00A358CE"/>
    <w:rsid w:val="00A35D73"/>
    <w:rsid w:val="00A3637F"/>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596"/>
    <w:rsid w:val="00A5598E"/>
    <w:rsid w:val="00A55A8F"/>
    <w:rsid w:val="00A55DBB"/>
    <w:rsid w:val="00A56292"/>
    <w:rsid w:val="00A562A1"/>
    <w:rsid w:val="00A56424"/>
    <w:rsid w:val="00A56469"/>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439"/>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B42"/>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CBB"/>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4DDC"/>
    <w:rsid w:val="00A9508D"/>
    <w:rsid w:val="00A95F00"/>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2FC5"/>
    <w:rsid w:val="00AC3552"/>
    <w:rsid w:val="00AC3686"/>
    <w:rsid w:val="00AC36BA"/>
    <w:rsid w:val="00AC3788"/>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519"/>
    <w:rsid w:val="00AD1A04"/>
    <w:rsid w:val="00AD1DDB"/>
    <w:rsid w:val="00AD2210"/>
    <w:rsid w:val="00AD2383"/>
    <w:rsid w:val="00AD2441"/>
    <w:rsid w:val="00AD2906"/>
    <w:rsid w:val="00AD2B92"/>
    <w:rsid w:val="00AD346A"/>
    <w:rsid w:val="00AD3F3C"/>
    <w:rsid w:val="00AD4020"/>
    <w:rsid w:val="00AD416A"/>
    <w:rsid w:val="00AD4609"/>
    <w:rsid w:val="00AD4B57"/>
    <w:rsid w:val="00AD4D49"/>
    <w:rsid w:val="00AD5265"/>
    <w:rsid w:val="00AD5280"/>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A51"/>
    <w:rsid w:val="00AE4AD4"/>
    <w:rsid w:val="00AE4C56"/>
    <w:rsid w:val="00AE51A4"/>
    <w:rsid w:val="00AE51F5"/>
    <w:rsid w:val="00AE5944"/>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373B"/>
    <w:rsid w:val="00AF48BD"/>
    <w:rsid w:val="00AF4BE8"/>
    <w:rsid w:val="00AF51CB"/>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4117"/>
    <w:rsid w:val="00B04397"/>
    <w:rsid w:val="00B0476A"/>
    <w:rsid w:val="00B0477B"/>
    <w:rsid w:val="00B0489C"/>
    <w:rsid w:val="00B04B90"/>
    <w:rsid w:val="00B053CE"/>
    <w:rsid w:val="00B055B9"/>
    <w:rsid w:val="00B0563F"/>
    <w:rsid w:val="00B0582E"/>
    <w:rsid w:val="00B05909"/>
    <w:rsid w:val="00B05C88"/>
    <w:rsid w:val="00B06211"/>
    <w:rsid w:val="00B0640E"/>
    <w:rsid w:val="00B06A22"/>
    <w:rsid w:val="00B06D10"/>
    <w:rsid w:val="00B06E20"/>
    <w:rsid w:val="00B0758E"/>
    <w:rsid w:val="00B078E2"/>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1F05"/>
    <w:rsid w:val="00B21FBF"/>
    <w:rsid w:val="00B2258D"/>
    <w:rsid w:val="00B22787"/>
    <w:rsid w:val="00B2280A"/>
    <w:rsid w:val="00B22CBB"/>
    <w:rsid w:val="00B22E83"/>
    <w:rsid w:val="00B234C2"/>
    <w:rsid w:val="00B2392D"/>
    <w:rsid w:val="00B249C5"/>
    <w:rsid w:val="00B24A3E"/>
    <w:rsid w:val="00B24CE0"/>
    <w:rsid w:val="00B24DB7"/>
    <w:rsid w:val="00B25887"/>
    <w:rsid w:val="00B25A87"/>
    <w:rsid w:val="00B2626C"/>
    <w:rsid w:val="00B26579"/>
    <w:rsid w:val="00B265A1"/>
    <w:rsid w:val="00B267E4"/>
    <w:rsid w:val="00B26A02"/>
    <w:rsid w:val="00B26F2E"/>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1F0"/>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484"/>
    <w:rsid w:val="00B64591"/>
    <w:rsid w:val="00B646C2"/>
    <w:rsid w:val="00B64EB6"/>
    <w:rsid w:val="00B65158"/>
    <w:rsid w:val="00B65260"/>
    <w:rsid w:val="00B65328"/>
    <w:rsid w:val="00B6541B"/>
    <w:rsid w:val="00B65501"/>
    <w:rsid w:val="00B65AD8"/>
    <w:rsid w:val="00B66835"/>
    <w:rsid w:val="00B66A76"/>
    <w:rsid w:val="00B66BA4"/>
    <w:rsid w:val="00B66BA8"/>
    <w:rsid w:val="00B66F94"/>
    <w:rsid w:val="00B67823"/>
    <w:rsid w:val="00B67963"/>
    <w:rsid w:val="00B70292"/>
    <w:rsid w:val="00B70543"/>
    <w:rsid w:val="00B70796"/>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2B7C"/>
    <w:rsid w:val="00BB2F63"/>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924"/>
    <w:rsid w:val="00BC5B7A"/>
    <w:rsid w:val="00BC5CC7"/>
    <w:rsid w:val="00BC6205"/>
    <w:rsid w:val="00BC62BF"/>
    <w:rsid w:val="00BC63A6"/>
    <w:rsid w:val="00BC6CE2"/>
    <w:rsid w:val="00BC7223"/>
    <w:rsid w:val="00BC7746"/>
    <w:rsid w:val="00BC7C4E"/>
    <w:rsid w:val="00BC7F17"/>
    <w:rsid w:val="00BD00EB"/>
    <w:rsid w:val="00BD0A21"/>
    <w:rsid w:val="00BD0B0E"/>
    <w:rsid w:val="00BD1182"/>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41E"/>
    <w:rsid w:val="00BD4D1C"/>
    <w:rsid w:val="00BD4F10"/>
    <w:rsid w:val="00BD5084"/>
    <w:rsid w:val="00BD5757"/>
    <w:rsid w:val="00BD5C30"/>
    <w:rsid w:val="00BD5F7C"/>
    <w:rsid w:val="00BD607C"/>
    <w:rsid w:val="00BD6125"/>
    <w:rsid w:val="00BD62F6"/>
    <w:rsid w:val="00BD6952"/>
    <w:rsid w:val="00BD6993"/>
    <w:rsid w:val="00BD7A14"/>
    <w:rsid w:val="00BD7A6F"/>
    <w:rsid w:val="00BD7CBB"/>
    <w:rsid w:val="00BE0B09"/>
    <w:rsid w:val="00BE0F3C"/>
    <w:rsid w:val="00BE1133"/>
    <w:rsid w:val="00BE116B"/>
    <w:rsid w:val="00BE12AD"/>
    <w:rsid w:val="00BE233C"/>
    <w:rsid w:val="00BE270A"/>
    <w:rsid w:val="00BE27B3"/>
    <w:rsid w:val="00BE30A5"/>
    <w:rsid w:val="00BE3992"/>
    <w:rsid w:val="00BE4069"/>
    <w:rsid w:val="00BE4467"/>
    <w:rsid w:val="00BE4C8F"/>
    <w:rsid w:val="00BE4DB1"/>
    <w:rsid w:val="00BE4F5F"/>
    <w:rsid w:val="00BE578F"/>
    <w:rsid w:val="00BE596A"/>
    <w:rsid w:val="00BE60EC"/>
    <w:rsid w:val="00BE63A1"/>
    <w:rsid w:val="00BE69F2"/>
    <w:rsid w:val="00BE6BC4"/>
    <w:rsid w:val="00BE7116"/>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6C3"/>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56E"/>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7C5"/>
    <w:rsid w:val="00C72C79"/>
    <w:rsid w:val="00C72D94"/>
    <w:rsid w:val="00C72DD8"/>
    <w:rsid w:val="00C733B1"/>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C78"/>
    <w:rsid w:val="00C81F48"/>
    <w:rsid w:val="00C8200C"/>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5D9"/>
    <w:rsid w:val="00C866F3"/>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2E09"/>
    <w:rsid w:val="00C93955"/>
    <w:rsid w:val="00C93A12"/>
    <w:rsid w:val="00C94922"/>
    <w:rsid w:val="00C95B6A"/>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CEA"/>
    <w:rsid w:val="00CA3F32"/>
    <w:rsid w:val="00CA4A30"/>
    <w:rsid w:val="00CA4E4C"/>
    <w:rsid w:val="00CA4F51"/>
    <w:rsid w:val="00CA54CC"/>
    <w:rsid w:val="00CA5B40"/>
    <w:rsid w:val="00CA5CFB"/>
    <w:rsid w:val="00CA5D29"/>
    <w:rsid w:val="00CA5E37"/>
    <w:rsid w:val="00CA65A6"/>
    <w:rsid w:val="00CA6D89"/>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F91"/>
    <w:rsid w:val="00CB6268"/>
    <w:rsid w:val="00CB6720"/>
    <w:rsid w:val="00CB69CD"/>
    <w:rsid w:val="00CB7CF3"/>
    <w:rsid w:val="00CB7F8C"/>
    <w:rsid w:val="00CC0112"/>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58A"/>
    <w:rsid w:val="00D017D5"/>
    <w:rsid w:val="00D01DA8"/>
    <w:rsid w:val="00D01F4D"/>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37F"/>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23"/>
    <w:rsid w:val="00D22EB0"/>
    <w:rsid w:val="00D232D7"/>
    <w:rsid w:val="00D232E4"/>
    <w:rsid w:val="00D23580"/>
    <w:rsid w:val="00D23883"/>
    <w:rsid w:val="00D23DB8"/>
    <w:rsid w:val="00D23E89"/>
    <w:rsid w:val="00D24125"/>
    <w:rsid w:val="00D242D5"/>
    <w:rsid w:val="00D24682"/>
    <w:rsid w:val="00D24818"/>
    <w:rsid w:val="00D24A8E"/>
    <w:rsid w:val="00D24DAC"/>
    <w:rsid w:val="00D25276"/>
    <w:rsid w:val="00D255CD"/>
    <w:rsid w:val="00D256AF"/>
    <w:rsid w:val="00D2580F"/>
    <w:rsid w:val="00D2645A"/>
    <w:rsid w:val="00D267BB"/>
    <w:rsid w:val="00D26CB5"/>
    <w:rsid w:val="00D26E33"/>
    <w:rsid w:val="00D26E3E"/>
    <w:rsid w:val="00D2738C"/>
    <w:rsid w:val="00D2789C"/>
    <w:rsid w:val="00D301F6"/>
    <w:rsid w:val="00D303B3"/>
    <w:rsid w:val="00D30D5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3C62"/>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43A9"/>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593"/>
    <w:rsid w:val="00D767B0"/>
    <w:rsid w:val="00D76BCF"/>
    <w:rsid w:val="00D76BE1"/>
    <w:rsid w:val="00D76E8B"/>
    <w:rsid w:val="00D7734F"/>
    <w:rsid w:val="00D77744"/>
    <w:rsid w:val="00D77FAF"/>
    <w:rsid w:val="00D802DA"/>
    <w:rsid w:val="00D8105D"/>
    <w:rsid w:val="00D81F17"/>
    <w:rsid w:val="00D82003"/>
    <w:rsid w:val="00D82197"/>
    <w:rsid w:val="00D829F6"/>
    <w:rsid w:val="00D82B1C"/>
    <w:rsid w:val="00D83583"/>
    <w:rsid w:val="00D836AA"/>
    <w:rsid w:val="00D836E0"/>
    <w:rsid w:val="00D83717"/>
    <w:rsid w:val="00D84A1B"/>
    <w:rsid w:val="00D84D0A"/>
    <w:rsid w:val="00D851E1"/>
    <w:rsid w:val="00D8564A"/>
    <w:rsid w:val="00D856F2"/>
    <w:rsid w:val="00D85729"/>
    <w:rsid w:val="00D8588F"/>
    <w:rsid w:val="00D85EED"/>
    <w:rsid w:val="00D86252"/>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0FE1"/>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442"/>
    <w:rsid w:val="00D94990"/>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B"/>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F05"/>
    <w:rsid w:val="00DA6022"/>
    <w:rsid w:val="00DA6306"/>
    <w:rsid w:val="00DA6AD0"/>
    <w:rsid w:val="00DA7CFA"/>
    <w:rsid w:val="00DA7D25"/>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F62"/>
    <w:rsid w:val="00DC2020"/>
    <w:rsid w:val="00DC24F7"/>
    <w:rsid w:val="00DC28C2"/>
    <w:rsid w:val="00DC2D6D"/>
    <w:rsid w:val="00DC349E"/>
    <w:rsid w:val="00DC3A8D"/>
    <w:rsid w:val="00DC419C"/>
    <w:rsid w:val="00DC4325"/>
    <w:rsid w:val="00DC4886"/>
    <w:rsid w:val="00DC50D1"/>
    <w:rsid w:val="00DC546D"/>
    <w:rsid w:val="00DC56D5"/>
    <w:rsid w:val="00DC5878"/>
    <w:rsid w:val="00DC5A4F"/>
    <w:rsid w:val="00DC5D11"/>
    <w:rsid w:val="00DC6270"/>
    <w:rsid w:val="00DC631C"/>
    <w:rsid w:val="00DC6339"/>
    <w:rsid w:val="00DC64A7"/>
    <w:rsid w:val="00DD0444"/>
    <w:rsid w:val="00DD06FE"/>
    <w:rsid w:val="00DD0848"/>
    <w:rsid w:val="00DD0B51"/>
    <w:rsid w:val="00DD11BD"/>
    <w:rsid w:val="00DD1350"/>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7B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325"/>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67"/>
    <w:rsid w:val="00E243D1"/>
    <w:rsid w:val="00E246BE"/>
    <w:rsid w:val="00E247F1"/>
    <w:rsid w:val="00E24B66"/>
    <w:rsid w:val="00E24E42"/>
    <w:rsid w:val="00E253EB"/>
    <w:rsid w:val="00E25BB7"/>
    <w:rsid w:val="00E25DF5"/>
    <w:rsid w:val="00E26698"/>
    <w:rsid w:val="00E266B7"/>
    <w:rsid w:val="00E26A1D"/>
    <w:rsid w:val="00E2706C"/>
    <w:rsid w:val="00E27B58"/>
    <w:rsid w:val="00E27BFB"/>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BD7"/>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1DE"/>
    <w:rsid w:val="00E462AD"/>
    <w:rsid w:val="00E46825"/>
    <w:rsid w:val="00E46B45"/>
    <w:rsid w:val="00E46C17"/>
    <w:rsid w:val="00E46F00"/>
    <w:rsid w:val="00E4728D"/>
    <w:rsid w:val="00E47395"/>
    <w:rsid w:val="00E47733"/>
    <w:rsid w:val="00E47D4B"/>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4E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6C6F"/>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75E"/>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490F"/>
    <w:rsid w:val="00EA50FB"/>
    <w:rsid w:val="00EA52EA"/>
    <w:rsid w:val="00EA559A"/>
    <w:rsid w:val="00EA5717"/>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0D9D"/>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008"/>
    <w:rsid w:val="00ED4192"/>
    <w:rsid w:val="00ED4262"/>
    <w:rsid w:val="00ED431B"/>
    <w:rsid w:val="00ED4932"/>
    <w:rsid w:val="00ED5096"/>
    <w:rsid w:val="00ED541D"/>
    <w:rsid w:val="00ED57BD"/>
    <w:rsid w:val="00ED5B2D"/>
    <w:rsid w:val="00ED5D0F"/>
    <w:rsid w:val="00ED64B8"/>
    <w:rsid w:val="00ED6913"/>
    <w:rsid w:val="00ED6C91"/>
    <w:rsid w:val="00ED6CFC"/>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820"/>
    <w:rsid w:val="00F0596C"/>
    <w:rsid w:val="00F05B25"/>
    <w:rsid w:val="00F060BE"/>
    <w:rsid w:val="00F063B8"/>
    <w:rsid w:val="00F0677E"/>
    <w:rsid w:val="00F06A07"/>
    <w:rsid w:val="00F075B0"/>
    <w:rsid w:val="00F07A31"/>
    <w:rsid w:val="00F07B1A"/>
    <w:rsid w:val="00F07E3C"/>
    <w:rsid w:val="00F102DC"/>
    <w:rsid w:val="00F10641"/>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D26"/>
    <w:rsid w:val="00F35E9F"/>
    <w:rsid w:val="00F36898"/>
    <w:rsid w:val="00F368DC"/>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60"/>
    <w:rsid w:val="00F444DC"/>
    <w:rsid w:val="00F44A95"/>
    <w:rsid w:val="00F45009"/>
    <w:rsid w:val="00F45150"/>
    <w:rsid w:val="00F45865"/>
    <w:rsid w:val="00F45CF0"/>
    <w:rsid w:val="00F45ECA"/>
    <w:rsid w:val="00F46A2B"/>
    <w:rsid w:val="00F46BB6"/>
    <w:rsid w:val="00F471E3"/>
    <w:rsid w:val="00F474D0"/>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232"/>
    <w:rsid w:val="00F7539C"/>
    <w:rsid w:val="00F753D9"/>
    <w:rsid w:val="00F75ADF"/>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E94"/>
    <w:rsid w:val="00F84376"/>
    <w:rsid w:val="00F8452D"/>
    <w:rsid w:val="00F84956"/>
    <w:rsid w:val="00F84B84"/>
    <w:rsid w:val="00F84D24"/>
    <w:rsid w:val="00F852E9"/>
    <w:rsid w:val="00F853F2"/>
    <w:rsid w:val="00F8583A"/>
    <w:rsid w:val="00F85BD0"/>
    <w:rsid w:val="00F85BE5"/>
    <w:rsid w:val="00F85E04"/>
    <w:rsid w:val="00F85E7D"/>
    <w:rsid w:val="00F8632D"/>
    <w:rsid w:val="00F86579"/>
    <w:rsid w:val="00F86D7A"/>
    <w:rsid w:val="00F870BD"/>
    <w:rsid w:val="00F870DD"/>
    <w:rsid w:val="00F87669"/>
    <w:rsid w:val="00F87C8E"/>
    <w:rsid w:val="00F90897"/>
    <w:rsid w:val="00F90D69"/>
    <w:rsid w:val="00F90E62"/>
    <w:rsid w:val="00F91050"/>
    <w:rsid w:val="00F910BC"/>
    <w:rsid w:val="00F9126D"/>
    <w:rsid w:val="00F91748"/>
    <w:rsid w:val="00F917D1"/>
    <w:rsid w:val="00F91B56"/>
    <w:rsid w:val="00F91FE0"/>
    <w:rsid w:val="00F92122"/>
    <w:rsid w:val="00F92741"/>
    <w:rsid w:val="00F927BE"/>
    <w:rsid w:val="00F92C26"/>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6A39"/>
    <w:rsid w:val="00F97043"/>
    <w:rsid w:val="00F97513"/>
    <w:rsid w:val="00F977A5"/>
    <w:rsid w:val="00FA0C66"/>
    <w:rsid w:val="00FA0D56"/>
    <w:rsid w:val="00FA193C"/>
    <w:rsid w:val="00FA19B8"/>
    <w:rsid w:val="00FA213A"/>
    <w:rsid w:val="00FA220F"/>
    <w:rsid w:val="00FA3680"/>
    <w:rsid w:val="00FA3D37"/>
    <w:rsid w:val="00FA4057"/>
    <w:rsid w:val="00FA4760"/>
    <w:rsid w:val="00FA49B8"/>
    <w:rsid w:val="00FA4D9E"/>
    <w:rsid w:val="00FA4DC3"/>
    <w:rsid w:val="00FA4F41"/>
    <w:rsid w:val="00FA59FE"/>
    <w:rsid w:val="00FA5B2F"/>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308"/>
    <w:rsid w:val="00FB25DF"/>
    <w:rsid w:val="00FB26A3"/>
    <w:rsid w:val="00FB283E"/>
    <w:rsid w:val="00FB29C8"/>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CF8"/>
    <w:rsid w:val="00FB5EC8"/>
    <w:rsid w:val="00FB62C5"/>
    <w:rsid w:val="00FB6899"/>
    <w:rsid w:val="00FB6C4E"/>
    <w:rsid w:val="00FB6DEC"/>
    <w:rsid w:val="00FB7715"/>
    <w:rsid w:val="00FB7872"/>
    <w:rsid w:val="00FB78AE"/>
    <w:rsid w:val="00FB7C08"/>
    <w:rsid w:val="00FC00A9"/>
    <w:rsid w:val="00FC0271"/>
    <w:rsid w:val="00FC155F"/>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pPr>
        <w:spacing w:before="120" w:after="120"/>
        <w:ind w:left="420" w:hanging="42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color w:val="000000"/>
      <w:lang w:val="en-GB" w:eastAsia="ja-JP"/>
    </w:rPr>
  </w:style>
  <w:style w:type="paragraph" w:styleId="10">
    <w:name w:val="heading 1"/>
    <w:next w:val="a"/>
    <w:link w:val="11"/>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0"/>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uiPriority w:val="9"/>
    <w:qFormat/>
    <w:pPr>
      <w:ind w:left="1418" w:hanging="1418"/>
      <w:outlineLvl w:val="3"/>
    </w:pPr>
    <w:rPr>
      <w:sz w:val="24"/>
    </w:rPr>
  </w:style>
  <w:style w:type="paragraph" w:styleId="5">
    <w:name w:val="heading 5"/>
    <w:basedOn w:val="4"/>
    <w:next w:val="a"/>
    <w:link w:val="50"/>
    <w:uiPriority w:val="9"/>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0"/>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0"/>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qFormat/>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spacing w:after="0"/>
    </w:pPr>
    <w:rPr>
      <w:rFonts w:eastAsia="Times New Roman"/>
      <w:color w:val="auto"/>
      <w:sz w:val="24"/>
      <w:szCs w:val="24"/>
      <w:lang w:val="en-US" w:eastAsia="en-US"/>
    </w:rPr>
  </w:style>
  <w:style w:type="character" w:customStyle="1" w:styleId="11">
    <w:name w:val="标题 1 字符"/>
    <w:link w:val="10"/>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spacing w:before="240"/>
    </w:pPr>
    <w:rPr>
      <w:rFonts w:ascii="Arial" w:eastAsia="微软雅黑" w:hAnsi="Arial" w:cs="Mangal"/>
      <w:color w:val="auto"/>
      <w:sz w:val="28"/>
      <w:szCs w:val="28"/>
      <w:lang w:eastAsia="ar-SA"/>
    </w:rPr>
  </w:style>
  <w:style w:type="paragraph" w:styleId="af8">
    <w:name w:val="List"/>
    <w:basedOn w:val="aa"/>
    <w:uiPriority w:val="99"/>
    <w:rsid w:val="00A5026A"/>
    <w:pPr>
      <w:suppressAutoHyphens/>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spacing w:after="0"/>
    </w:pPr>
    <w:rPr>
      <w:rFonts w:ascii="Arial" w:eastAsia="宋体" w:hAnsi="Arial" w:cs="Mangal"/>
      <w:color w:val="auto"/>
      <w:sz w:val="18"/>
      <w:szCs w:val="24"/>
      <w:lang w:eastAsia="ar-SA"/>
    </w:rPr>
  </w:style>
  <w:style w:type="paragraph" w:styleId="af9">
    <w:name w:val="List Bullet"/>
    <w:basedOn w:val="a"/>
    <w:uiPriority w:val="99"/>
    <w:rsid w:val="00A5026A"/>
    <w:pPr>
      <w:suppressAutoHyphens/>
      <w:spacing w:after="0"/>
      <w:ind w:left="360" w:hanging="360"/>
    </w:pPr>
    <w:rPr>
      <w:rFonts w:ascii="Arial" w:eastAsia="Batang" w:hAnsi="Arial"/>
      <w:color w:val="auto"/>
      <w:lang w:val="en-US" w:eastAsia="ar-SA"/>
    </w:rPr>
  </w:style>
  <w:style w:type="paragraph" w:styleId="afa">
    <w:name w:val="List Number"/>
    <w:basedOn w:val="a"/>
    <w:uiPriority w:val="99"/>
    <w:rsid w:val="00A5026A"/>
    <w:pPr>
      <w:suppressAutoHyphens/>
      <w:spacing w:after="0"/>
      <w:ind w:left="360" w:hanging="360"/>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spacing w:before="60" w:after="60"/>
      <w:ind w:left="1843" w:hanging="992"/>
      <w:jc w:val="both"/>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ind w:left="360" w:hanging="360"/>
      <w:jc w:val="both"/>
    </w:pPr>
    <w:rPr>
      <w:rFonts w:ascii="Arial" w:eastAsia="Batang" w:hAnsi="Arial" w:cs="Arial"/>
      <w:b/>
      <w:color w:val="0000FF"/>
      <w:u w:val="single"/>
      <w:lang w:eastAsia="ar-SA"/>
    </w:rPr>
  </w:style>
  <w:style w:type="paragraph" w:styleId="afb">
    <w:name w:val="Normal (Web)"/>
    <w:basedOn w:val="a"/>
    <w:uiPriority w:val="99"/>
    <w:rsid w:val="00A5026A"/>
    <w:pPr>
      <w:suppressAutoHyphens/>
      <w:spacing w:before="280" w:after="280"/>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spacing w:after="0"/>
      <w:jc w:val="center"/>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spacing w:before="280" w:after="280"/>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styleId="aff0">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spacing w:before="100" w:beforeAutospacing="1" w:after="100" w:afterAutospacing="1"/>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 w:type="paragraph" w:customStyle="1" w:styleId="aff1">
    <w:name w:val="缺省文本"/>
    <w:basedOn w:val="a"/>
    <w:rsid w:val="00115F75"/>
    <w:pPr>
      <w:widowControl w:val="0"/>
      <w:autoSpaceDE w:val="0"/>
      <w:autoSpaceDN w:val="0"/>
      <w:adjustRightInd w:val="0"/>
      <w:spacing w:before="0" w:after="0" w:line="360" w:lineRule="auto"/>
      <w:ind w:left="0" w:firstLine="0"/>
    </w:pPr>
    <w:rPr>
      <w:rFonts w:eastAsia="宋体"/>
      <w:color w:val="auto"/>
      <w:sz w:val="21"/>
      <w:lang w:val="en-US" w:eastAsia="zh-CN"/>
    </w:rPr>
  </w:style>
  <w:style w:type="numbering" w:customStyle="1" w:styleId="1">
    <w:name w:val="当前列表1"/>
    <w:uiPriority w:val="99"/>
    <w:rsid w:val="009F798F"/>
    <w:pPr>
      <w:numPr>
        <w:numId w:val="3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2.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8T21:48:15.899"/>
    </inkml:context>
    <inkml:brush xml:id="br0">
      <inkml:brushProperty name="width" value="0.035" units="cm"/>
      <inkml:brushProperty name="height" value="0.03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2" ma:contentTypeDescription="Create a new document." ma:contentTypeScope="" ma:versionID="6490668202d3d89d648fc16a1f9c6cc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503f00ec9a1c71b3b351ff6759742ecc"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C6015D-FB71-41B8-BE92-BF2710E3B072}">
  <ds:schemaRefs>
    <ds:schemaRef ds:uri="http://schemas.openxmlformats.org/officeDocument/2006/bibliography"/>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EB19674D-E710-4153-A251-CA3928EDC3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82</Words>
  <Characters>10728</Characters>
  <Application>Microsoft Office Word</Application>
  <DocSecurity>0</DocSecurity>
  <PresentationFormat/>
  <Lines>89</Lines>
  <Paragraphs>2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Jianning LIU</cp:lastModifiedBy>
  <cp:revision>2</cp:revision>
  <dcterms:created xsi:type="dcterms:W3CDTF">2024-04-16T01:31:00Z</dcterms:created>
  <dcterms:modified xsi:type="dcterms:W3CDTF">2024-04-16T01: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6C8E648E97429F4A9C700CA2B719F885</vt:lpwstr>
  </property>
  <property fmtid="{D5CDD505-2E9C-101B-9397-08002B2CF9AE}" pid="6" name="AuthorIds_UIVersion_512">
    <vt:lpwstr>201</vt:lpwstr>
  </property>
  <property fmtid="{D5CDD505-2E9C-101B-9397-08002B2CF9AE}" pid="7" name="MediaServiceImageTags">
    <vt:lpwstr/>
  </property>
  <property fmtid="{D5CDD505-2E9C-101B-9397-08002B2CF9AE}" pid="8" name="CWM46dce400cc7711ee8000259100002591">
    <vt:lpwstr>CWMnXkswCYcrRtvnuA8yyvuI2yBJqAUeCV3cNSxXgxR+KjkebXbOr6qhYhy1OGumzROXjNMV54xcRcJgNIgR7SuIw==</vt:lpwstr>
  </property>
</Properties>
</file>